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6E81D2E7" w:rsidR="00E75F14" w:rsidRDefault="00C95E64">
      <w:pPr>
        <w:pStyle w:val="Title"/>
      </w:pPr>
      <w:r>
        <w:t>Domain-specific working memory loads selectively increase negative interp</w:t>
      </w:r>
      <w:del w:id="0" w:author="Nicholas Harp" w:date="2019-11-24T10:17:00Z">
        <w:r w:rsidDel="002D6F0B">
          <w:delText>e</w:delText>
        </w:r>
      </w:del>
      <w:r>
        <w:t>r</w:t>
      </w:r>
      <w:ins w:id="1" w:author="Nicholas Harp" w:date="2019-11-24T10:17:00Z">
        <w:r w:rsidR="002D6F0B">
          <w:t>e</w:t>
        </w:r>
      </w:ins>
      <w:r>
        <w:t>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2" w:name="author-note"/>
      <w:r>
        <w:t xml:space="preserve">Author </w:t>
      </w:r>
      <w:proofErr w:type="gramStart"/>
      <w:r>
        <w:t>note</w:t>
      </w:r>
      <w:bookmarkEnd w:id="2"/>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3"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677FB108" w14:textId="5F17071F"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For instance, individuals that interpret ambiguous expressions negatively may avoid the expresser, and vice</w:t>
      </w:r>
      <w:ins w:id="4" w:author="Nicholas Harp" w:date="2020-01-13T12:07:00Z">
        <w:r w:rsidR="000F2069">
          <w:t xml:space="preserve"> </w:t>
        </w:r>
      </w:ins>
      <w:del w:id="5" w:author="Nicholas Harp" w:date="2020-01-13T12:07:00Z">
        <w:r w:rsidR="00747239" w:rsidDel="000F2069">
          <w:delText>-a-</w:delText>
        </w:r>
      </w:del>
      <w:r w:rsidR="00747239">
        <w:t>versa, 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Additionally</w:t>
      </w:r>
      <w:r w:rsidR="003C5C8C">
        <w:t>, surprised facial expressions are more quickly detected in an emotional oddball paradigm among happy (positive) than angry (negative) faces (Neta et al., 2011), suggesti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r w:rsidR="0035400A">
        <w:t xml:space="preserve">A recent study manipulated reaction times and demonstrated that instructions to delay reaction times result in a shift towards positivity for those with a negative baseline bias (Neta &amp; Tong, 2016). </w:t>
      </w:r>
      <w:r>
        <w:t xml:space="preserve">N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More recently, Petro and colleagues (2018) </w:t>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For example, imagine a student attending a lectur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facilitates better 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35E969E6" w14:textId="27887F64" w:rsidR="009A6C6F" w:rsidRDefault="00741BF7" w:rsidP="00D30C7B">
      <w:pPr>
        <w:pStyle w:val="BodyText"/>
        <w:rPr>
          <w:ins w:id="6" w:author="Nicholas Harp" w:date="2020-01-15T12:50:00Z"/>
        </w:rPr>
      </w:pPr>
      <w:r>
        <w:t xml:space="preserve">Given the initial negativity hypothesis, we would have predicted that cognitive </w:t>
      </w:r>
      <w:r w:rsidR="007E25FA">
        <w:t xml:space="preserve">load, specifically one which taxes the same resources used for emotion regulation, </w:t>
      </w:r>
      <w:r>
        <w:t xml:space="preserve">would result in a more negative valence bia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p>
    <w:p w14:paraId="22D4C3E8" w14:textId="7D3D5B6D" w:rsidR="00D30C7B" w:rsidRDefault="00D30C7B" w:rsidP="00D30C7B">
      <w:pPr>
        <w:pStyle w:val="BodyText"/>
      </w:pPr>
      <w:r>
        <w:t xml:space="preserve">One potential explanation for the null effect of load on ratings is the domain-specificity of the cognitive load. </w:t>
      </w:r>
      <w:r w:rsidR="005B7BEC">
        <w:t>In other words, some research has</w:t>
      </w:r>
      <w:r>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t>(</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t xml:space="preserve"> information in working memory may </w:t>
      </w:r>
      <w:r w:rsidR="00536268">
        <w:t xml:space="preserve">be necessary for </w:t>
      </w:r>
      <w:r>
        <w:t>tax</w:t>
      </w:r>
      <w:r w:rsidR="00536268">
        <w:t>ing</w:t>
      </w:r>
      <w:r>
        <w:t xml:space="preserve"> resources used for emotion regulation. </w:t>
      </w:r>
    </w:p>
    <w:p w14:paraId="576C6D2D" w14:textId="77777777" w:rsidR="00D30C7B" w:rsidRDefault="00D30C7B" w:rsidP="00D30C7B">
      <w:pPr>
        <w:pStyle w:val="Heading2"/>
      </w:pPr>
      <w:r>
        <w:lastRenderedPageBreak/>
        <w:t>The present study</w:t>
      </w:r>
    </w:p>
    <w:p w14:paraId="75A545A4" w14:textId="64824E65"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null </w:t>
      </w:r>
      <w:del w:id="7" w:author="Nicholas Harp" w:date="2020-01-13T14:04:00Z">
        <w:r w:rsidR="004417F3" w:rsidDel="00C67810">
          <w:delText xml:space="preserve">main </w:delText>
        </w:r>
      </w:del>
      <w:r w:rsidR="00536268">
        <w:t xml:space="preserve">effect of load on valence bias (i.e., ratings of surprised faces will not differ under low versus high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w:t>
      </w:r>
      <w:ins w:id="8" w:author="Nicholas Harp" w:date="2020-01-15T13:13:00Z">
        <w:r w:rsidR="00876084">
          <w:t xml:space="preserve">This would suggest that emotional loads tap into </w:t>
        </w:r>
      </w:ins>
      <w:ins w:id="9" w:author="Nicholas Harp" w:date="2020-01-15T13:14:00Z">
        <w:r w:rsidR="00876084">
          <w:t xml:space="preserve">the same processes that are used during resolution of emotional ambiguity (e.g., regulatory resources used for positive interpretation may be engaged with the memory load leaving them unavailable for the valence judgment). </w:t>
        </w:r>
      </w:ins>
      <w:r>
        <w:t xml:space="preserve">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ins w:id="10" w:author="Nicholas Harp" w:date="2020-01-15T13:12:00Z">
        <w:r w:rsidR="00876084">
          <w:t xml:space="preserve"> </w:t>
        </w:r>
      </w:ins>
    </w:p>
    <w:p w14:paraId="4F14B643" w14:textId="77777777" w:rsidR="00E75F14" w:rsidRDefault="00C95E64">
      <w:pPr>
        <w:pStyle w:val="Heading1"/>
      </w:pPr>
      <w:bookmarkStart w:id="11" w:name="methods"/>
      <w:bookmarkEnd w:id="3"/>
      <w:r>
        <w:t>Methods</w:t>
      </w:r>
      <w:bookmarkEnd w:id="11"/>
    </w:p>
    <w:p w14:paraId="68A0FE0E" w14:textId="77777777" w:rsidR="00E75F14" w:rsidRDefault="00C95E64">
      <w:pPr>
        <w:pStyle w:val="Heading2"/>
      </w:pPr>
      <w:bookmarkStart w:id="12" w:name="participants"/>
      <w:r>
        <w:t>Participants</w:t>
      </w:r>
      <w:bookmarkEnd w:id="12"/>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xml:space="preserve">. All subjects provided written informed consent in accordance with the Declaration of Helsinki and all </w:t>
      </w:r>
      <w:r>
        <w:lastRenderedPageBreak/>
        <w:t>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3" w:name="material"/>
      <w:r>
        <w:t>Material</w:t>
      </w:r>
      <w:bookmarkEnd w:id="13"/>
    </w:p>
    <w:p w14:paraId="698AFB59" w14:textId="77777777" w:rsidR="00E75F14" w:rsidRDefault="00C95E64" w:rsidP="00415B61">
      <w:pPr>
        <w:pStyle w:val="Heading3"/>
        <w:framePr w:wrap="around"/>
        <w:ind w:firstLine="0"/>
      </w:pPr>
      <w:bookmarkStart w:id="14" w:name="stimuli"/>
      <w:r>
        <w:t>Stimuli</w:t>
      </w:r>
      <w:bookmarkEnd w:id="14"/>
    </w:p>
    <w:p w14:paraId="13D969F7" w14:textId="282E877F" w:rsidR="00E75F14" w:rsidRDefault="00C95E64">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15" w:name="procedure"/>
      <w:r>
        <w:t>Procedure</w:t>
      </w:r>
      <w:bookmarkEnd w:id="15"/>
    </w:p>
    <w:p w14:paraId="4AF8C99F" w14:textId="7297BA4F" w:rsidR="00334150" w:rsidRPr="00334150" w:rsidRDefault="00C95E64" w:rsidP="00334150">
      <w:pPr>
        <w:pStyle w:val="FirstParagraph"/>
        <w:rPr>
          <w:ins w:id="16" w:author="Nicholas Harp" w:date="2020-01-15T13:33:00Z"/>
        </w:rPr>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w:t>
      </w:r>
      <w:ins w:id="17" w:author="Nicholas Harp" w:date="2020-01-15T13:33:00Z">
        <w:r w:rsidR="00D931CB">
          <w:t xml:space="preserve">Mouse trajectories </w:t>
        </w:r>
      </w:ins>
      <w:ins w:id="18" w:author="Nicholas Harp" w:date="2020-01-16T10:28:00Z">
        <w:r w:rsidR="00334150">
          <w:t xml:space="preserve">are a rich source of </w:t>
        </w:r>
      </w:ins>
      <w:ins w:id="19" w:author="Nicholas Harp" w:date="2020-01-15T13:33:00Z">
        <w:r w:rsidR="00D931CB">
          <w:t xml:space="preserve">insight into the continuous cognitive-motor dynamics underlying decision-making (Freeman, </w:t>
        </w:r>
      </w:ins>
      <w:ins w:id="20" w:author="Nicholas Harp" w:date="2020-01-17T15:34:00Z">
        <w:r w:rsidR="0080014E">
          <w:t xml:space="preserve">Dale, &amp; Farmer, 2011). </w:t>
        </w:r>
      </w:ins>
      <w:moveToRangeStart w:id="21" w:author="Nicholas Harp" w:date="2020-01-16T10:28:00Z" w:name="move30062909"/>
      <w:moveTo w:id="22" w:author="Nicholas Harp" w:date="2020-01-16T10:28:00Z">
        <w:r w:rsidR="00334150">
          <w:t xml:space="preserve">In two-choice designs, maximum deviations are often conceptualized as a measure of response competition for ultimately unchosen </w:t>
        </w:r>
        <w:r w:rsidR="00334150">
          <w:lastRenderedPageBreak/>
          <w:t>responses or the degree of uncertainty during the response process (</w:t>
        </w:r>
        <w:proofErr w:type="spellStart"/>
        <w:r w:rsidR="00334150">
          <w:t>Calcagni</w:t>
        </w:r>
        <w:proofErr w:type="spellEnd"/>
        <w:r w:rsidR="00334150">
          <w:t xml:space="preserve">, Lombardi, &amp; Sulpizio, 2017; Freeman, Dale, &amp; Farmer, 2011; </w:t>
        </w:r>
        <w:proofErr w:type="spellStart"/>
        <w:r w:rsidR="00334150">
          <w:t>Hehman</w:t>
        </w:r>
        <w:proofErr w:type="spellEnd"/>
        <w:r w:rsidR="00334150">
          <w:t xml:space="preserve">, </w:t>
        </w:r>
        <w:proofErr w:type="spellStart"/>
        <w:r w:rsidR="00334150">
          <w:t>Stolier</w:t>
        </w:r>
        <w:proofErr w:type="spellEnd"/>
        <w:r w:rsidR="00334150">
          <w:t>, &amp; Freeman, 2015).</w:t>
        </w:r>
      </w:moveTo>
      <w:moveToRangeEnd w:id="21"/>
    </w:p>
    <w:p w14:paraId="4C3352AD" w14:textId="02F8108F" w:rsidR="00E75F14" w:rsidRDefault="00C95E64" w:rsidP="00BA7EFC">
      <w:pPr>
        <w:pStyle w:val="FirstParagraph"/>
      </w:pPr>
      <w:r>
        <w:t xml:space="preserve">The trials were self-initiated; that is, the </w:t>
      </w:r>
      <w:del w:id="23" w:author="Nicholas Harp" w:date="2020-01-13T14:05:00Z">
        <w:r w:rsidDel="00C67810">
          <w:delText>participant clicked a “start” button at the bottom of the screen at the beginning of each</w:delText>
        </w:r>
      </w:del>
      <w:ins w:id="24" w:author="Nicholas Harp" w:date="2020-01-13T14:05:00Z">
        <w:r w:rsidR="00C67810">
          <w:t>initiated each</w:t>
        </w:r>
      </w:ins>
      <w:r>
        <w:t xml:space="preserve"> trial at their own pace. After initiating the trial, a fixation cross appeared (1000 </w:t>
      </w:r>
      <w:proofErr w:type="spellStart"/>
      <w:r>
        <w:t>ms</w:t>
      </w:r>
      <w:proofErr w:type="spellEnd"/>
      <w:r>
        <w:t>), then participants viewed an image matrix</w:t>
      </w:r>
      <w:del w:id="25" w:author="Nicholas Harp" w:date="2020-01-13T14:05:00Z">
        <w:r w:rsidDel="00C67810">
          <w:delText>,</w:delText>
        </w:r>
      </w:del>
      <w:r>
        <w:t xml:space="preserve"> which the participants were instructed to remember for the duration of the trial</w:t>
      </w:r>
      <w:ins w:id="26" w:author="Nicholas Harp" w:date="2020-01-13T14:06:00Z">
        <w:r w:rsidR="007E1D2B">
          <w:t xml:space="preserve"> (i.e., unt</w:t>
        </w:r>
      </w:ins>
      <w:ins w:id="27" w:author="Nicholas Harp" w:date="2020-01-13T14:07:00Z">
        <w:r w:rsidR="007E1D2B">
          <w:t>il</w:t>
        </w:r>
      </w:ins>
      <w:ins w:id="28" w:author="Nicholas Harp" w:date="2020-01-13T14:06:00Z">
        <w:r w:rsidR="007E1D2B">
          <w:t xml:space="preserve"> the memory probe </w:t>
        </w:r>
      </w:ins>
      <w:ins w:id="29" w:author="Nicholas Harp" w:date="2020-01-13T14:07:00Z">
        <w:r w:rsidR="007E1D2B">
          <w:t>portion of the trial)</w:t>
        </w:r>
      </w:ins>
      <w:r>
        <w:t xml:space="preserve">.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r w:rsidR="004963AE">
        <w:t xml:space="preserve">For the matrices with emotional properties, </w:t>
      </w:r>
      <w:del w:id="30" w:author="Nicholas Harp" w:date="2020-01-13T14:07:00Z">
        <w:r w:rsidR="004963AE" w:rsidDel="007E1D2B">
          <w:delText xml:space="preserve">positive and negative loads were not manipulated independently; that is, </w:delText>
        </w:r>
      </w:del>
      <w:r w:rsidR="004963AE">
        <w:t>there were an equal number of positive and negative images within a matrix. Disambiguating the effects of positive and negative valence loads would prove difficult as these valence effects could result</w:t>
      </w:r>
      <w:del w:id="31" w:author="Nicholas Harp" w:date="2020-01-13T14:08:00Z">
        <w:r w:rsidR="004963AE" w:rsidDel="001430E6">
          <w:delText>s</w:delText>
        </w:r>
      </w:del>
      <w:r w:rsidR="004963AE">
        <w:t xml:space="preserve">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 and previous work has shown that participants’ valence bias shifts towards the valence of more frequently occurring stimuli 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w:t>
      </w:r>
      <w:r w:rsidR="003976D7">
        <w:lastRenderedPageBreak/>
        <w:t>(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8">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32" w:name="data-analysis"/>
      <w:r>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32"/>
    </w:p>
    <w:p w14:paraId="200EDAC2" w14:textId="37BD5380" w:rsidR="00E75F14" w:rsidRDefault="00C95E64" w:rsidP="00C27DCC">
      <w:pPr>
        <w:pStyle w:val="FirstParagraph"/>
      </w:pPr>
      <w:r>
        <w:t xml:space="preserve">We used R (Version 3.6.0; </w:t>
      </w:r>
      <w:r>
        <w:rPr>
          <w:b/>
        </w:rPr>
        <w:t>???</w:t>
      </w:r>
      <w:r>
        <w:t>) for all our analyses. Data preprocessing was completed in R using the mousetrap package (</w:t>
      </w:r>
      <w:r>
        <w:rPr>
          <w:b/>
        </w:rPr>
        <w:t>???</w:t>
      </w:r>
      <w:r>
        <w:t xml:space="preserve">). </w:t>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438A8E2E"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w:t>
      </w:r>
      <w:r w:rsidR="00C27DCC">
        <w:lastRenderedPageBreak/>
        <w:t xml:space="preserve">intraclass correlation was </w:t>
      </w:r>
      <w:commentRangeStart w:id="33"/>
      <w:r w:rsidR="00C27DCC">
        <w:t>.19</w:t>
      </w:r>
      <w:commentRangeEnd w:id="33"/>
      <w:r w:rsidR="00245AD9">
        <w:rPr>
          <w:rStyle w:val="CommentReference"/>
          <w:rFonts w:asciiTheme="minorHAnsi" w:hAnsiTheme="minorHAnsi"/>
        </w:rPr>
        <w:commentReference w:id="33"/>
      </w:r>
      <w:r w:rsidR="00C27DCC">
        <w:t xml:space="preserve">, </w:t>
      </w:r>
      <w:ins w:id="34" w:author="Nicholas Harp" w:date="2020-01-27T09:27:00Z">
        <w:r w:rsidR="00245AD9">
          <w:t>meaning that</w:t>
        </w:r>
      </w:ins>
      <w:ins w:id="35" w:author="Nicholas Harp" w:date="2020-01-27T09:28:00Z">
        <w:r w:rsidR="00245AD9">
          <w:t>, as expected,</w:t>
        </w:r>
      </w:ins>
      <w:ins w:id="36" w:author="Nicholas Harp" w:date="2020-01-27T09:27:00Z">
        <w:r w:rsidR="00245AD9">
          <w:t xml:space="preserve"> there is </w:t>
        </w:r>
      </w:ins>
      <w:ins w:id="37" w:author="Nicholas Harp" w:date="2020-01-27T09:28:00Z">
        <w:r w:rsidR="00245AD9">
          <w:t>statistical dependency</w:t>
        </w:r>
      </w:ins>
      <w:ins w:id="38" w:author="Nicholas Harp" w:date="2020-01-27T09:27:00Z">
        <w:r w:rsidR="00245AD9">
          <w:t xml:space="preserve"> </w:t>
        </w:r>
      </w:ins>
      <w:ins w:id="39" w:author="Nicholas Harp" w:date="2020-01-27T09:28:00Z">
        <w:r w:rsidR="00245AD9">
          <w:t>among</w:t>
        </w:r>
      </w:ins>
      <w:ins w:id="40" w:author="Nicholas Harp" w:date="2020-01-27T09:27:00Z">
        <w:r w:rsidR="00245AD9">
          <w:t xml:space="preserve"> the </w:t>
        </w:r>
      </w:ins>
      <w:ins w:id="41" w:author="Nicholas Harp" w:date="2020-01-27T09:28:00Z">
        <w:r w:rsidR="00245AD9">
          <w:t>measurements</w:t>
        </w:r>
      </w:ins>
      <w:ins w:id="42" w:author="Nicholas Harp" w:date="2020-01-27T09:27:00Z">
        <w:r w:rsidR="00245AD9">
          <w:t xml:space="preserve"> for any given subject</w:t>
        </w:r>
      </w:ins>
      <w:ins w:id="43" w:author="Nicholas Harp" w:date="2020-01-27T09:28:00Z">
        <w:r w:rsidR="00245AD9">
          <w:t xml:space="preserve">. This </w:t>
        </w:r>
      </w:ins>
      <w:r w:rsidR="003976D7">
        <w:t>provid</w:t>
      </w:r>
      <w:ins w:id="44" w:author="Nicholas Harp" w:date="2020-01-27T09:28:00Z">
        <w:r w:rsidR="00245AD9">
          <w:t>es</w:t>
        </w:r>
      </w:ins>
      <w:del w:id="45" w:author="Nicholas Harp" w:date="2020-01-27T09:28:00Z">
        <w:r w:rsidR="003976D7" w:rsidDel="00245AD9">
          <w:delText>in</w:delText>
        </w:r>
        <w:r w:rsidR="00C27DCC" w:rsidDel="00245AD9">
          <w:delText>g</w:delText>
        </w:r>
      </w:del>
      <w:r w:rsidR="003976D7">
        <w:t xml:space="preserve"> additional support for</w:t>
      </w:r>
      <w:r w:rsidR="00C27DCC">
        <w:t xml:space="preserve"> the decision to use multilevel modeling. </w:t>
      </w:r>
      <w:r w:rsidR="00C95E64">
        <w:t>Prior to completing the analyses, all</w:t>
      </w:r>
      <w:r w:rsidR="00C27DCC">
        <w:t xml:space="preserve"> rating</w:t>
      </w:r>
      <w:r w:rsidR="00C95E64">
        <w:t xml:space="preserve"> data were assessed for normality using Shapiro-Wilks tests. </w:t>
      </w:r>
      <w:r>
        <w:t>The results of a</w:t>
      </w:r>
      <w:bookmarkStart w:id="46" w:name="_GoBack"/>
      <w:bookmarkEnd w:id="46"/>
      <w:r>
        <w:t>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the mouse trajectory data</w:t>
      </w:r>
      <w:r w:rsidR="003976D7">
        <w:t>, 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All model comparisons were completed with full information maximum likelihood estimation</w:t>
      </w:r>
      <w:r w:rsidR="003976D7">
        <w:t xml:space="preserve"> to account for </w:t>
      </w:r>
      <w:ins w:id="47" w:author="Nicholas Harp" w:date="2020-01-15T13:41:00Z">
        <w:r w:rsidR="00083DD4">
          <w:t>any missing data</w:t>
        </w:r>
      </w:ins>
      <w:del w:id="48" w:author="Nicholas Harp" w:date="2020-01-15T13:41:00Z">
        <w:r w:rsidR="003976D7" w:rsidDel="00083DD4">
          <w:delText>the addition of fixed parameters</w:delText>
        </w:r>
        <w:r w:rsidR="00CB52D2" w:rsidDel="00083DD4">
          <w:delText xml:space="preserve">. </w:delText>
        </w:r>
      </w:del>
      <w:r w:rsidRPr="000613DA">
        <w:t xml:space="preserve"> </w:t>
      </w:r>
      <w:ins w:id="49" w:author="Nicholas Harp" w:date="2020-01-15T13:41:00Z">
        <w:r w:rsidR="00083DD4">
          <w:t>(e.g., if a pa</w:t>
        </w:r>
      </w:ins>
      <w:ins w:id="50" w:author="Nicholas Harp" w:date="2020-01-15T13:42:00Z">
        <w:r w:rsidR="00083DD4">
          <w:t xml:space="preserve">rticipant did not rate any images as positive). </w:t>
        </w:r>
      </w:ins>
    </w:p>
    <w:p w14:paraId="76E929C8" w14:textId="77777777" w:rsidR="00E75F14" w:rsidRDefault="00C95E64">
      <w:pPr>
        <w:pStyle w:val="Heading1"/>
      </w:pPr>
      <w:bookmarkStart w:id="51" w:name="results"/>
      <w:r>
        <w:t>Results</w:t>
      </w:r>
      <w:bookmarkEnd w:id="51"/>
    </w:p>
    <w:p w14:paraId="69F4D504" w14:textId="77777777" w:rsidR="00E75F14" w:rsidRDefault="00C95E64">
      <w:pPr>
        <w:pStyle w:val="Heading2"/>
      </w:pPr>
      <w:bookmarkStart w:id="52" w:name="subjective-ratings"/>
      <w:r>
        <w:t>Subjective ratings</w:t>
      </w:r>
      <w:bookmarkEnd w:id="52"/>
    </w:p>
    <w:p w14:paraId="115743B2" w14:textId="6103C39A" w:rsidR="00CB52D2" w:rsidRDefault="00CB52D2">
      <w:pPr>
        <w:pStyle w:val="FirstParagraph"/>
      </w:pPr>
      <w:r>
        <w:t>First, a</w:t>
      </w:r>
      <w:r w:rsidR="003E7A83">
        <w:t xml:space="preserve"> random</w:t>
      </w:r>
      <w:r>
        <w:t xml:space="preserve"> intercept-only model was tested. The results support</w:t>
      </w:r>
      <w:r w:rsidR="003E7A83">
        <w:t>ed</w:t>
      </w:r>
      <w:r>
        <w:t xml:space="preserve"> the decision to model the intercept random</w:t>
      </w:r>
      <w:r w:rsidR="00324684">
        <w:t>ly across individuals</w:t>
      </w:r>
      <w:r>
        <w:t xml:space="preserve"> </w:t>
      </w:r>
      <w:r w:rsidR="004379CF">
        <w:t>(</w:t>
      </w:r>
      <w:r w:rsidRPr="00CB52D2">
        <w:rPr>
          <w:i/>
          <w:iCs/>
        </w:rPr>
        <w:t>X</w:t>
      </w:r>
      <w:r>
        <w:rPr>
          <w:i/>
          <w:iCs/>
        </w:rPr>
        <w:t xml:space="preserve"> </w:t>
      </w:r>
      <w:r w:rsidRPr="00946C93">
        <w:rPr>
          <w:vertAlign w:val="superscript"/>
        </w:rPr>
        <w:t>2</w:t>
      </w:r>
      <w:r>
        <w:t>(</w:t>
      </w:r>
      <w:r w:rsidR="00034C53">
        <w:t>49</w:t>
      </w:r>
      <w:r>
        <w:t>)</w:t>
      </w:r>
      <w:r>
        <w:rPr>
          <w:i/>
          <w:iCs/>
        </w:rPr>
        <w:t xml:space="preserve"> </w:t>
      </w:r>
      <w:r>
        <w:t>=</w:t>
      </w:r>
      <w:r w:rsidR="003E7A83">
        <w:t xml:space="preserve"> </w:t>
      </w:r>
      <w:proofErr w:type="gramStart"/>
      <w:r w:rsidR="00034C53">
        <w:t>610.24</w:t>
      </w:r>
      <w:r>
        <w:t xml:space="preserve"> ,</w:t>
      </w:r>
      <w:proofErr w:type="gramEnd"/>
      <w:r>
        <w:t xml:space="preserve"> 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After, a fixed component for the effect of load type (i.e., non-emotional</w:t>
      </w:r>
      <w:r w:rsidR="003E7A83">
        <w:t xml:space="preserve"> vs. non-emotional</w:t>
      </w:r>
      <w:r>
        <w:t>) to the model</w:t>
      </w:r>
      <w:r w:rsidR="004379CF">
        <w:t xml:space="preserve"> uncentered at level one</w:t>
      </w:r>
      <w:r>
        <w:t xml:space="preserve">. The effect of load type significantly contributed to the model </w:t>
      </w:r>
      <w:r w:rsidR="004379CF">
        <w:t>(</w:t>
      </w:r>
      <w:r w:rsidR="00CD08CA">
        <w:t>ß</w:t>
      </w:r>
      <w:r w:rsidR="00CD08CA">
        <w:rPr>
          <w:vertAlign w:val="subscript"/>
        </w:rPr>
        <w:t>10</w:t>
      </w:r>
      <w:r w:rsidR="00CD08CA">
        <w:t xml:space="preserve"> = .10, </w:t>
      </w:r>
      <w:proofErr w:type="gramStart"/>
      <w:r w:rsidRPr="00946C93">
        <w:rPr>
          <w:i/>
          <w:iCs/>
        </w:rPr>
        <w:t>t</w:t>
      </w:r>
      <w:r>
        <w:t>(</w:t>
      </w:r>
      <w:proofErr w:type="gramEnd"/>
      <w:r w:rsidR="00BD3DC6">
        <w:t>149</w:t>
      </w:r>
      <w:r>
        <w:t xml:space="preserve">) = </w:t>
      </w:r>
      <w:r w:rsidR="00BD3DC6">
        <w:t>7.82</w:t>
      </w:r>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lastRenderedPageBreak/>
        <w:t>assessed</w:t>
      </w:r>
      <w:r>
        <w:t xml:space="preserve"> the fit of the model compared to the intercept-only model and supported the inclusion of the load 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load 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2</w:t>
      </w:r>
      <w:r w:rsidR="004379CF">
        <w:t>, p &gt; .5</w:t>
      </w:r>
      <w:r w:rsidR="00BD3DC6">
        <w:t>00</w:t>
      </w:r>
      <w:r w:rsidR="004379CF">
        <w:t>), and thus the effect remained fixed.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92</w:t>
      </w:r>
      <w:r w:rsidR="004379CF">
        <w:t xml:space="preserve">, p = </w:t>
      </w:r>
      <w:r w:rsidR="00BD3DC6">
        <w:t>.361</w:t>
      </w:r>
      <w:r w:rsidR="004379CF">
        <w:t>), and n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and these results suggest that load did not differentially affect ratings. T</w:t>
      </w:r>
      <w:r w:rsidR="004379CF">
        <w:t xml:space="preserve">he final model consisted of a fixed effect for load type and random intercepts. </w:t>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lastRenderedPageBreak/>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545C9030" w:rsidR="00741A67" w:rsidRDefault="00741A67" w:rsidP="00F80A18">
      <w:pPr>
        <w:pStyle w:val="BodyText"/>
        <w:ind w:firstLine="0"/>
        <w:rPr>
          <w:ins w:id="53" w:author="Nicholas Harp" w:date="2020-01-15T13:36:00Z"/>
          <w:b/>
          <w:bCs/>
        </w:rPr>
      </w:pPr>
      <w:r>
        <w:rPr>
          <w:b/>
          <w:bCs/>
        </w:rPr>
        <w:t>Figure 2</w:t>
      </w:r>
      <w:r w:rsidR="00BA7EFC">
        <w:rPr>
          <w:b/>
          <w:bCs/>
        </w:rPr>
        <w:t xml:space="preserve">: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7E14653D" w14:textId="1132BDB8" w:rsidR="00083DD4" w:rsidRPr="00083DD4" w:rsidRDefault="00083DD4" w:rsidP="00F80A18">
      <w:pPr>
        <w:pStyle w:val="BodyText"/>
        <w:ind w:firstLine="0"/>
        <w:rPr>
          <w:b/>
          <w:bCs/>
        </w:rPr>
      </w:pPr>
      <w:ins w:id="54" w:author="Nicholas Harp" w:date="2020-01-15T13:36:00Z">
        <w:r>
          <w:rPr>
            <w:b/>
            <w:bCs/>
          </w:rPr>
          <w:t>Maximum deviation</w:t>
        </w:r>
      </w:ins>
    </w:p>
    <w:p w14:paraId="665622C9" w14:textId="6863B15F" w:rsidR="00801D0F" w:rsidRDefault="001C09FE" w:rsidP="00BA4D51">
      <w:pPr>
        <w:pStyle w:val="FirstParagraph"/>
        <w:rPr>
          <w:ins w:id="55" w:author="Nicholas Harp" w:date="2020-01-15T13:47:00Z"/>
        </w:rPr>
      </w:pPr>
      <w:r>
        <w:t xml:space="preserve">Next, </w:t>
      </w:r>
      <w:ins w:id="56" w:author="Nicholas Harp" w:date="2020-01-15T13:36:00Z">
        <w:r w:rsidR="00083DD4">
          <w:t xml:space="preserve">we tested for differences in maximum deviation across the </w:t>
        </w:r>
      </w:ins>
      <w:ins w:id="57" w:author="Nicholas Harp" w:date="2020-01-15T13:37:00Z">
        <w:r w:rsidR="00083DD4">
          <w:t>working memory conditions, as well as by subjective rating (i.e., positive and negative ratings)</w:t>
        </w:r>
      </w:ins>
      <w:ins w:id="58" w:author="Nicholas Harp" w:date="2020-01-15T13:36:00Z">
        <w:r w:rsidR="00083DD4">
          <w:t xml:space="preserve">. First, </w:t>
        </w:r>
      </w:ins>
      <w:r>
        <w:t>a</w:t>
      </w:r>
      <w:r w:rsidR="00946C93">
        <w:t xml:space="preserve"> random</w:t>
      </w:r>
      <w:r>
        <w:t xml:space="preserve"> intercept-only model was tested for absolute maximum deviation</w:t>
      </w:r>
      <w:r w:rsidR="00946C93">
        <w:t xml:space="preserve"> of mouse trajectories</w:t>
      </w:r>
      <w:r>
        <w:t xml:space="preserve">. The </w:t>
      </w:r>
      <w:r>
        <w:lastRenderedPageBreak/>
        <w:t>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meaning individuals differed in their average</w:t>
      </w:r>
      <w:r w:rsidR="00F80A18">
        <w:t xml:space="preserve"> maximum</w:t>
      </w:r>
      <w:r w:rsidR="00946C93">
        <w:t xml:space="preserve"> deviations at baseline (i.e., low, non-emotional cognitive loads)</w:t>
      </w:r>
      <w:r>
        <w:t>.</w:t>
      </w:r>
      <w:r>
        <w:rPr>
          <w:i/>
          <w:iCs/>
        </w:rPr>
        <w:t xml:space="preserve"> </w:t>
      </w:r>
      <w:r>
        <w:t>After,</w:t>
      </w:r>
      <w:del w:id="59" w:author="Nicholas Harp" w:date="2020-01-15T13:45:00Z">
        <w:r w:rsidDel="00801D0F">
          <w:delText xml:space="preserve"> a</w:delText>
        </w:r>
      </w:del>
      <w:r>
        <w:t xml:space="preserve"> fixed </w:t>
      </w:r>
      <w:del w:id="60" w:author="Nicholas Harp" w:date="2020-01-15T13:45:00Z">
        <w:r w:rsidDel="00801D0F">
          <w:delText xml:space="preserve">component </w:delText>
        </w:r>
      </w:del>
      <w:ins w:id="61" w:author="Nicholas Harp" w:date="2020-01-15T13:45:00Z">
        <w:r w:rsidR="00801D0F">
          <w:t xml:space="preserve">parameters </w:t>
        </w:r>
      </w:ins>
      <w:r>
        <w:t xml:space="preserve">for the effect of </w:t>
      </w:r>
      <w:del w:id="62" w:author="Nicholas Harp" w:date="2020-01-16T08:59:00Z">
        <w:r w:rsidDel="000B34B6">
          <w:delText xml:space="preserve">load type </w:delText>
        </w:r>
      </w:del>
      <w:ins w:id="63" w:author="Nicholas Harp" w:date="2020-01-16T08:59:00Z">
        <w:r w:rsidR="000B34B6">
          <w:t xml:space="preserve">domain </w:t>
        </w:r>
      </w:ins>
      <w:r>
        <w:t>(i.e., non-emotional</w:t>
      </w:r>
      <w:r w:rsidR="00946C93">
        <w:t xml:space="preserve"> vs. emotional</w:t>
      </w:r>
      <w:r>
        <w:t>)</w:t>
      </w:r>
      <w:ins w:id="64" w:author="Nicholas Harp" w:date="2020-01-15T13:45:00Z">
        <w:r w:rsidR="00801D0F">
          <w:t>,</w:t>
        </w:r>
      </w:ins>
      <w:r>
        <w:t xml:space="preserve"> </w:t>
      </w:r>
      <w:del w:id="65" w:author="Nicholas Harp" w:date="2020-01-15T13:45:00Z">
        <w:r w:rsidR="00946C93" w:rsidDel="00801D0F">
          <w:delText xml:space="preserve">was added </w:delText>
        </w:r>
        <w:r w:rsidDel="00801D0F">
          <w:delText xml:space="preserve">to the model uncentered at level one. The effect of load type </w:delText>
        </w:r>
        <w:r w:rsidR="00290069" w:rsidDel="00801D0F">
          <w:delText xml:space="preserve">did not </w:delText>
        </w:r>
        <w:r w:rsidDel="00801D0F">
          <w:delText>significantly contribute to the model (</w:delText>
        </w:r>
        <w:r w:rsidRPr="00946C93" w:rsidDel="00801D0F">
          <w:rPr>
            <w:i/>
            <w:iCs/>
          </w:rPr>
          <w:delText>t</w:delText>
        </w:r>
        <w:r w:rsidDel="00801D0F">
          <w:delText>(</w:delText>
        </w:r>
        <w:r w:rsidR="00290069" w:rsidDel="00801D0F">
          <w:delText>149</w:delText>
        </w:r>
        <w:r w:rsidDel="00801D0F">
          <w:delText xml:space="preserve">) = </w:delText>
        </w:r>
        <w:r w:rsidR="00290069" w:rsidDel="00801D0F">
          <w:delText>.14</w:delText>
        </w:r>
        <w:r w:rsidDel="00801D0F">
          <w:delText xml:space="preserve">, p </w:delText>
        </w:r>
        <w:r w:rsidR="00290069" w:rsidDel="00801D0F">
          <w:delText>= .8</w:delText>
        </w:r>
        <w:r w:rsidR="00A61A14" w:rsidDel="00801D0F">
          <w:delText>86</w:delText>
        </w:r>
        <w:r w:rsidDel="00801D0F">
          <w:delText xml:space="preserve">), </w:delText>
        </w:r>
        <w:r w:rsidR="00290069" w:rsidDel="00801D0F">
          <w:delText>additionally the nested model comparison suggested that the effect of load type did not improve the fit of the model</w:delText>
        </w:r>
        <w:r w:rsidDel="00801D0F">
          <w:delText xml:space="preserve"> (</w:delText>
        </w:r>
        <w:r w:rsidRPr="00CB52D2" w:rsidDel="00801D0F">
          <w:rPr>
            <w:i/>
            <w:iCs/>
          </w:rPr>
          <w:delText>X</w:delText>
        </w:r>
        <w:r w:rsidDel="00801D0F">
          <w:rPr>
            <w:i/>
            <w:iCs/>
          </w:rPr>
          <w:delText xml:space="preserve"> </w:delText>
        </w:r>
        <w:r w:rsidRPr="000619ED" w:rsidDel="00801D0F">
          <w:rPr>
            <w:vertAlign w:val="superscript"/>
          </w:rPr>
          <w:delText>2</w:delText>
        </w:r>
        <w:r w:rsidDel="00801D0F">
          <w:delText>(</w:delText>
        </w:r>
        <w:r w:rsidR="00034C53" w:rsidDel="00801D0F">
          <w:delText>2</w:delText>
        </w:r>
        <w:r w:rsidDel="00801D0F">
          <w:delText>)</w:delText>
        </w:r>
        <w:r w:rsidDel="00801D0F">
          <w:rPr>
            <w:i/>
            <w:iCs/>
          </w:rPr>
          <w:delText xml:space="preserve"> </w:delText>
        </w:r>
        <w:r w:rsidDel="00801D0F">
          <w:delText xml:space="preserve">= </w:delText>
        </w:r>
        <w:r w:rsidR="00034C53" w:rsidDel="00801D0F">
          <w:delText>3.80</w:delText>
        </w:r>
        <w:r w:rsidDel="00801D0F">
          <w:delText xml:space="preserve">, p </w:delText>
        </w:r>
        <w:r w:rsidR="00034C53" w:rsidDel="00801D0F">
          <w:delText>=</w:delText>
        </w:r>
        <w:r w:rsidDel="00801D0F">
          <w:delText xml:space="preserve"> .</w:delText>
        </w:r>
        <w:r w:rsidR="00034C53" w:rsidDel="00801D0F">
          <w:delText>148</w:delText>
        </w:r>
        <w:r w:rsidDel="00801D0F">
          <w:delText>)</w:delText>
        </w:r>
        <w:r w:rsidR="00290069" w:rsidDel="00801D0F">
          <w:delText>.</w:delText>
        </w:r>
        <w:r w:rsidDel="00801D0F">
          <w:delText xml:space="preserve"> </w:delText>
        </w:r>
        <w:r w:rsidR="00290069" w:rsidDel="00801D0F">
          <w:delText xml:space="preserve"> The</w:delText>
        </w:r>
        <w:r w:rsidDel="00801D0F">
          <w:delText xml:space="preserve"> effect of </w:delText>
        </w:r>
      </w:del>
      <w:r>
        <w:t>load (i.e., low vs. high)</w:t>
      </w:r>
      <w:ins w:id="66" w:author="Nicholas Harp" w:date="2020-01-15T13:45:00Z">
        <w:r w:rsidR="00801D0F">
          <w:t>, rating (i.e., posi</w:t>
        </w:r>
      </w:ins>
      <w:ins w:id="67" w:author="Nicholas Harp" w:date="2020-01-15T13:46:00Z">
        <w:r w:rsidR="00801D0F">
          <w:t>tive or negative</w:t>
        </w:r>
      </w:ins>
      <w:ins w:id="68" w:author="Nicholas Harp" w:date="2020-01-16T12:53:00Z">
        <w:r w:rsidR="00492EE5">
          <w:t xml:space="preserve">), and their interactions </w:t>
        </w:r>
      </w:ins>
      <w:ins w:id="69" w:author="Nicholas Harp" w:date="2020-01-15T13:46:00Z">
        <w:r w:rsidR="00801D0F">
          <w:t>were added to the model</w:t>
        </w:r>
      </w:ins>
      <w:ins w:id="70" w:author="Nicholas Harp" w:date="2020-01-16T17:41:00Z">
        <w:r w:rsidR="00313B09">
          <w:t xml:space="preserve">. </w:t>
        </w:r>
      </w:ins>
      <w:ins w:id="71" w:author="Nicholas Harp" w:date="2020-01-15T13:48:00Z">
        <w:r w:rsidR="00801D0F">
          <w:t>There were two significant interactions. The first, a Rating x Load interaction</w:t>
        </w:r>
      </w:ins>
      <w:ins w:id="72" w:author="Nicholas Harp" w:date="2020-01-17T10:44:00Z">
        <w:r w:rsidR="00C96C8F">
          <w:t xml:space="preserve"> (Figure 3)</w:t>
        </w:r>
      </w:ins>
      <w:ins w:id="73" w:author="Nicholas Harp" w:date="2020-01-15T13:48:00Z">
        <w:r w:rsidR="00801D0F">
          <w:t xml:space="preserve">, </w:t>
        </w:r>
      </w:ins>
      <w:ins w:id="74" w:author="Nicholas Harp" w:date="2020-01-17T10:43:00Z">
        <w:r w:rsidR="00C96C8F">
          <w:t xml:space="preserve">showed that </w:t>
        </w:r>
      </w:ins>
      <w:ins w:id="75" w:author="Nicholas Harp" w:date="2020-01-15T13:50:00Z">
        <w:r w:rsidR="00801D0F">
          <w:t xml:space="preserve">positive ratings </w:t>
        </w:r>
      </w:ins>
      <w:ins w:id="76" w:author="Nicholas Harp" w:date="2020-01-17T10:43:00Z">
        <w:r w:rsidR="00C96C8F">
          <w:t>had</w:t>
        </w:r>
      </w:ins>
      <w:ins w:id="77" w:author="Nicholas Harp" w:date="2020-01-15T13:50:00Z">
        <w:r w:rsidR="00801D0F">
          <w:t xml:space="preserve"> larger maximum deviations than negative ratings (p = .005; all p’s </w:t>
        </w:r>
        <w:proofErr w:type="spellStart"/>
        <w:r w:rsidR="00801D0F">
          <w:t>tukey</w:t>
        </w:r>
        <w:proofErr w:type="spellEnd"/>
        <w:r w:rsidR="00801D0F">
          <w:t xml:space="preserve"> adjusted)</w:t>
        </w:r>
      </w:ins>
      <w:ins w:id="78" w:author="Nicholas Harp" w:date="2020-01-15T13:51:00Z">
        <w:r w:rsidR="00801D0F">
          <w:t xml:space="preserve"> during low load trials</w:t>
        </w:r>
      </w:ins>
      <w:ins w:id="79" w:author="Nicholas Harp" w:date="2020-01-15T13:50:00Z">
        <w:r w:rsidR="00801D0F">
          <w:t>.</w:t>
        </w:r>
      </w:ins>
      <w:ins w:id="80" w:author="Nicholas Harp" w:date="2020-01-15T13:51:00Z">
        <w:r w:rsidR="00801D0F">
          <w:t xml:space="preserve"> However, </w:t>
        </w:r>
      </w:ins>
      <w:ins w:id="81" w:author="Nicholas Harp" w:date="2020-01-15T13:53:00Z">
        <w:r w:rsidR="00801D0F">
          <w:t>this difference was not present during the high load conditions, suggesting that greater cognitive demands mitigate differences in the draw towards competing responses</w:t>
        </w:r>
      </w:ins>
      <w:ins w:id="82" w:author="Nicholas Harp" w:date="2020-01-16T12:11:00Z">
        <w:r w:rsidR="00BA4D51">
          <w:t xml:space="preserve"> across positive and negative judgments.</w:t>
        </w:r>
      </w:ins>
    </w:p>
    <w:p w14:paraId="2D84C35B" w14:textId="2B8B1691" w:rsidR="00801D0F" w:rsidRDefault="00801D0F">
      <w:pPr>
        <w:pStyle w:val="FirstParagraph"/>
        <w:rPr>
          <w:ins w:id="83" w:author="Nicholas Harp" w:date="2020-01-15T13:47:00Z"/>
        </w:rPr>
      </w:pPr>
      <w:ins w:id="84" w:author="Nicholas Harp" w:date="2020-01-15T13:52:00Z">
        <w:r w:rsidRPr="00D57E2F">
          <w:rPr>
            <w:noProof/>
          </w:rPr>
          <w:drawing>
            <wp:anchor distT="0" distB="0" distL="114300" distR="114300" simplePos="0" relativeHeight="251664384" behindDoc="1" locked="0" layoutInCell="1" allowOverlap="1" wp14:anchorId="11ED7226" wp14:editId="40DFF897">
              <wp:simplePos x="0" y="0"/>
              <wp:positionH relativeFrom="column">
                <wp:posOffset>180199</wp:posOffset>
              </wp:positionH>
              <wp:positionV relativeFrom="paragraph">
                <wp:posOffset>21801</wp:posOffset>
              </wp:positionV>
              <wp:extent cx="3810000" cy="3810000"/>
              <wp:effectExtent l="0" t="0" r="0" b="0"/>
              <wp:wrapTight wrapText="bothSides">
                <wp:wrapPolygon edited="0">
                  <wp:start x="0" y="0"/>
                  <wp:lineTo x="0" y="21528"/>
                  <wp:lineTo x="21550" y="21528"/>
                  <wp:lineTo x="21550" y="0"/>
                  <wp:lineTo x="0" y="0"/>
                </wp:wrapPolygon>
              </wp:wrapTight>
              <wp:docPr id="4" name="Picture 4"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14:sizeRelH relativeFrom="page">
                <wp14:pctWidth>0</wp14:pctWidth>
              </wp14:sizeRelH>
              <wp14:sizeRelV relativeFrom="page">
                <wp14:pctHeight>0</wp14:pctHeight>
              </wp14:sizeRelV>
            </wp:anchor>
          </w:drawing>
        </w:r>
      </w:ins>
    </w:p>
    <w:p w14:paraId="2E3397C6" w14:textId="77777777" w:rsidR="00801D0F" w:rsidRDefault="00801D0F">
      <w:pPr>
        <w:pStyle w:val="FirstParagraph"/>
        <w:rPr>
          <w:ins w:id="85" w:author="Nicholas Harp" w:date="2020-01-15T13:52:00Z"/>
        </w:rPr>
      </w:pPr>
    </w:p>
    <w:p w14:paraId="4BA2A1EA" w14:textId="77777777" w:rsidR="00801D0F" w:rsidRDefault="00801D0F">
      <w:pPr>
        <w:pStyle w:val="FirstParagraph"/>
        <w:rPr>
          <w:ins w:id="86" w:author="Nicholas Harp" w:date="2020-01-15T13:52:00Z"/>
        </w:rPr>
      </w:pPr>
    </w:p>
    <w:p w14:paraId="2D62A489" w14:textId="77777777" w:rsidR="00801D0F" w:rsidRDefault="00801D0F">
      <w:pPr>
        <w:pStyle w:val="FirstParagraph"/>
        <w:rPr>
          <w:ins w:id="87" w:author="Nicholas Harp" w:date="2020-01-15T13:52:00Z"/>
        </w:rPr>
      </w:pPr>
    </w:p>
    <w:p w14:paraId="3BC3F842" w14:textId="77777777" w:rsidR="00801D0F" w:rsidRDefault="00801D0F">
      <w:pPr>
        <w:pStyle w:val="FirstParagraph"/>
        <w:rPr>
          <w:ins w:id="88" w:author="Nicholas Harp" w:date="2020-01-15T13:52:00Z"/>
        </w:rPr>
      </w:pPr>
    </w:p>
    <w:p w14:paraId="75D9FFF0" w14:textId="77777777" w:rsidR="00801D0F" w:rsidRDefault="00801D0F">
      <w:pPr>
        <w:pStyle w:val="FirstParagraph"/>
        <w:rPr>
          <w:ins w:id="89" w:author="Nicholas Harp" w:date="2020-01-15T13:52:00Z"/>
        </w:rPr>
      </w:pPr>
    </w:p>
    <w:p w14:paraId="7BADF80E" w14:textId="77777777" w:rsidR="00801D0F" w:rsidRDefault="00801D0F">
      <w:pPr>
        <w:pStyle w:val="FirstParagraph"/>
        <w:rPr>
          <w:ins w:id="90" w:author="Nicholas Harp" w:date="2020-01-15T13:52:00Z"/>
        </w:rPr>
      </w:pPr>
    </w:p>
    <w:p w14:paraId="3E283604" w14:textId="77777777" w:rsidR="00801D0F" w:rsidRDefault="00801D0F">
      <w:pPr>
        <w:pStyle w:val="FirstParagraph"/>
        <w:rPr>
          <w:ins w:id="91" w:author="Nicholas Harp" w:date="2020-01-15T13:52:00Z"/>
        </w:rPr>
      </w:pPr>
    </w:p>
    <w:p w14:paraId="35355F27" w14:textId="05C3EE34" w:rsidR="00801D0F" w:rsidRDefault="00801D0F">
      <w:pPr>
        <w:pStyle w:val="FirstParagraph"/>
        <w:rPr>
          <w:ins w:id="92" w:author="Nicholas Harp" w:date="2020-01-15T13:55:00Z"/>
          <w:b/>
          <w:bCs/>
        </w:rPr>
      </w:pPr>
      <w:ins w:id="93" w:author="Nicholas Harp" w:date="2020-01-15T13:52:00Z">
        <w:r>
          <w:rPr>
            <w:b/>
            <w:bCs/>
          </w:rPr>
          <w:t xml:space="preserve">Figure 3: </w:t>
        </w:r>
      </w:ins>
      <w:ins w:id="94" w:author="Nicholas Harp" w:date="2020-01-15T13:55:00Z">
        <w:r w:rsidR="001E7BC6">
          <w:rPr>
            <w:b/>
            <w:bCs/>
          </w:rPr>
          <w:t xml:space="preserve">Interaction of Rating x Load. </w:t>
        </w:r>
      </w:ins>
    </w:p>
    <w:p w14:paraId="54138878" w14:textId="53987B41" w:rsidR="001E7BC6" w:rsidRPr="001E7BC6" w:rsidRDefault="001E7BC6">
      <w:pPr>
        <w:pStyle w:val="BodyText"/>
        <w:ind w:firstLine="0"/>
        <w:rPr>
          <w:ins w:id="95" w:author="Nicholas Harp" w:date="2020-01-15T13:52:00Z"/>
        </w:rPr>
        <w:pPrChange w:id="96" w:author="Nicholas Harp" w:date="2020-01-15T13:55:00Z">
          <w:pPr>
            <w:pStyle w:val="FirstParagraph"/>
          </w:pPr>
        </w:pPrChange>
      </w:pPr>
      <w:ins w:id="97" w:author="Nicholas Harp" w:date="2020-01-15T13:55:00Z">
        <w:r>
          <w:lastRenderedPageBreak/>
          <w:tab/>
          <w:t>Additionally, there was a significant three-way interaction of Rating x Load x Domain</w:t>
        </w:r>
      </w:ins>
      <w:ins w:id="98" w:author="Nicholas Harp" w:date="2020-01-16T09:04:00Z">
        <w:r w:rsidR="00DA3F0E">
          <w:t xml:space="preserve"> (Figure 4)</w:t>
        </w:r>
      </w:ins>
      <w:ins w:id="99" w:author="Nicholas Harp" w:date="2020-01-17T09:41:00Z">
        <w:r w:rsidR="00786569">
          <w:t xml:space="preserve">. </w:t>
        </w:r>
      </w:ins>
      <w:ins w:id="100" w:author="Nicholas Harp" w:date="2020-01-17T09:42:00Z">
        <w:r w:rsidR="00786569">
          <w:t>Pairwise comparisons showed that p</w:t>
        </w:r>
      </w:ins>
      <w:ins w:id="101" w:author="Nicholas Harp" w:date="2020-01-16T09:06:00Z">
        <w:r w:rsidR="0076236C" w:rsidRPr="0076236C">
          <w:t>ositive ratings under high load had smaller deviations for neutral compared to emotional load trials (p = .045). There were also two trends: (1) on trials with low, neutral loads positive ratings showed a trend towards larger deviations than negative ratings (p = .098) and (2) on trials with low, emotional trials positive ratings showed a trend towards larger deviations than negative ratings (p = .094).</w:t>
        </w:r>
      </w:ins>
      <w:ins w:id="102" w:author="Nicholas Harp" w:date="2020-01-17T10:06:00Z">
        <w:r w:rsidR="00CC2579">
          <w:t xml:space="preserve"> These results demonstrate that mouse trajectories of positive interpretations are affected by the emotional properties of </w:t>
        </w:r>
      </w:ins>
      <w:ins w:id="103" w:author="Nicholas Harp" w:date="2020-01-17T10:07:00Z">
        <w:r w:rsidR="00CC2579">
          <w:t xml:space="preserve">high cognitive loads, such that emotional loads resulted in greater attraction towards the negative response. </w:t>
        </w:r>
      </w:ins>
    </w:p>
    <w:p w14:paraId="093D31A6" w14:textId="5421BB1A" w:rsidR="001C09FE" w:rsidRPr="00BA4D51" w:rsidDel="00BA4D51" w:rsidRDefault="001C09FE">
      <w:pPr>
        <w:pStyle w:val="FirstParagraph"/>
        <w:rPr>
          <w:del w:id="104" w:author="Nicholas Harp" w:date="2020-01-16T12:14:00Z"/>
          <w:strike/>
          <w:rPrChange w:id="105" w:author="Nicholas Harp" w:date="2020-01-16T12:09:00Z">
            <w:rPr>
              <w:del w:id="106" w:author="Nicholas Harp" w:date="2020-01-16T12:14:00Z"/>
            </w:rPr>
          </w:rPrChange>
        </w:rPr>
      </w:pPr>
      <w:commentRangeStart w:id="107"/>
      <w:commentRangeStart w:id="108"/>
      <w:del w:id="109" w:author="Nicholas Harp" w:date="2020-01-15T13:45:00Z">
        <w:r w:rsidRPr="00BA4D51" w:rsidDel="00801D0F">
          <w:rPr>
            <w:strike/>
            <w:rPrChange w:id="110" w:author="Nicholas Harp" w:date="2020-01-16T12:09:00Z">
              <w:rPr/>
            </w:rPrChange>
          </w:rPr>
          <w:delText xml:space="preserve"> was added to the model </w:delText>
        </w:r>
        <w:r w:rsidR="00290069" w:rsidRPr="00BA4D51" w:rsidDel="00801D0F">
          <w:rPr>
            <w:strike/>
            <w:rPrChange w:id="111" w:author="Nicholas Harp" w:date="2020-01-16T12:09:00Z">
              <w:rPr/>
            </w:rPrChange>
          </w:rPr>
          <w:delText xml:space="preserve">next, </w:delText>
        </w:r>
        <w:r w:rsidRPr="00BA4D51" w:rsidDel="00801D0F">
          <w:rPr>
            <w:strike/>
            <w:rPrChange w:id="112" w:author="Nicholas Harp" w:date="2020-01-16T12:09:00Z">
              <w:rPr/>
            </w:rPrChange>
          </w:rPr>
          <w:delText>uncentered at level one. The effect significantly contribute</w:delText>
        </w:r>
        <w:r w:rsidR="00290069" w:rsidRPr="00BA4D51" w:rsidDel="00801D0F">
          <w:rPr>
            <w:strike/>
            <w:rPrChange w:id="113" w:author="Nicholas Harp" w:date="2020-01-16T12:09:00Z">
              <w:rPr/>
            </w:rPrChange>
          </w:rPr>
          <w:delText>d</w:delText>
        </w:r>
        <w:r w:rsidRPr="00BA4D51" w:rsidDel="00801D0F">
          <w:rPr>
            <w:strike/>
            <w:rPrChange w:id="114" w:author="Nicholas Harp" w:date="2020-01-16T12:09:00Z">
              <w:rPr/>
            </w:rPrChange>
          </w:rPr>
          <w:delText xml:space="preserve"> to the model (</w:delText>
        </w:r>
        <w:r w:rsidR="00690B13" w:rsidRPr="00BA4D51" w:rsidDel="00801D0F">
          <w:rPr>
            <w:strike/>
            <w:rPrChange w:id="115" w:author="Nicholas Harp" w:date="2020-01-16T12:09:00Z">
              <w:rPr/>
            </w:rPrChange>
          </w:rPr>
          <w:delText>ß</w:delText>
        </w:r>
        <w:r w:rsidR="00034C53" w:rsidRPr="00BA4D51" w:rsidDel="00801D0F">
          <w:rPr>
            <w:strike/>
            <w:vertAlign w:val="subscript"/>
            <w:rPrChange w:id="116" w:author="Nicholas Harp" w:date="2020-01-16T12:09:00Z">
              <w:rPr>
                <w:vertAlign w:val="subscript"/>
              </w:rPr>
            </w:rPrChange>
          </w:rPr>
          <w:delText>10</w:delText>
        </w:r>
        <w:r w:rsidR="00690B13" w:rsidRPr="00BA4D51" w:rsidDel="00801D0F">
          <w:rPr>
            <w:strike/>
            <w:rPrChange w:id="117" w:author="Nicholas Harp" w:date="2020-01-16T12:09:00Z">
              <w:rPr/>
            </w:rPrChange>
          </w:rPr>
          <w:delText xml:space="preserve"> = .08, </w:delText>
        </w:r>
        <w:r w:rsidRPr="00BA4D51" w:rsidDel="00801D0F">
          <w:rPr>
            <w:i/>
            <w:iCs/>
            <w:strike/>
            <w:rPrChange w:id="118" w:author="Nicholas Harp" w:date="2020-01-16T12:09:00Z">
              <w:rPr>
                <w:i/>
                <w:iCs/>
              </w:rPr>
            </w:rPrChange>
          </w:rPr>
          <w:delText>t</w:delText>
        </w:r>
        <w:r w:rsidRPr="00BA4D51" w:rsidDel="00801D0F">
          <w:rPr>
            <w:strike/>
            <w:rPrChange w:id="119" w:author="Nicholas Harp" w:date="2020-01-16T12:09:00Z">
              <w:rPr/>
            </w:rPrChange>
          </w:rPr>
          <w:delText>(</w:delText>
        </w:r>
        <w:r w:rsidR="00034C53" w:rsidRPr="00BA4D51" w:rsidDel="00801D0F">
          <w:rPr>
            <w:strike/>
            <w:rPrChange w:id="120" w:author="Nicholas Harp" w:date="2020-01-16T12:09:00Z">
              <w:rPr/>
            </w:rPrChange>
          </w:rPr>
          <w:delText>1</w:delText>
        </w:r>
        <w:r w:rsidR="00290069" w:rsidRPr="00BA4D51" w:rsidDel="00801D0F">
          <w:rPr>
            <w:strike/>
            <w:rPrChange w:id="121" w:author="Nicholas Harp" w:date="2020-01-16T12:09:00Z">
              <w:rPr/>
            </w:rPrChange>
          </w:rPr>
          <w:delText>49</w:delText>
        </w:r>
        <w:r w:rsidRPr="00BA4D51" w:rsidDel="00801D0F">
          <w:rPr>
            <w:strike/>
            <w:rPrChange w:id="122" w:author="Nicholas Harp" w:date="2020-01-16T12:09:00Z">
              <w:rPr/>
            </w:rPrChange>
          </w:rPr>
          <w:delText xml:space="preserve">) = </w:delText>
        </w:r>
        <w:r w:rsidR="00290069" w:rsidRPr="00BA4D51" w:rsidDel="00801D0F">
          <w:rPr>
            <w:strike/>
            <w:rPrChange w:id="123" w:author="Nicholas Harp" w:date="2020-01-16T12:09:00Z">
              <w:rPr/>
            </w:rPrChange>
          </w:rPr>
          <w:delText>2.81</w:delText>
        </w:r>
        <w:r w:rsidRPr="00BA4D51" w:rsidDel="00801D0F">
          <w:rPr>
            <w:strike/>
            <w:rPrChange w:id="124" w:author="Nicholas Harp" w:date="2020-01-16T12:09:00Z">
              <w:rPr/>
            </w:rPrChange>
          </w:rPr>
          <w:delText>, p =</w:delText>
        </w:r>
        <w:r w:rsidR="00290069" w:rsidRPr="00BA4D51" w:rsidDel="00801D0F">
          <w:rPr>
            <w:strike/>
            <w:rPrChange w:id="125" w:author="Nicholas Harp" w:date="2020-01-16T12:09:00Z">
              <w:rPr/>
            </w:rPrChange>
          </w:rPr>
          <w:delText>.00</w:delText>
        </w:r>
        <w:r w:rsidR="00690B13" w:rsidRPr="00BA4D51" w:rsidDel="00801D0F">
          <w:rPr>
            <w:strike/>
            <w:rPrChange w:id="126" w:author="Nicholas Harp" w:date="2020-01-16T12:09:00Z">
              <w:rPr/>
            </w:rPrChange>
          </w:rPr>
          <w:delText>6</w:delText>
        </w:r>
        <w:r w:rsidRPr="00BA4D51" w:rsidDel="00801D0F">
          <w:rPr>
            <w:strike/>
            <w:rPrChange w:id="127" w:author="Nicholas Harp" w:date="2020-01-16T12:09:00Z">
              <w:rPr/>
            </w:rPrChange>
          </w:rPr>
          <w:delText>), and nested model comparisons favored the model with an effect of load</w:delText>
        </w:r>
        <w:r w:rsidR="00690B13" w:rsidRPr="00BA4D51" w:rsidDel="00801D0F">
          <w:rPr>
            <w:strike/>
            <w:rPrChange w:id="128" w:author="Nicholas Harp" w:date="2020-01-16T12:09:00Z">
              <w:rPr/>
            </w:rPrChange>
          </w:rPr>
          <w:delText xml:space="preserve"> (</w:delText>
        </w:r>
        <w:r w:rsidR="00690B13" w:rsidRPr="00BA4D51" w:rsidDel="00801D0F">
          <w:rPr>
            <w:i/>
            <w:iCs/>
            <w:strike/>
            <w:rPrChange w:id="129" w:author="Nicholas Harp" w:date="2020-01-16T12:09:00Z">
              <w:rPr>
                <w:i/>
                <w:iCs/>
              </w:rPr>
            </w:rPrChange>
          </w:rPr>
          <w:delText>X</w:delText>
        </w:r>
        <w:r w:rsidR="00690B13" w:rsidRPr="00BA4D51" w:rsidDel="00801D0F">
          <w:rPr>
            <w:strike/>
            <w:vertAlign w:val="superscript"/>
            <w:rPrChange w:id="130" w:author="Nicholas Harp" w:date="2020-01-16T12:09:00Z">
              <w:rPr>
                <w:vertAlign w:val="superscript"/>
              </w:rPr>
            </w:rPrChange>
          </w:rPr>
          <w:delText>2</w:delText>
        </w:r>
        <w:r w:rsidR="00690B13" w:rsidRPr="00BA4D51" w:rsidDel="00801D0F">
          <w:rPr>
            <w:strike/>
            <w:rPrChange w:id="131" w:author="Nicholas Harp" w:date="2020-01-16T12:09:00Z">
              <w:rPr/>
            </w:rPrChange>
          </w:rPr>
          <w:delText>(2) = 12.72, p = .002</w:delText>
        </w:r>
        <w:r w:rsidR="00946C93" w:rsidRPr="00BA4D51" w:rsidDel="00801D0F">
          <w:rPr>
            <w:strike/>
            <w:rPrChange w:id="132" w:author="Nicholas Harp" w:date="2020-01-16T12:09:00Z">
              <w:rPr/>
            </w:rPrChange>
          </w:rPr>
          <w:delText>)</w:delText>
        </w:r>
        <w:r w:rsidRPr="00BA4D51" w:rsidDel="00801D0F">
          <w:rPr>
            <w:strike/>
            <w:rPrChange w:id="133" w:author="Nicholas Harp" w:date="2020-01-16T12:09:00Z">
              <w:rPr/>
            </w:rPrChange>
          </w:rPr>
          <w:delText xml:space="preserve">. </w:delText>
        </w:r>
      </w:del>
      <w:del w:id="134" w:author="Nicholas Harp" w:date="2020-01-16T12:14:00Z">
        <w:r w:rsidR="00290069" w:rsidRPr="00BA4D51" w:rsidDel="00BA4D51">
          <w:rPr>
            <w:strike/>
            <w:rPrChange w:id="135" w:author="Nicholas Harp" w:date="2020-01-16T12:09:00Z">
              <w:rPr/>
            </w:rPrChange>
          </w:rPr>
          <w:delText xml:space="preserve">We next assessed whether variability in the slopes for the effect of load would be best modeled with a random </w:delText>
        </w:r>
        <w:r w:rsidR="00F80A18" w:rsidRPr="00BA4D51" w:rsidDel="00BA4D51">
          <w:rPr>
            <w:strike/>
            <w:rPrChange w:id="136" w:author="Nicholas Harp" w:date="2020-01-16T12:09:00Z">
              <w:rPr/>
            </w:rPrChange>
          </w:rPr>
          <w:delText>effect</w:delText>
        </w:r>
        <w:r w:rsidR="00290069" w:rsidRPr="00BA4D51" w:rsidDel="00BA4D51">
          <w:rPr>
            <w:strike/>
            <w:rPrChange w:id="137" w:author="Nicholas Harp" w:date="2020-01-16T12:09:00Z">
              <w:rPr/>
            </w:rPrChange>
          </w:rPr>
          <w:delText>, but the random effect for the slope of load did not reach statistical significance (</w:delText>
        </w:r>
        <w:r w:rsidR="00290069" w:rsidRPr="00BA4D51" w:rsidDel="00BA4D51">
          <w:rPr>
            <w:i/>
            <w:iCs/>
            <w:strike/>
            <w:rPrChange w:id="138" w:author="Nicholas Harp" w:date="2020-01-16T12:09:00Z">
              <w:rPr>
                <w:i/>
                <w:iCs/>
              </w:rPr>
            </w:rPrChange>
          </w:rPr>
          <w:delText>X</w:delText>
        </w:r>
        <w:r w:rsidR="00290069" w:rsidRPr="00BA4D51" w:rsidDel="00BA4D51">
          <w:rPr>
            <w:strike/>
            <w:vertAlign w:val="superscript"/>
            <w:rPrChange w:id="139" w:author="Nicholas Harp" w:date="2020-01-16T12:09:00Z">
              <w:rPr>
                <w:vertAlign w:val="superscript"/>
              </w:rPr>
            </w:rPrChange>
          </w:rPr>
          <w:delText>2</w:delText>
        </w:r>
        <w:r w:rsidR="00290069" w:rsidRPr="00BA4D51" w:rsidDel="00BA4D51">
          <w:rPr>
            <w:strike/>
            <w:rPrChange w:id="140" w:author="Nicholas Harp" w:date="2020-01-16T12:09:00Z">
              <w:rPr/>
            </w:rPrChange>
          </w:rPr>
          <w:delText>(49) = 63.68, p = .08)</w:delText>
        </w:r>
        <w:r w:rsidR="00690B13" w:rsidRPr="00BA4D51" w:rsidDel="00BA4D51">
          <w:rPr>
            <w:strike/>
            <w:rPrChange w:id="141" w:author="Nicholas Harp" w:date="2020-01-16T12:09:00Z">
              <w:rPr/>
            </w:rPrChange>
          </w:rPr>
          <w:delText>, nor did the model fit improve (</w:delText>
        </w:r>
        <w:r w:rsidR="00690B13" w:rsidRPr="00BA4D51" w:rsidDel="00BA4D51">
          <w:rPr>
            <w:i/>
            <w:iCs/>
            <w:strike/>
            <w:rPrChange w:id="142" w:author="Nicholas Harp" w:date="2020-01-16T12:09:00Z">
              <w:rPr>
                <w:i/>
                <w:iCs/>
              </w:rPr>
            </w:rPrChange>
          </w:rPr>
          <w:delText>X</w:delText>
        </w:r>
        <w:r w:rsidR="00690B13" w:rsidRPr="00BA4D51" w:rsidDel="00BA4D51">
          <w:rPr>
            <w:strike/>
            <w:vertAlign w:val="superscript"/>
            <w:rPrChange w:id="143" w:author="Nicholas Harp" w:date="2020-01-16T12:09:00Z">
              <w:rPr>
                <w:vertAlign w:val="superscript"/>
              </w:rPr>
            </w:rPrChange>
          </w:rPr>
          <w:delText>2</w:delText>
        </w:r>
        <w:r w:rsidR="00690B13" w:rsidRPr="00BA4D51" w:rsidDel="00BA4D51">
          <w:rPr>
            <w:strike/>
            <w:rPrChange w:id="144" w:author="Nicholas Harp" w:date="2020-01-16T12:09:00Z">
              <w:rPr/>
            </w:rPrChange>
          </w:rPr>
          <w:delText>(2) = 1.46, p &gt; .500</w:delText>
        </w:r>
        <w:r w:rsidR="00290069" w:rsidRPr="00BA4D51" w:rsidDel="00BA4D51">
          <w:rPr>
            <w:strike/>
            <w:rPrChange w:id="145" w:author="Nicholas Harp" w:date="2020-01-16T12:09:00Z">
              <w:rPr/>
            </w:rPrChange>
          </w:rPr>
          <w:delText>.</w:delText>
        </w:r>
        <w:r w:rsidR="00290069" w:rsidRPr="00BA4D51" w:rsidDel="00BA4D51">
          <w:rPr>
            <w:strike/>
            <w:vertAlign w:val="superscript"/>
            <w:rPrChange w:id="146" w:author="Nicholas Harp" w:date="2020-01-16T12:09:00Z">
              <w:rPr>
                <w:vertAlign w:val="superscript"/>
              </w:rPr>
            </w:rPrChange>
          </w:rPr>
          <w:delText xml:space="preserve"> </w:delText>
        </w:r>
        <w:r w:rsidR="00290069" w:rsidRPr="00BA4D51" w:rsidDel="00BA4D51">
          <w:rPr>
            <w:i/>
            <w:iCs/>
            <w:strike/>
            <w:rPrChange w:id="147" w:author="Nicholas Harp" w:date="2020-01-16T12:09:00Z">
              <w:rPr>
                <w:i/>
                <w:iCs/>
              </w:rPr>
            </w:rPrChange>
          </w:rPr>
          <w:delText xml:space="preserve"> </w:delText>
        </w:r>
        <w:r w:rsidRPr="00BA4D51" w:rsidDel="00BA4D51">
          <w:rPr>
            <w:strike/>
            <w:rPrChange w:id="148" w:author="Nicholas Harp" w:date="2020-01-16T12:09:00Z">
              <w:rPr/>
            </w:rPrChange>
          </w:rPr>
          <w:delText xml:space="preserve">As such, </w:delText>
        </w:r>
        <w:r w:rsidR="00290069" w:rsidRPr="00BA4D51" w:rsidDel="00BA4D51">
          <w:rPr>
            <w:strike/>
            <w:rPrChange w:id="149" w:author="Nicholas Harp" w:date="2020-01-16T12:09:00Z">
              <w:rPr/>
            </w:rPrChange>
          </w:rPr>
          <w:delText>the random parameter was not included in the model and the effect of load remained fixed</w:delText>
        </w:r>
        <w:r w:rsidRPr="00BA4D51" w:rsidDel="00BA4D51">
          <w:rPr>
            <w:strike/>
            <w:rPrChange w:id="150" w:author="Nicholas Harp" w:date="2020-01-16T12:09:00Z">
              <w:rPr/>
            </w:rPrChange>
          </w:rPr>
          <w:delText xml:space="preserve">. The final model consisted of a fixed effect for load and random intercepts. </w:delText>
        </w:r>
        <w:commentRangeEnd w:id="107"/>
        <w:r w:rsidR="00801D0F" w:rsidRPr="00BA4D51" w:rsidDel="00BA4D51">
          <w:rPr>
            <w:rStyle w:val="CommentReference"/>
            <w:strike/>
            <w:rPrChange w:id="151" w:author="Nicholas Harp" w:date="2020-01-16T12:09:00Z">
              <w:rPr>
                <w:rStyle w:val="CommentReference"/>
              </w:rPr>
            </w:rPrChange>
          </w:rPr>
          <w:commentReference w:id="107"/>
        </w:r>
      </w:del>
      <w:commentRangeEnd w:id="108"/>
      <w:r w:rsidR="00BA4D51">
        <w:rPr>
          <w:rStyle w:val="CommentReference"/>
          <w:rFonts w:asciiTheme="minorHAnsi" w:hAnsiTheme="minorHAnsi"/>
        </w:rPr>
        <w:commentReference w:id="108"/>
      </w:r>
    </w:p>
    <w:p w14:paraId="4FDA0F27" w14:textId="46F5E9F7" w:rsidR="00DE0FF0" w:rsidDel="00330476" w:rsidRDefault="00DE0FF0">
      <w:pPr>
        <w:pStyle w:val="BodyText"/>
        <w:ind w:firstLine="0"/>
        <w:rPr>
          <w:del w:id="152" w:author="Nicholas Harp" w:date="2020-01-16T12:08:00Z"/>
          <w:vertAlign w:val="subscript"/>
        </w:rPr>
      </w:pPr>
      <w:del w:id="153" w:author="Nicholas Harp" w:date="2020-01-16T12:08:00Z">
        <w:r w:rsidRPr="00946C93" w:rsidDel="00BA4D51">
          <w:rPr>
            <w:b/>
            <w:bCs/>
          </w:rPr>
          <w:delText>Level-1</w:delText>
        </w:r>
      </w:del>
      <w:ins w:id="154" w:author="Nicholas Harp" w:date="2020-01-16T12:08:00Z">
        <w:r w:rsidR="00BA4D51">
          <w:rPr>
            <w:b/>
            <w:bCs/>
          </w:rPr>
          <w:t xml:space="preserve">Mixed </w:t>
        </w:r>
      </w:ins>
      <w:del w:id="155" w:author="Nicholas Harp" w:date="2020-01-16T12:08:00Z">
        <w:r w:rsidRPr="00946C93" w:rsidDel="00BA4D51">
          <w:rPr>
            <w:b/>
            <w:bCs/>
          </w:rPr>
          <w:delText xml:space="preserve"> </w:delText>
        </w:r>
      </w:del>
      <w:r w:rsidRPr="00946C93">
        <w:rPr>
          <w:b/>
          <w:bCs/>
        </w:rPr>
        <w:t>Model:</w:t>
      </w:r>
      <w:r>
        <w:t xml:space="preserve"> Maximum </w:t>
      </w:r>
      <w:proofErr w:type="spellStart"/>
      <w:r>
        <w:t>Deviation</w:t>
      </w:r>
      <w:r w:rsidRPr="00946C93">
        <w:rPr>
          <w:vertAlign w:val="subscript"/>
        </w:rPr>
        <w:t>ti</w:t>
      </w:r>
      <w:proofErr w:type="spellEnd"/>
      <w:r>
        <w:t xml:space="preserve"> = </w:t>
      </w:r>
      <w:ins w:id="156" w:author="Nicholas Harp" w:date="2020-01-16T12:08:00Z">
        <w:r w:rsidR="005F170A">
          <w:t>(β</w:t>
        </w:r>
        <w:r w:rsidR="005F170A" w:rsidRPr="00946C93">
          <w:rPr>
            <w:vertAlign w:val="subscript"/>
          </w:rPr>
          <w:t>00</w:t>
        </w:r>
        <w:r w:rsidR="005F170A">
          <w:t xml:space="preserve"> + r</w:t>
        </w:r>
        <w:r w:rsidR="005F170A" w:rsidRPr="00946C93">
          <w:rPr>
            <w:vertAlign w:val="subscript"/>
          </w:rPr>
          <w:t>0i</w:t>
        </w:r>
        <w:r w:rsidR="005F170A">
          <w:t>)</w:t>
        </w:r>
        <w:r w:rsidR="005F170A" w:rsidDel="005F170A">
          <w:t xml:space="preserve"> </w:t>
        </w:r>
      </w:ins>
      <w:del w:id="157" w:author="Nicholas Harp" w:date="2020-01-16T12:08:00Z">
        <w:r w:rsidDel="005F170A">
          <w:delText>π</w:delText>
        </w:r>
        <w:r w:rsidRPr="00946C93" w:rsidDel="005F170A">
          <w:rPr>
            <w:vertAlign w:val="subscript"/>
          </w:rPr>
          <w:delText>0i</w:delText>
        </w:r>
        <w:r w:rsidDel="005F170A">
          <w:delText xml:space="preserve"> </w:delText>
        </w:r>
      </w:del>
      <w:r>
        <w:t>+ π</w:t>
      </w:r>
      <w:r w:rsidRPr="00946C93">
        <w:rPr>
          <w:vertAlign w:val="subscript"/>
        </w:rPr>
        <w:t>1i</w:t>
      </w:r>
      <w:r>
        <w:t>*(</w:t>
      </w:r>
      <w:proofErr w:type="spellStart"/>
      <w:ins w:id="158" w:author="Nicholas Harp" w:date="2020-01-16T08:59:00Z">
        <w:r w:rsidR="000B34B6">
          <w:t>Domain</w:t>
        </w:r>
      </w:ins>
      <w:del w:id="159" w:author="Nicholas Harp" w:date="2020-01-16T08:59:00Z">
        <w:r w:rsidDel="000B34B6">
          <w:delText>Load</w:delText>
        </w:r>
      </w:del>
      <w:r w:rsidRPr="00946C93">
        <w:rPr>
          <w:vertAlign w:val="subscript"/>
        </w:rPr>
        <w:t>ti</w:t>
      </w:r>
      <w:proofErr w:type="spellEnd"/>
      <w:r>
        <w:t xml:space="preserve">) + </w:t>
      </w:r>
      <w:ins w:id="160" w:author="Nicholas Harp" w:date="2020-01-16T08:59:00Z">
        <w:r w:rsidR="000B34B6">
          <w:t>π</w:t>
        </w:r>
        <w:r w:rsidR="000B34B6">
          <w:rPr>
            <w:vertAlign w:val="subscript"/>
          </w:rPr>
          <w:t>2</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 + π</w:t>
        </w:r>
        <w:r w:rsidR="000B34B6">
          <w:rPr>
            <w:vertAlign w:val="subscript"/>
          </w:rPr>
          <w:t>3</w:t>
        </w:r>
        <w:r w:rsidR="000B34B6" w:rsidRPr="00946C93">
          <w:rPr>
            <w:vertAlign w:val="subscript"/>
          </w:rPr>
          <w:t>i</w:t>
        </w:r>
        <w:r w:rsidR="000B34B6">
          <w:t>*(</w:t>
        </w:r>
        <w:proofErr w:type="spellStart"/>
        <w:r w:rsidR="000B34B6">
          <w:t>Rating</w:t>
        </w:r>
        <w:r w:rsidR="000B34B6" w:rsidRPr="00946C93">
          <w:rPr>
            <w:vertAlign w:val="subscript"/>
          </w:rPr>
          <w:t>ti</w:t>
        </w:r>
        <w:proofErr w:type="spellEnd"/>
        <w:r w:rsidR="000B34B6">
          <w:t xml:space="preserve">) + </w:t>
        </w:r>
      </w:ins>
      <w:ins w:id="161" w:author="Nicholas Harp" w:date="2020-01-16T09:00:00Z">
        <w:r w:rsidR="000B34B6">
          <w:t>π</w:t>
        </w:r>
        <w:r w:rsidR="000B34B6">
          <w:rPr>
            <w:vertAlign w:val="subscript"/>
          </w:rPr>
          <w:t>4</w:t>
        </w:r>
        <w:r w:rsidR="000B34B6" w:rsidRPr="00946C93">
          <w:rPr>
            <w:vertAlign w:val="subscript"/>
          </w:rPr>
          <w:t>i</w:t>
        </w:r>
        <w:r w:rsidR="000B34B6">
          <w:t>*(</w:t>
        </w:r>
        <w:proofErr w:type="spellStart"/>
        <w:r w:rsidR="000B34B6">
          <w:t>Load</w:t>
        </w:r>
        <w:r w:rsidR="000B34B6" w:rsidRPr="00946C93">
          <w:rPr>
            <w:vertAlign w:val="subscript"/>
          </w:rPr>
          <w:t>ti</w:t>
        </w:r>
        <w:proofErr w:type="spellEnd"/>
        <w:r w:rsidR="000B34B6">
          <w:t>)*(</w:t>
        </w:r>
        <w:proofErr w:type="spellStart"/>
        <w:r w:rsidR="000B34B6">
          <w:t>Domain</w:t>
        </w:r>
        <w:r w:rsidR="000B34B6">
          <w:rPr>
            <w:vertAlign w:val="subscript"/>
          </w:rPr>
          <w:t>ti</w:t>
        </w:r>
        <w:proofErr w:type="spellEnd"/>
        <w:r w:rsidR="000B34B6">
          <w:t>) +</w:t>
        </w:r>
        <w:r w:rsidR="00783064">
          <w:t xml:space="preserve"> π</w:t>
        </w:r>
      </w:ins>
      <w:ins w:id="162" w:author="Nicholas Harp" w:date="2020-01-16T09:01:00Z">
        <w:r w:rsidR="00783064">
          <w:rPr>
            <w:vertAlign w:val="subscript"/>
          </w:rPr>
          <w:t>5</w:t>
        </w:r>
      </w:ins>
      <w:ins w:id="163" w:author="Nicholas Harp" w:date="2020-01-16T09:00:00Z">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ins>
      <w:proofErr w:type="spellStart"/>
      <w:ins w:id="164" w:author="Nicholas Harp" w:date="2020-01-16T09:01:00Z">
        <w:r w:rsidR="00783064">
          <w:t>Rating</w:t>
        </w:r>
      </w:ins>
      <w:ins w:id="165" w:author="Nicholas Harp" w:date="2020-01-16T09:00:00Z">
        <w:r w:rsidR="00783064">
          <w:rPr>
            <w:vertAlign w:val="subscript"/>
          </w:rPr>
          <w:t>ti</w:t>
        </w:r>
        <w:proofErr w:type="spellEnd"/>
        <w:r w:rsidR="00783064">
          <w:t>) +</w:t>
        </w:r>
        <w:r w:rsidR="00783064" w:rsidRPr="00783064">
          <w:t xml:space="preserve"> </w:t>
        </w:r>
        <w:r w:rsidR="00783064">
          <w:t>π</w:t>
        </w:r>
      </w:ins>
      <w:ins w:id="166" w:author="Nicholas Harp" w:date="2020-01-16T09:01:00Z">
        <w:r w:rsidR="00783064">
          <w:rPr>
            <w:vertAlign w:val="subscript"/>
          </w:rPr>
          <w:t>6</w:t>
        </w:r>
      </w:ins>
      <w:ins w:id="167" w:author="Nicholas Harp" w:date="2020-01-16T09:00:00Z">
        <w:r w:rsidR="00783064" w:rsidRPr="00946C93">
          <w:rPr>
            <w:vertAlign w:val="subscript"/>
          </w:rPr>
          <w:t>i</w:t>
        </w:r>
        <w:r w:rsidR="00783064">
          <w:t>*(</w:t>
        </w:r>
      </w:ins>
      <w:proofErr w:type="spellStart"/>
      <w:ins w:id="168" w:author="Nicholas Harp" w:date="2020-01-16T09:01:00Z">
        <w:r w:rsidR="00783064">
          <w:t>Rating</w:t>
        </w:r>
      </w:ins>
      <w:ins w:id="169" w:author="Nicholas Harp" w:date="2020-01-16T09:00:00Z">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 xml:space="preserve">) </w:t>
        </w:r>
        <w:r w:rsidR="000B34B6">
          <w:t xml:space="preserve"> </w:t>
        </w:r>
      </w:ins>
      <w:ins w:id="170" w:author="Nicholas Harp" w:date="2020-01-16T09:01:00Z">
        <w:r w:rsidR="00783064">
          <w:t>+ π</w:t>
        </w:r>
        <w:r w:rsidR="00783064">
          <w:rPr>
            <w:vertAlign w:val="subscript"/>
          </w:rPr>
          <w:t>7</w:t>
        </w:r>
        <w:r w:rsidR="00783064" w:rsidRPr="00946C93">
          <w:rPr>
            <w:vertAlign w:val="subscript"/>
          </w:rPr>
          <w:t>i</w:t>
        </w:r>
        <w:r w:rsidR="00783064">
          <w:t>*(</w:t>
        </w:r>
        <w:proofErr w:type="spellStart"/>
        <w:r w:rsidR="00783064">
          <w:t>Load</w:t>
        </w:r>
        <w:r w:rsidR="00783064" w:rsidRPr="00946C93">
          <w:rPr>
            <w:vertAlign w:val="subscript"/>
          </w:rPr>
          <w:t>ti</w:t>
        </w:r>
        <w:proofErr w:type="spellEnd"/>
        <w:r w:rsidR="00783064">
          <w:t>)*(</w:t>
        </w:r>
        <w:proofErr w:type="spellStart"/>
        <w:r w:rsidR="00783064">
          <w:t>Domain</w:t>
        </w:r>
        <w:r w:rsidR="00783064">
          <w:rPr>
            <w:vertAlign w:val="subscript"/>
          </w:rPr>
          <w:t>ti</w:t>
        </w:r>
        <w:proofErr w:type="spellEnd"/>
        <w:r w:rsidR="00783064">
          <w:t>)*(</w:t>
        </w:r>
        <w:proofErr w:type="spellStart"/>
        <w:r w:rsidR="00783064">
          <w:t>Rating</w:t>
        </w:r>
        <w:r w:rsidR="00783064">
          <w:rPr>
            <w:vertAlign w:val="subscript"/>
          </w:rPr>
          <w:t>ti</w:t>
        </w:r>
        <w:proofErr w:type="spellEnd"/>
        <w:r w:rsidR="00783064">
          <w:t>) +</w:t>
        </w:r>
      </w:ins>
      <w:ins w:id="171" w:author="Nicholas Harp" w:date="2020-01-16T12:08:00Z">
        <w:r w:rsidR="005F170A">
          <w:t xml:space="preserve"> </w:t>
        </w:r>
      </w:ins>
      <w:proofErr w:type="spellStart"/>
      <w:r>
        <w:t>e</w:t>
      </w:r>
      <w:r w:rsidRPr="00946C93">
        <w:rPr>
          <w:vertAlign w:val="subscript"/>
        </w:rPr>
        <w:t>ti</w:t>
      </w:r>
      <w:proofErr w:type="spellEnd"/>
    </w:p>
    <w:p w14:paraId="631D7515" w14:textId="695FA06A" w:rsidR="00330476" w:rsidRDefault="00330476" w:rsidP="00946C93">
      <w:pPr>
        <w:pStyle w:val="BodyText"/>
        <w:ind w:firstLine="0"/>
        <w:rPr>
          <w:ins w:id="172" w:author="Nicholas Harp" w:date="2020-01-17T15:38:00Z"/>
        </w:rPr>
      </w:pPr>
      <w:ins w:id="173" w:author="Nicholas Harp" w:date="2020-01-17T15:38:00Z">
        <w:r w:rsidRPr="00330476">
          <w:rPr>
            <w:noProof/>
          </w:rPr>
          <w:drawing>
            <wp:inline distT="0" distB="0" distL="0" distR="0" wp14:anchorId="1499FBE5" wp14:editId="4FC0F072">
              <wp:extent cx="5971540" cy="2985770"/>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1540" cy="2985770"/>
                      </a:xfrm>
                      <a:prstGeom prst="rect">
                        <a:avLst/>
                      </a:prstGeom>
                    </pic:spPr>
                  </pic:pic>
                </a:graphicData>
              </a:graphic>
            </wp:inline>
          </w:drawing>
        </w:r>
      </w:ins>
    </w:p>
    <w:p w14:paraId="4F5832A5" w14:textId="218DAFA4" w:rsidR="00DE0FF0" w:rsidDel="005F170A" w:rsidRDefault="00DE0FF0" w:rsidP="00DE0FF0">
      <w:pPr>
        <w:pStyle w:val="BodyText"/>
        <w:ind w:firstLine="0"/>
        <w:rPr>
          <w:del w:id="174" w:author="Nicholas Harp" w:date="2020-01-16T12:08:00Z"/>
        </w:rPr>
      </w:pPr>
      <w:del w:id="175" w:author="Nicholas Harp" w:date="2020-01-16T12:08:00Z">
        <w:r w:rsidRPr="00946C93" w:rsidDel="005F170A">
          <w:rPr>
            <w:b/>
          </w:rPr>
          <w:delText>Level-2 Model</w:delText>
        </w:r>
        <w:r w:rsidDel="005F170A">
          <w:rPr>
            <w:b/>
          </w:rPr>
          <w:delText xml:space="preserve">: </w:delText>
        </w:r>
        <w:r w:rsidDel="005F170A">
          <w:delText>π</w:delText>
        </w:r>
        <w:r w:rsidRPr="00946C93" w:rsidDel="005F170A">
          <w:rPr>
            <w:vertAlign w:val="subscript"/>
          </w:rPr>
          <w:delText>0i</w:delText>
        </w:r>
        <w:r w:rsidDel="005F170A">
          <w:delText xml:space="preserve"> = β</w:delText>
        </w:r>
        <w:r w:rsidRPr="00946C93" w:rsidDel="005F170A">
          <w:rPr>
            <w:vertAlign w:val="subscript"/>
          </w:rPr>
          <w:delText>00</w:delText>
        </w:r>
        <w:r w:rsidDel="005F170A">
          <w:delText xml:space="preserve"> + r</w:delText>
        </w:r>
        <w:r w:rsidRPr="00946C93" w:rsidDel="005F170A">
          <w:rPr>
            <w:vertAlign w:val="subscript"/>
          </w:rPr>
          <w:delText>0i</w:delText>
        </w:r>
      </w:del>
    </w:p>
    <w:p w14:paraId="088C7539" w14:textId="1DFC4787" w:rsidR="00783064" w:rsidRPr="00DE0FF0" w:rsidDel="00DA3F0E" w:rsidRDefault="00DE0FF0" w:rsidP="00946C93">
      <w:pPr>
        <w:pStyle w:val="BodyText"/>
        <w:ind w:left="1440" w:firstLine="0"/>
        <w:rPr>
          <w:del w:id="176" w:author="Nicholas Harp" w:date="2020-01-16T09:05:00Z"/>
        </w:rPr>
      </w:pPr>
      <w:del w:id="177" w:author="Nicholas Harp" w:date="2020-01-16T12:08:00Z">
        <w:r w:rsidDel="005F170A">
          <w:delText xml:space="preserve">   π</w:delText>
        </w:r>
        <w:r w:rsidRPr="00946C93" w:rsidDel="005F170A">
          <w:rPr>
            <w:vertAlign w:val="subscript"/>
          </w:rPr>
          <w:delText>1i</w:delText>
        </w:r>
        <w:r w:rsidDel="005F170A">
          <w:delText xml:space="preserve"> = β</w:delText>
        </w:r>
        <w:r w:rsidRPr="00946C93" w:rsidDel="005F170A">
          <w:rPr>
            <w:vertAlign w:val="subscript"/>
          </w:rPr>
          <w:delText>10</w:delText>
        </w:r>
      </w:del>
    </w:p>
    <w:p w14:paraId="4D943B61" w14:textId="193879D3" w:rsidR="00E75F14" w:rsidRDefault="00C95E64">
      <w:pPr>
        <w:pStyle w:val="BodyText"/>
        <w:ind w:firstLine="0"/>
        <w:rPr>
          <w:ins w:id="178" w:author="Nicholas Harp" w:date="2020-01-16T12:17:00Z"/>
        </w:rPr>
        <w:pPrChange w:id="179" w:author="Nicholas Harp" w:date="2020-01-17T10:18:00Z">
          <w:pPr>
            <w:pStyle w:val="BodyText"/>
          </w:pPr>
        </w:pPrChange>
      </w:pPr>
      <w:del w:id="180" w:author="Nicholas Harp" w:date="2020-01-15T13:34:00Z">
        <w:r w:rsidDel="00083DD4">
          <w:rPr>
            <w:noProof/>
          </w:rPr>
          <w:drawing>
            <wp:inline distT="0" distB="0" distL="0" distR="0" wp14:anchorId="773FAB84" wp14:editId="26A64867">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del>
    </w:p>
    <w:p w14:paraId="1EAA1331" w14:textId="42B1F75D" w:rsidR="00786569" w:rsidRPr="00786569" w:rsidRDefault="00BA4D51" w:rsidP="00786569">
      <w:pPr>
        <w:rPr>
          <w:ins w:id="181" w:author="Nicholas Harp" w:date="2020-01-17T09:38:00Z"/>
          <w:rFonts w:ascii="Times New Roman" w:eastAsia="Times New Roman" w:hAnsi="Times New Roman" w:cs="Times New Roman"/>
        </w:rPr>
      </w:pPr>
      <w:ins w:id="182" w:author="Nicholas Harp" w:date="2020-01-16T12:17:00Z">
        <w:r w:rsidRPr="00083DD4">
          <w:rPr>
            <w:noProof/>
          </w:rPr>
          <w:lastRenderedPageBreak/>
          <mc:AlternateContent>
            <mc:Choice Requires="wps">
              <w:drawing>
                <wp:anchor distT="0" distB="0" distL="114300" distR="114300" simplePos="0" relativeHeight="251666432" behindDoc="0" locked="0" layoutInCell="1" allowOverlap="1" wp14:anchorId="0DA28E73" wp14:editId="5B24E94D">
                  <wp:simplePos x="0" y="0"/>
                  <wp:positionH relativeFrom="column">
                    <wp:posOffset>3388935</wp:posOffset>
                  </wp:positionH>
                  <wp:positionV relativeFrom="paragraph">
                    <wp:posOffset>324188</wp:posOffset>
                  </wp:positionV>
                  <wp:extent cx="266065" cy="1007076"/>
                  <wp:effectExtent l="0" t="1905" r="11430" b="11430"/>
                  <wp:wrapNone/>
                  <wp:docPr id="6" name="Right Brace 6"/>
                  <wp:cNvGraphicFramePr/>
                  <a:graphic xmlns:a="http://schemas.openxmlformats.org/drawingml/2006/main">
                    <a:graphicData uri="http://schemas.microsoft.com/office/word/2010/wordprocessingShape">
                      <wps:wsp>
                        <wps:cNvSpPr/>
                        <wps:spPr>
                          <a:xfrm rot="5400000" flipH="1" flipV="1">
                            <a:off x="0" y="0"/>
                            <a:ext cx="266065" cy="1007076"/>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67A42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6" o:spid="_x0000_s1026" type="#_x0000_t88" style="position:absolute;margin-left:266.85pt;margin-top:25.55pt;width:20.95pt;height:79.3pt;rotation:90;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" adj="476" strokecolor="black [3040]"/>
              </w:pict>
            </mc:Fallback>
          </mc:AlternateContent>
        </w:r>
      </w:ins>
      <w:ins w:id="183" w:author="Nicholas Harp" w:date="2020-01-17T09:38:00Z">
        <w:r w:rsidR="00786569" w:rsidRPr="00786569">
          <w:t xml:space="preserve"> </w:t>
        </w:r>
      </w:ins>
      <w:ins w:id="184" w:author="Nicholas Harp" w:date="2020-01-17T09:41:00Z">
        <w:r w:rsidR="00786569" w:rsidRPr="00786569">
          <w:rPr>
            <w:noProof/>
          </w:rPr>
          <w:drawing>
            <wp:inline distT="0" distB="0" distL="0" distR="0" wp14:anchorId="406B848D" wp14:editId="57D71E07">
              <wp:extent cx="5971540" cy="298577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1540" cy="2985770"/>
                      </a:xfrm>
                      <a:prstGeom prst="rect">
                        <a:avLst/>
                      </a:prstGeom>
                    </pic:spPr>
                  </pic:pic>
                </a:graphicData>
              </a:graphic>
            </wp:inline>
          </w:drawing>
        </w:r>
      </w:ins>
    </w:p>
    <w:p w14:paraId="2C367387" w14:textId="12E7AF9D" w:rsidR="00BA4D51" w:rsidRDefault="00BA4D51">
      <w:pPr>
        <w:pStyle w:val="BodyText"/>
      </w:pPr>
    </w:p>
    <w:p w14:paraId="105C614E" w14:textId="20539322" w:rsidR="00741A67" w:rsidRPr="00890073" w:rsidRDefault="00741A67" w:rsidP="00890073">
      <w:pPr>
        <w:pStyle w:val="BodyText"/>
        <w:ind w:firstLine="0"/>
        <w:rPr>
          <w:b/>
          <w:bCs/>
        </w:rPr>
      </w:pPr>
      <w:r>
        <w:rPr>
          <w:b/>
          <w:bCs/>
        </w:rPr>
        <w:t xml:space="preserve">Figure </w:t>
      </w:r>
      <w:ins w:id="185" w:author="Nicholas Harp" w:date="2020-01-15T13:53:00Z">
        <w:r w:rsidR="00801D0F">
          <w:rPr>
            <w:b/>
            <w:bCs/>
          </w:rPr>
          <w:t>4</w:t>
        </w:r>
      </w:ins>
      <w:del w:id="186" w:author="Nicholas Harp" w:date="2020-01-15T13:53:00Z">
        <w:r w:rsidDel="00801D0F">
          <w:rPr>
            <w:b/>
            <w:bCs/>
          </w:rPr>
          <w:delText>3</w:delText>
        </w:r>
      </w:del>
      <w:r w:rsidR="00BA7EFC">
        <w:rPr>
          <w:b/>
          <w:bCs/>
        </w:rPr>
        <w:t xml:space="preserve">: Maximum deviations </w:t>
      </w:r>
      <w:del w:id="187" w:author="Nicholas Harp" w:date="2020-01-16T09:04:00Z">
        <w:r w:rsidR="00BA7EFC" w:rsidDel="00DA3F0E">
          <w:rPr>
            <w:b/>
            <w:bCs/>
          </w:rPr>
          <w:delText xml:space="preserve">across </w:delText>
        </w:r>
      </w:del>
      <w:ins w:id="188" w:author="Nicholas Harp" w:date="2020-01-16T09:04:00Z">
        <w:r w:rsidR="00DA3F0E">
          <w:rPr>
            <w:b/>
            <w:bCs/>
          </w:rPr>
          <w:t xml:space="preserve">by </w:t>
        </w:r>
      </w:ins>
      <w:del w:id="189" w:author="Nicholas Harp" w:date="2020-01-16T09:04:00Z">
        <w:r w:rsidR="00BA7EFC" w:rsidDel="00DA3F0E">
          <w:rPr>
            <w:b/>
            <w:bCs/>
          </w:rPr>
          <w:delText xml:space="preserve">the </w:delText>
        </w:r>
      </w:del>
      <w:r w:rsidR="00BA7EFC">
        <w:rPr>
          <w:b/>
          <w:bCs/>
        </w:rPr>
        <w:t>working memory load condition</w:t>
      </w:r>
      <w:del w:id="190" w:author="Nicholas Harp" w:date="2020-01-16T09:04:00Z">
        <w:r w:rsidR="00BA7EFC" w:rsidDel="00DA3F0E">
          <w:rPr>
            <w:b/>
            <w:bCs/>
          </w:rPr>
          <w:delText>s</w:delText>
        </w:r>
      </w:del>
      <w:ins w:id="191" w:author="Nicholas Harp" w:date="2020-01-16T09:04:00Z">
        <w:r w:rsidR="00DA3F0E">
          <w:rPr>
            <w:b/>
            <w:bCs/>
          </w:rPr>
          <w:t xml:space="preserve"> and subjective rating</w:t>
        </w:r>
      </w:ins>
      <w:r w:rsidR="00BA7EFC">
        <w:rPr>
          <w:b/>
          <w:bCs/>
        </w:rPr>
        <w:t xml:space="preserve">. </w:t>
      </w:r>
      <w:del w:id="192" w:author="Nicholas Harp" w:date="2020-01-16T09:04:00Z">
        <w:r w:rsidR="00BA7EFC" w:rsidDel="00DA3F0E">
          <w:rPr>
            <w:b/>
            <w:bCs/>
          </w:rPr>
          <w:delText>Maximum deviations during high cognitive load were greater than maximum deviations during low cognitive load, but there was no difference between maximum deviations during loads with emotional compared to non-emotional properties.</w:delText>
        </w:r>
      </w:del>
      <w:ins w:id="193" w:author="Nicholas Harp" w:date="2020-01-16T09:04:00Z">
        <w:r w:rsidR="00DA3F0E">
          <w:rPr>
            <w:b/>
            <w:bCs/>
          </w:rPr>
          <w:t xml:space="preserve">Larger maximum deviation indicates greater response competition </w:t>
        </w:r>
      </w:ins>
      <w:ins w:id="194" w:author="Nicholas Harp" w:date="2020-01-16T09:05:00Z">
        <w:r w:rsidR="00DA3F0E">
          <w:rPr>
            <w:b/>
            <w:bCs/>
          </w:rPr>
          <w:t xml:space="preserve">and attraction towards the unselected response. </w:t>
        </w:r>
      </w:ins>
    </w:p>
    <w:p w14:paraId="134F5E36" w14:textId="5F7132A3" w:rsidR="00F24015" w:rsidRDefault="00F24015">
      <w:pPr>
        <w:pStyle w:val="Heading1"/>
      </w:pPr>
      <w:bookmarkStart w:id="195" w:name="references"/>
      <w:r>
        <w:t>Discussion</w:t>
      </w:r>
    </w:p>
    <w:p w14:paraId="1CF8C2F0" w14:textId="25D2669D" w:rsidR="002A175A" w:rsidRDefault="002A175A" w:rsidP="002A175A">
      <w:pPr>
        <w:pStyle w:val="BodyText"/>
      </w:pPr>
      <w:r w:rsidRPr="00B25EE8">
        <w:t>Here we tested the effects of high cognitive loads with either emotional or non-emotional properties on valence bias. As predicted, interpretations of surprise were more negative under cognitive loads with emotional properties than loads with non-emotional properties.</w:t>
      </w:r>
      <w:r w:rsidR="004D6273">
        <w:t xml:space="preserve"> </w:t>
      </w:r>
      <w:r w:rsidRPr="00B25EE8">
        <w:t xml:space="preserve">This result </w:t>
      </w:r>
      <w:r w:rsidR="00883A9D">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t>
      </w:r>
      <w:del w:id="196" w:author="Nicholas Harp" w:date="2020-01-16T17:42:00Z">
        <w:r w:rsidRPr="00B25EE8" w:rsidDel="00A6447A">
          <w:delText>were larger during high cognitive load</w:delText>
        </w:r>
      </w:del>
      <w:ins w:id="197" w:author="Nicholas Harp" w:date="2020-01-16T17:42:00Z">
        <w:r w:rsidR="00A6447A">
          <w:t xml:space="preserve">varied across the working </w:t>
        </w:r>
        <w:r w:rsidR="00A6447A">
          <w:lastRenderedPageBreak/>
          <w:t xml:space="preserve">memory conditions and </w:t>
        </w:r>
      </w:ins>
      <w:del w:id="198" w:author="Nicholas Harp" w:date="2020-01-16T17:42:00Z">
        <w:r w:rsidRPr="00B25EE8" w:rsidDel="00A6447A">
          <w:delText>,</w:delText>
        </w:r>
      </w:del>
      <w:ins w:id="199" w:author="Nicholas Harp" w:date="2020-01-16T17:43:00Z">
        <w:r w:rsidR="00A6447A">
          <w:t>subjective ratings</w:t>
        </w:r>
      </w:ins>
      <w:del w:id="200" w:author="Nicholas Harp" w:date="2020-01-16T17:42:00Z">
        <w:r w:rsidRPr="00B25EE8" w:rsidDel="00A6447A">
          <w:delText xml:space="preserve"> suggesting that response competition increased with the cognitive demands of the task</w:delText>
        </w:r>
      </w:del>
      <w:r w:rsidRPr="00B25EE8">
        <w:t xml:space="preserve">. </w:t>
      </w:r>
      <w:del w:id="201" w:author="Nicholas Harp" w:date="2020-01-17T10:11:00Z">
        <w:r w:rsidRPr="00B25EE8" w:rsidDel="00CC2579">
          <w:delText>Th</w:delText>
        </w:r>
      </w:del>
      <w:del w:id="202" w:author="Nicholas Harp" w:date="2020-01-16T17:43:00Z">
        <w:r w:rsidRPr="00B25EE8" w:rsidDel="00A6447A">
          <w:delText>is</w:delText>
        </w:r>
      </w:del>
      <w:del w:id="203" w:author="Nicholas Harp" w:date="2020-01-17T10:09:00Z">
        <w:r w:rsidRPr="00B25EE8" w:rsidDel="00CC2579">
          <w:delText xml:space="preserve"> effect of </w:delText>
        </w:r>
      </w:del>
      <w:del w:id="204" w:author="Nicholas Harp" w:date="2020-01-17T10:11:00Z">
        <w:r w:rsidRPr="00B25EE8" w:rsidDel="00CC2579">
          <w:delText xml:space="preserve">increased response competition </w:delText>
        </w:r>
      </w:del>
      <w:ins w:id="205" w:author="Nicholas Harp" w:date="2020-01-17T10:12:00Z">
        <w:r w:rsidR="00CC2579">
          <w:t>Previous work has shown that negative interpretations of ambiguous facial expressions are more direct than positive interpretations (Brown et a</w:t>
        </w:r>
      </w:ins>
      <w:ins w:id="206" w:author="Nicholas Harp" w:date="2020-01-17T10:13:00Z">
        <w:r w:rsidR="00CC2579">
          <w:t>l., 2017)</w:t>
        </w:r>
      </w:ins>
      <w:ins w:id="207" w:author="Nicholas Harp" w:date="2020-01-17T10:12:00Z">
        <w:r w:rsidR="00CC2579">
          <w:t>, and here we demonstrate that this difference is mitigated under high cognitive load. This</w:t>
        </w:r>
      </w:ins>
      <w:ins w:id="208" w:author="Nicholas Harp" w:date="2020-01-17T10:10:00Z">
        <w:r w:rsidR="00CC2579">
          <w:t xml:space="preserve"> </w:t>
        </w:r>
      </w:ins>
      <w:r w:rsidRPr="00B25EE8">
        <w:t>parallels other work s</w:t>
      </w:r>
      <w:del w:id="209" w:author="Nicholas Harp" w:date="2020-01-17T10:10:00Z">
        <w:r w:rsidRPr="00B25EE8" w:rsidDel="00CC2579">
          <w:delText>uggestin</w:delText>
        </w:r>
      </w:del>
      <w:ins w:id="210" w:author="Nicholas Harp" w:date="2020-01-17T10:10:00Z">
        <w:r w:rsidR="00CC2579">
          <w:t>howing</w:t>
        </w:r>
      </w:ins>
      <w:del w:id="211" w:author="Nicholas Harp" w:date="2020-01-17T10:10:00Z">
        <w:r w:rsidRPr="00B25EE8" w:rsidDel="00CC2579">
          <w:delText>g</w:delText>
        </w:r>
      </w:del>
      <w:r w:rsidRPr="00B25EE8">
        <w:t xml:space="preserve">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w:t>
      </w:r>
      <w:ins w:id="212" w:author="Nicholas Harp" w:date="2020-01-17T10:10:00Z">
        <w:r w:rsidR="00CC2579">
          <w:t xml:space="preserve"> Additionally, </w:t>
        </w:r>
      </w:ins>
      <w:ins w:id="213" w:author="Nicholas Harp" w:date="2020-01-17T10:14:00Z">
        <w:r w:rsidR="00CC2579">
          <w:t xml:space="preserve">maximum deviations for positive interpretations varied during </w:t>
        </w:r>
      </w:ins>
      <w:ins w:id="214" w:author="Nicholas Harp" w:date="2020-01-17T10:15:00Z">
        <w:r w:rsidR="00CC2579">
          <w:t>high load trials depending on the emotional properties of the cognitive loads. Cognitive loads with emotional properties resulted in an increased attraction towards the negative response</w:t>
        </w:r>
      </w:ins>
      <w:ins w:id="215" w:author="Nicholas Harp" w:date="2020-01-17T10:16:00Z">
        <w:r w:rsidR="00EF5531">
          <w:t>, revealing a bias towards negativity in the dynamics of the decision-making that accompany the shift towards negativity seen in the subjective ratings.</w:t>
        </w:r>
      </w:ins>
      <w:r w:rsidRPr="00B25EE8">
        <w:t xml:space="preserve">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7F8268EC" w14:textId="0AEF314A" w:rsidR="00E01218" w:rsidRDefault="002A175A" w:rsidP="004D2FFE">
      <w:pPr>
        <w:pStyle w:val="BodyText"/>
        <w:rPr>
          <w:ins w:id="216" w:author="Nicholas Harp" w:date="2020-01-16T13:24:00Z"/>
        </w:rPr>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or non-emotional properties while participants made valence judgments of surprised facial expressions. </w:t>
      </w:r>
      <w:ins w:id="217" w:author="Nicholas Harp" w:date="2020-01-17T10:32:00Z">
        <w:r w:rsidR="00DE1DEE">
          <w:t>As expected, p</w:t>
        </w:r>
      </w:ins>
      <w:del w:id="218" w:author="Nicholas Harp" w:date="2020-01-17T10:32:00Z">
        <w:r w:rsidRPr="00890073" w:rsidDel="00DE1DEE">
          <w:delText>P</w:delText>
        </w:r>
      </w:del>
      <w:r w:rsidRPr="00890073">
        <w:t xml:space="preserve">articipants interpreted surprise as more negative during cognitive loads with emotional properties, suggesting that these loads specifically taxed the resources required for positive interpretations of ambiguity. </w:t>
      </w:r>
      <w:ins w:id="219" w:author="Nicholas Harp" w:date="2020-01-17T10:32:00Z">
        <w:r w:rsidR="00DE1DEE">
          <w:t>While t</w:t>
        </w:r>
      </w:ins>
      <w:del w:id="220" w:author="Nicholas Harp" w:date="2020-01-17T10:32:00Z">
        <w:r w:rsidRPr="00890073" w:rsidDel="00DE1DEE">
          <w:delText>T</w:delText>
        </w:r>
      </w:del>
      <w:r w:rsidRPr="00890073">
        <w:t>here was no effect of high cognitive load</w:t>
      </w:r>
      <w:r w:rsidR="00E00E4F">
        <w:t xml:space="preserve"> </w:t>
      </w:r>
      <w:r w:rsidR="00C75F60">
        <w:t xml:space="preserve">on </w:t>
      </w:r>
      <w:r w:rsidR="00E00E4F">
        <w:t>subjective interpretations</w:t>
      </w:r>
      <w:r w:rsidRPr="00890073">
        <w:t xml:space="preserve">, </w:t>
      </w:r>
      <w:del w:id="221" w:author="Nicholas Harp" w:date="2020-01-17T10:32:00Z">
        <w:r w:rsidRPr="00890073" w:rsidDel="00DE1DEE">
          <w:delText xml:space="preserve">providing a conceptual replication of previous work (Mattek et al., 2016). </w:delText>
        </w:r>
      </w:del>
      <w:ins w:id="222" w:author="Nicholas Harp" w:date="2020-01-17T10:25:00Z">
        <w:r w:rsidR="0021341A">
          <w:t>mouse trajectories of positive interpretations varied between the emotional and non-emotional domain when cognitive load was high</w:t>
        </w:r>
      </w:ins>
      <w:ins w:id="223" w:author="Nicholas Harp" w:date="2020-01-17T10:32:00Z">
        <w:r w:rsidR="00DE1DEE">
          <w:t>. In other words, maintaining a cognitive load with</w:t>
        </w:r>
      </w:ins>
      <w:ins w:id="224" w:author="Nicholas Harp" w:date="2020-01-17T10:25:00Z">
        <w:r w:rsidR="0021341A">
          <w:t xml:space="preserve"> emoti</w:t>
        </w:r>
      </w:ins>
      <w:ins w:id="225" w:author="Nicholas Harp" w:date="2020-01-17T10:26:00Z">
        <w:r w:rsidR="0021341A">
          <w:t>onal memoranda</w:t>
        </w:r>
        <w:r w:rsidR="00DE1DEE">
          <w:t xml:space="preserve"> resulted in a greater attraction </w:t>
        </w:r>
        <w:r w:rsidR="00DE1DEE">
          <w:lastRenderedPageBreak/>
          <w:t>towards the negative response option.</w:t>
        </w:r>
      </w:ins>
      <w:ins w:id="226" w:author="Nicholas Harp" w:date="2020-01-17T10:25:00Z">
        <w:r w:rsidR="0021341A">
          <w:t xml:space="preserve"> </w:t>
        </w:r>
      </w:ins>
      <w:del w:id="227" w:author="Nicholas Harp" w:date="2020-01-17T10:28:00Z">
        <w:r w:rsidR="00C75F60" w:rsidDel="00DE1DEE">
          <w:delText>Notably, this was true for both</w:delText>
        </w:r>
        <w:r w:rsidR="00F9524C" w:rsidDel="00DE1DEE">
          <w:delText xml:space="preserve"> low and high</w:delText>
        </w:r>
        <w:r w:rsidR="00C75F60" w:rsidDel="00DE1DEE">
          <w:delText xml:space="preserve"> </w:delText>
        </w:r>
        <w:r w:rsidR="00E00E4F" w:rsidDel="00DE1DEE">
          <w:delText xml:space="preserve">cognitive </w:delText>
        </w:r>
        <w:r w:rsidR="00C75F60" w:rsidDel="00DE1DEE">
          <w:delText>load, suggesting</w:delText>
        </w:r>
      </w:del>
      <w:ins w:id="228" w:author="Nicholas Harp" w:date="2020-01-17T10:28:00Z">
        <w:r w:rsidR="00DE1DEE">
          <w:t xml:space="preserve">Taken together, these </w:t>
        </w:r>
      </w:ins>
      <w:ins w:id="229" w:author="Nicholas Harp" w:date="2020-01-17T10:29:00Z">
        <w:r w:rsidR="00DE1DEE">
          <w:t>results show</w:t>
        </w:r>
      </w:ins>
      <w:r w:rsidR="00C75F60">
        <w:t xml:space="preserve"> that domain-specificity of cognitive load matters more than the load demands</w:t>
      </w:r>
      <w:r w:rsidR="00F9524C">
        <w:t xml:space="preserve"> for altering </w:t>
      </w:r>
      <w:ins w:id="230" w:author="Nicholas Harp" w:date="2020-01-17T10:31:00Z">
        <w:r w:rsidR="00DE1DEE">
          <w:t xml:space="preserve">subjective </w:t>
        </w:r>
      </w:ins>
      <w:r w:rsidR="00F9524C">
        <w:t>interpretations of ambiguity</w:t>
      </w:r>
      <w:ins w:id="231" w:author="Nicholas Harp" w:date="2020-01-17T10:31:00Z">
        <w:r w:rsidR="00DE1DEE">
          <w:t xml:space="preserve">, but </w:t>
        </w:r>
      </w:ins>
      <w:ins w:id="232" w:author="Nicholas Harp" w:date="2020-01-17T10:29:00Z">
        <w:r w:rsidR="00DE1DEE">
          <w:t>that the cognitive-motor dynamics of the decision are</w:t>
        </w:r>
      </w:ins>
      <w:ins w:id="233" w:author="Nicholas Harp" w:date="2020-01-17T10:36:00Z">
        <w:r w:rsidR="00B73BF9">
          <w:t xml:space="preserve"> only</w:t>
        </w:r>
      </w:ins>
      <w:ins w:id="234" w:author="Nicholas Harp" w:date="2020-01-17T10:29:00Z">
        <w:r w:rsidR="00DE1DEE">
          <w:t xml:space="preserve"> </w:t>
        </w:r>
      </w:ins>
      <w:ins w:id="235" w:author="Nicholas Harp" w:date="2020-01-17T10:31:00Z">
        <w:r w:rsidR="00DE1DEE">
          <w:t>susceptible</w:t>
        </w:r>
      </w:ins>
      <w:ins w:id="236" w:author="Nicholas Harp" w:date="2020-01-17T10:36:00Z">
        <w:r w:rsidR="00B73BF9">
          <w:t xml:space="preserve"> to</w:t>
        </w:r>
      </w:ins>
      <w:ins w:id="237" w:author="Nicholas Harp" w:date="2020-01-17T10:37:00Z">
        <w:r w:rsidR="00B73BF9">
          <w:t xml:space="preserve"> domain-specificity when cognitive load is high</w:t>
        </w:r>
      </w:ins>
      <w:r w:rsidR="00F9524C">
        <w:t>.</w:t>
      </w:r>
      <w:ins w:id="238" w:author="Nicholas Harp" w:date="2020-01-17T10:37:00Z">
        <w:r w:rsidR="00B73BF9">
          <w:t xml:space="preserve"> </w:t>
        </w:r>
      </w:ins>
      <w:del w:id="239" w:author="Nicholas Harp" w:date="2020-01-17T10:40:00Z">
        <w:r w:rsidR="00F9524C" w:rsidDel="004D2FFE">
          <w:delText xml:space="preserve"> </w:delText>
        </w:r>
      </w:del>
      <w:ins w:id="240" w:author="Nicholas Harp" w:date="2020-01-17T10:39:00Z">
        <w:r w:rsidR="004D2FFE">
          <w:t>These</w:t>
        </w:r>
      </w:ins>
      <w:ins w:id="241" w:author="Nicholas Harp" w:date="2020-01-17T10:38:00Z">
        <w:r w:rsidR="004D2FFE">
          <w:t xml:space="preserve"> finding</w:t>
        </w:r>
      </w:ins>
      <w:ins w:id="242" w:author="Nicholas Harp" w:date="2020-01-17T10:39:00Z">
        <w:r w:rsidR="004D2FFE">
          <w:t>s</w:t>
        </w:r>
      </w:ins>
      <w:ins w:id="243" w:author="Nicholas Harp" w:date="2020-01-17T10:38:00Z">
        <w:r w:rsidR="004D2FFE">
          <w:t xml:space="preserve"> further highlight the importance of domain-specificity when considering the effects of cognitive demands on </w:t>
        </w:r>
      </w:ins>
      <w:ins w:id="244" w:author="Nicholas Harp" w:date="2020-01-17T10:39:00Z">
        <w:r w:rsidR="004D2FFE">
          <w:t xml:space="preserve">both </w:t>
        </w:r>
      </w:ins>
      <w:ins w:id="245" w:author="Nicholas Harp" w:date="2020-01-17T10:38:00Z">
        <w:r w:rsidR="004D2FFE">
          <w:t>the</w:t>
        </w:r>
      </w:ins>
      <w:ins w:id="246" w:author="Nicholas Harp" w:date="2020-01-17T10:39:00Z">
        <w:r w:rsidR="004D2FFE">
          <w:t xml:space="preserve"> subjective response and</w:t>
        </w:r>
      </w:ins>
      <w:ins w:id="247" w:author="Nicholas Harp" w:date="2020-01-17T10:38:00Z">
        <w:r w:rsidR="004D2FFE">
          <w:t xml:space="preserve"> cognitive-motor dynamics underlying affective decision-making.  </w:t>
        </w:r>
      </w:ins>
    </w:p>
    <w:p w14:paraId="44460866" w14:textId="482FFF34" w:rsidR="00C059E6" w:rsidDel="0033729B" w:rsidRDefault="00C059E6" w:rsidP="00E00E4F">
      <w:pPr>
        <w:pStyle w:val="BodyText"/>
        <w:rPr>
          <w:del w:id="248" w:author="Nicholas Harp" w:date="2020-01-16T13:24:00Z"/>
        </w:rPr>
      </w:pPr>
    </w:p>
    <w:p w14:paraId="0E5B3E84" w14:textId="5983FB86" w:rsidR="002A175A" w:rsidRDefault="00C619F8" w:rsidP="00E00E4F">
      <w:pPr>
        <w:pStyle w:val="BodyText"/>
        <w:rPr>
          <w:ins w:id="249" w:author="Nicholas Harp" w:date="2020-01-16T13:24:00Z"/>
        </w:rPr>
      </w:pPr>
      <w:r>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375530B4" w14:textId="53648D49" w:rsidR="0033729B" w:rsidDel="004D2FFE" w:rsidRDefault="0033729B" w:rsidP="0033729B">
      <w:pPr>
        <w:pStyle w:val="BodyText"/>
        <w:rPr>
          <w:del w:id="250" w:author="Nicholas Harp" w:date="2020-01-17T10:38:00Z"/>
        </w:rPr>
      </w:pPr>
    </w:p>
    <w:p w14:paraId="530FDE44" w14:textId="5C3C0A0B" w:rsidR="00F80A18" w:rsidRPr="00F80A18" w:rsidRDefault="00F80A18" w:rsidP="005E0250">
      <w:pPr>
        <w:pStyle w:val="BodyText"/>
        <w:ind w:firstLine="0"/>
        <w:rPr>
          <w:b/>
          <w:bCs/>
        </w:rPr>
      </w:pPr>
      <w:r>
        <w:rPr>
          <w:b/>
          <w:bCs/>
        </w:rPr>
        <w:t>Domain-general effects</w:t>
      </w:r>
    </w:p>
    <w:p w14:paraId="6AFCB1D2" w14:textId="7B33C0AB" w:rsidR="00915B97" w:rsidRDefault="00C94860" w:rsidP="00210509">
      <w:pPr>
        <w:pStyle w:val="BodyText"/>
      </w:pPr>
      <w:r>
        <w:t xml:space="preserve">While subjective </w:t>
      </w:r>
      <w:proofErr w:type="spellStart"/>
      <w:r>
        <w:t>interpertations</w:t>
      </w:r>
      <w:proofErr w:type="spellEnd"/>
      <w:r>
        <w:t xml:space="preserve"> of ambiguity were susceptible to load type, the underlying cognitive-motor dynamics (i.e., maximum deviations) of these decisions were </w:t>
      </w:r>
      <w:del w:id="251" w:author="Nicholas Harp" w:date="2020-01-17T10:40:00Z">
        <w:r w:rsidDel="00707A9F">
          <w:delText xml:space="preserve">more </w:delText>
        </w:r>
      </w:del>
      <w:r>
        <w:t xml:space="preserve">susceptible to </w:t>
      </w:r>
      <w:ins w:id="252" w:author="Nicholas Harp" w:date="2020-01-16T10:24:00Z">
        <w:r w:rsidR="00334150">
          <w:t xml:space="preserve">variation in </w:t>
        </w:r>
      </w:ins>
      <w:del w:id="253" w:author="Nicholas Harp" w:date="2020-01-16T10:23:00Z">
        <w:r w:rsidR="00F80A18" w:rsidDel="00334150">
          <w:delText xml:space="preserve">more </w:delText>
        </w:r>
      </w:del>
      <w:r w:rsidR="00F80A18">
        <w:t xml:space="preserve">domain-general </w:t>
      </w:r>
      <w:r>
        <w:t xml:space="preserve">cognitive load demands. That is, maximum deviations varied as a function of low compared to high cognitive load, </w:t>
      </w:r>
      <w:del w:id="254" w:author="Nicholas Harp" w:date="2020-01-16T10:24:00Z">
        <w:r w:rsidDel="00334150">
          <w:delText>but not when the</w:delText>
        </w:r>
      </w:del>
      <w:ins w:id="255" w:author="Nicholas Harp" w:date="2020-01-17T10:40:00Z">
        <w:r w:rsidR="00707A9F">
          <w:t>but also</w:t>
        </w:r>
      </w:ins>
      <w:ins w:id="256" w:author="Nicholas Harp" w:date="2020-01-16T10:24:00Z">
        <w:r w:rsidR="00334150">
          <w:t xml:space="preserve"> as the</w:t>
        </w:r>
      </w:ins>
      <w:r>
        <w:t xml:space="preserve"> emotional properties of the </w:t>
      </w:r>
      <w:ins w:id="257" w:author="Nicholas Harp" w:date="2020-01-16T10:24:00Z">
        <w:r w:rsidR="00334150">
          <w:t xml:space="preserve">memory </w:t>
        </w:r>
      </w:ins>
      <w:r>
        <w:t>load changed</w:t>
      </w:r>
      <w:ins w:id="258" w:author="Nicholas Harp" w:date="2020-01-16T12:49:00Z">
        <w:r w:rsidR="00492EE5">
          <w:t xml:space="preserve"> (see the above findings)</w:t>
        </w:r>
      </w:ins>
      <w:r>
        <w:t xml:space="preserve">. Specifically, there was evidence that high cognitive loads of any type </w:t>
      </w:r>
      <w:ins w:id="259" w:author="Nicholas Harp" w:date="2020-01-16T10:25:00Z">
        <w:r w:rsidR="00334150">
          <w:t xml:space="preserve">mitigate </w:t>
        </w:r>
      </w:ins>
      <w:del w:id="260" w:author="Nicholas Harp" w:date="2020-01-16T10:25:00Z">
        <w:r w:rsidDel="00334150">
          <w:delText>result in</w:delText>
        </w:r>
      </w:del>
      <w:ins w:id="261" w:author="Nicholas Harp" w:date="2020-01-16T10:25:00Z">
        <w:r w:rsidR="00334150">
          <w:t>the</w:t>
        </w:r>
      </w:ins>
      <w:r>
        <w:t xml:space="preserve"> </w:t>
      </w:r>
      <w:del w:id="262" w:author="Nicholas Harp" w:date="2020-01-17T10:47:00Z">
        <w:r w:rsidDel="00895930">
          <w:delText>larger maximum deviations</w:delText>
        </w:r>
      </w:del>
      <w:ins w:id="263" w:author="Nicholas Harp" w:date="2020-01-17T10:47:00Z">
        <w:r w:rsidR="00895930">
          <w:t>more direct trajectories</w:t>
        </w:r>
      </w:ins>
      <w:ins w:id="264" w:author="Nicholas Harp" w:date="2020-01-16T10:26:00Z">
        <w:r w:rsidR="00334150">
          <w:t xml:space="preserve"> characteristic of </w:t>
        </w:r>
      </w:ins>
      <w:ins w:id="265" w:author="Nicholas Harp" w:date="2020-01-17T10:47:00Z">
        <w:r w:rsidR="00895930">
          <w:t>negative</w:t>
        </w:r>
      </w:ins>
      <w:ins w:id="266" w:author="Nicholas Harp" w:date="2020-01-16T10:26:00Z">
        <w:r w:rsidR="00334150">
          <w:t xml:space="preserve"> interpretations of emotional ambiguity</w:t>
        </w:r>
      </w:ins>
      <w:ins w:id="267" w:author="Nicholas Harp" w:date="2020-01-17T10:41:00Z">
        <w:r w:rsidR="00707A9F">
          <w:t xml:space="preserve"> (Brown et al., 2017)</w:t>
        </w:r>
      </w:ins>
      <w:r>
        <w:t xml:space="preserve">. </w:t>
      </w:r>
      <w:ins w:id="268" w:author="Nicholas Harp" w:date="2020-01-16T10:26:00Z">
        <w:r w:rsidR="00334150">
          <w:t>In other words, while positive judgments typically result in trajectories showing greater response comp</w:t>
        </w:r>
      </w:ins>
      <w:ins w:id="269" w:author="Nicholas Harp" w:date="2020-01-16T10:27:00Z">
        <w:r w:rsidR="00334150">
          <w:t xml:space="preserve">etition, there </w:t>
        </w:r>
      </w:ins>
      <w:ins w:id="270" w:author="Nicholas Harp" w:date="2020-01-17T10:41:00Z">
        <w:r w:rsidR="00707A9F">
          <w:t>was</w:t>
        </w:r>
      </w:ins>
      <w:ins w:id="271" w:author="Nicholas Harp" w:date="2020-01-16T10:27:00Z">
        <w:r w:rsidR="00334150">
          <w:t xml:space="preserve"> no difference between </w:t>
        </w:r>
      </w:ins>
      <w:ins w:id="272" w:author="Nicholas Harp" w:date="2020-01-17T10:41:00Z">
        <w:r w:rsidR="00707A9F">
          <w:t>the maximu</w:t>
        </w:r>
      </w:ins>
      <w:ins w:id="273" w:author="Nicholas Harp" w:date="2020-01-17T10:42:00Z">
        <w:r w:rsidR="00707A9F">
          <w:t xml:space="preserve">m deviations of </w:t>
        </w:r>
      </w:ins>
      <w:ins w:id="274" w:author="Nicholas Harp" w:date="2020-01-16T10:27:00Z">
        <w:r w:rsidR="00334150">
          <w:t xml:space="preserve">positive and negative judgments when individuals maintain more demanding working memory loads. </w:t>
        </w:r>
      </w:ins>
      <w:proofErr w:type="gramStart"/>
      <w:ins w:id="275" w:author="Nicholas Harp" w:date="2020-01-16T10:33:00Z">
        <w:r w:rsidR="00B50383">
          <w:t>This replicates</w:t>
        </w:r>
        <w:proofErr w:type="gramEnd"/>
        <w:r w:rsidR="00B50383">
          <w:t xml:space="preserve"> previous work showing that the cognitive-motor dynamics underlying the val</w:t>
        </w:r>
      </w:ins>
      <w:ins w:id="276" w:author="Nicholas Harp" w:date="2020-01-16T10:34:00Z">
        <w:r w:rsidR="00B50383">
          <w:t>ence bias task are susceptible to increases in cognitive demands</w:t>
        </w:r>
      </w:ins>
      <w:ins w:id="277" w:author="Nicholas Harp" w:date="2020-01-16T11:06:00Z">
        <w:r w:rsidR="007477B7">
          <w:t xml:space="preserve"> generally</w:t>
        </w:r>
      </w:ins>
      <w:ins w:id="278" w:author="Nicholas Harp" w:date="2020-01-16T10:34:00Z">
        <w:r w:rsidR="00B50383">
          <w:t>, but that final interpretations are not (</w:t>
        </w:r>
        <w:proofErr w:type="spellStart"/>
        <w:r w:rsidR="00B50383">
          <w:t>Mattek</w:t>
        </w:r>
        <w:proofErr w:type="spellEnd"/>
        <w:r w:rsidR="00B50383">
          <w:t xml:space="preserve"> et al., 2016).</w:t>
        </w:r>
      </w:ins>
      <w:ins w:id="279" w:author="Nicholas Harp" w:date="2020-01-16T11:08:00Z">
        <w:r w:rsidR="007477B7" w:rsidDel="00334150">
          <w:t xml:space="preserve"> </w:t>
        </w:r>
      </w:ins>
      <w:ins w:id="280" w:author="Nicholas Harp" w:date="2020-01-16T13:51:00Z">
        <w:r w:rsidR="00210509">
          <w:t xml:space="preserve">One interpretation of these </w:t>
        </w:r>
      </w:ins>
      <w:ins w:id="281" w:author="Nicholas Harp" w:date="2020-01-16T14:00:00Z">
        <w:r w:rsidR="004D1CD5">
          <w:t>differences in maximum deviations</w:t>
        </w:r>
      </w:ins>
      <w:ins w:id="282" w:author="Nicholas Harp" w:date="2020-01-16T13:51:00Z">
        <w:r w:rsidR="00210509">
          <w:t xml:space="preserve"> is that </w:t>
        </w:r>
      </w:ins>
      <w:moveFromRangeStart w:id="283" w:author="Nicholas Harp" w:date="2020-01-16T10:28:00Z" w:name="move30062909"/>
      <w:moveFrom w:id="284" w:author="Nicholas Harp" w:date="2020-01-16T10:28:00Z">
        <w:r w:rsidDel="00334150">
          <w:t xml:space="preserve">In two-choice designs, maximum deviations are </w:t>
        </w:r>
        <w:r w:rsidR="00227673" w:rsidDel="00334150">
          <w:t xml:space="preserve">often </w:t>
        </w:r>
        <w:r w:rsidDel="00334150">
          <w:t xml:space="preserve">conceptualized as a measure of response competition for </w:t>
        </w:r>
        <w:r w:rsidR="00A86C7E" w:rsidDel="00334150">
          <w:t>ultimately</w:t>
        </w:r>
        <w:r w:rsidDel="00334150">
          <w:t xml:space="preserve"> unchosen response</w:t>
        </w:r>
        <w:r w:rsidR="00A86C7E" w:rsidDel="00334150">
          <w:t>s</w:t>
        </w:r>
        <w:r w:rsidDel="00334150">
          <w:t xml:space="preserve"> </w:t>
        </w:r>
        <w:r w:rsidR="00A86C7E" w:rsidDel="00334150">
          <w:t xml:space="preserve">or </w:t>
        </w:r>
        <w:r w:rsidR="00227673" w:rsidDel="00334150">
          <w:t>the</w:t>
        </w:r>
        <w:r w:rsidR="00A86C7E" w:rsidDel="00334150">
          <w:t xml:space="preserve"> degree of uncertainty during the response process </w:t>
        </w:r>
        <w:r w:rsidDel="00334150">
          <w:t>(</w:t>
        </w:r>
        <w:r w:rsidR="00A86C7E" w:rsidDel="00334150">
          <w:t xml:space="preserve">Calcagni, Lombardi, &amp; Sulpizio, 2017; </w:t>
        </w:r>
        <w:r w:rsidR="002A40ED" w:rsidDel="00334150">
          <w:t xml:space="preserve">Freeman, Dale, &amp; Farmer, 2011; </w:t>
        </w:r>
        <w:r w:rsidR="00597B58" w:rsidDel="00334150">
          <w:t xml:space="preserve">Hehman, Stolier, &amp; Freeman, </w:t>
        </w:r>
        <w:r w:rsidR="00A86C7E" w:rsidDel="00334150">
          <w:t>2015)</w:t>
        </w:r>
        <w:del w:id="285" w:author="Nicholas Harp" w:date="2020-01-16T11:08:00Z">
          <w:r w:rsidDel="007477B7">
            <w:delText xml:space="preserve">. </w:delText>
          </w:r>
        </w:del>
      </w:moveFrom>
      <w:moveFromRangeEnd w:id="283"/>
      <w:del w:id="286" w:author="Nicholas Harp" w:date="2020-01-16T13:51:00Z">
        <w:r w:rsidDel="00210509">
          <w:delText>T</w:delText>
        </w:r>
      </w:del>
      <w:ins w:id="287" w:author="Nicholas Harp" w:date="2020-01-16T13:51:00Z">
        <w:r w:rsidR="00210509">
          <w:t>t</w:t>
        </w:r>
      </w:ins>
      <w:r>
        <w:t xml:space="preserve">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del w:id="288" w:author="Nicholas Harp" w:date="2020-01-16T11:09:00Z">
        <w:r w:rsidR="00227673" w:rsidDel="007477B7">
          <w:delText>Although Mattek and colleagues (2016) did not observe a main effect of cognitive load on the deviations of response trajectories, there was a disruptive effect on participants tendency to show smaller deviations for their mod</w:delText>
        </w:r>
        <w:r w:rsidR="00873D74" w:rsidDel="007477B7">
          <w:delText>a</w:delText>
        </w:r>
        <w:r w:rsidR="00227673" w:rsidDel="007477B7">
          <w:delText>l response</w:delText>
        </w:r>
        <w:r w:rsidR="00873D74" w:rsidDel="007477B7">
          <w:delText xml:space="preserve"> (i.e., a response consistent with their general tendency or bias)</w:delText>
        </w:r>
        <w:r w:rsidR="00227673" w:rsidDel="007477B7">
          <w:delText xml:space="preserve">. </w:delText>
        </w:r>
      </w:del>
      <w:r w:rsidR="008E3E2B">
        <w:t>At the least</w:t>
      </w:r>
      <w:r w:rsidR="007F3164">
        <w:t xml:space="preserve">, high cognitive load appears to interfere with typical mouse-based response trajectories during resolution of emotional ambiguity. </w:t>
      </w:r>
    </w:p>
    <w:p w14:paraId="103D42CE" w14:textId="7E2B702C"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xml:space="preserve">, &amp; </w:t>
      </w:r>
      <w:r>
        <w:lastRenderedPageBreak/>
        <w:t>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y probe.</w:t>
      </w:r>
    </w:p>
    <w:p w14:paraId="539D6607" w14:textId="71E6BA13" w:rsidR="00915B97" w:rsidDel="00492EE5" w:rsidRDefault="003E2C2A">
      <w:pPr>
        <w:pStyle w:val="BodyText"/>
        <w:rPr>
          <w:del w:id="289" w:author="Nicholas Harp" w:date="2020-01-16T12:58:00Z"/>
        </w:rPr>
      </w:pPr>
      <w:r>
        <w:t xml:space="preserve">Here we </w:t>
      </w:r>
      <w:r w:rsidR="00575DAF">
        <w:t xml:space="preserve">have </w:t>
      </w:r>
      <w:r w:rsidR="00FF02B7">
        <w:t>provide</w:t>
      </w:r>
      <w:r w:rsidR="00575DAF">
        <w:t>d</w:t>
      </w:r>
      <w:r w:rsidR="00FF02B7">
        <w:t xml:space="preserve"> both a conceptual replication and extension of </w:t>
      </w:r>
      <w:r>
        <w:t xml:space="preserve">previous work </w:t>
      </w:r>
      <w:r w:rsidR="00FF02B7">
        <w:t>which tested</w:t>
      </w:r>
      <w:r>
        <w:t xml:space="preserve"> the effects of high cognitive load on subjective interpretations of ambiguity, </w:t>
      </w:r>
      <w:r>
        <w:lastRenderedPageBreak/>
        <w:t>highlighting the importance of domain-</w:t>
      </w:r>
      <w:proofErr w:type="spellStart"/>
      <w:r>
        <w:t>specificty</w:t>
      </w:r>
      <w:proofErr w:type="spellEnd"/>
      <w:r>
        <w:t xml:space="preserve">. In other words, only cognitive loads whic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but likely relies on the more domain-general demands of high cognitive load within the cingulo-opercular network</w:t>
      </w:r>
      <w:r w:rsidR="00FF02B7">
        <w:t xml:space="preserve">. Future work should explore these effects to verify the neural processes underlying these behavioral phenomena. </w:t>
      </w:r>
    </w:p>
    <w:p w14:paraId="0C4CBED5" w14:textId="5AC421BB" w:rsidR="00492EE5" w:rsidRDefault="00492EE5">
      <w:pPr>
        <w:pStyle w:val="BodyText"/>
        <w:rPr>
          <w:ins w:id="290" w:author="Nicholas Harp" w:date="2020-01-16T12:58:00Z"/>
          <w:b/>
          <w:bCs/>
        </w:rPr>
        <w:pPrChange w:id="291" w:author="Nicholas Harp" w:date="2020-01-17T10:48:00Z">
          <w:pPr>
            <w:pStyle w:val="BodyText"/>
            <w:ind w:firstLine="0"/>
          </w:pPr>
        </w:pPrChange>
      </w:pPr>
    </w:p>
    <w:p w14:paraId="314EF533" w14:textId="005BF17D" w:rsidR="00492EE5" w:rsidRDefault="00492EE5" w:rsidP="00492EE5">
      <w:pPr>
        <w:pStyle w:val="BodyText"/>
        <w:ind w:firstLine="0"/>
        <w:rPr>
          <w:ins w:id="292" w:author="Nicholas Harp" w:date="2020-01-16T12:58:00Z"/>
          <w:b/>
          <w:bCs/>
        </w:rPr>
      </w:pPr>
    </w:p>
    <w:p w14:paraId="624BEFBF" w14:textId="31C44EB2" w:rsidR="00492EE5" w:rsidRPr="00492EE5" w:rsidRDefault="00492EE5">
      <w:pPr>
        <w:pStyle w:val="BodyText"/>
        <w:ind w:firstLine="0"/>
        <w:rPr>
          <w:ins w:id="293" w:author="Nicholas Harp" w:date="2020-01-16T12:58:00Z"/>
          <w:b/>
          <w:bCs/>
          <w:rPrChange w:id="294" w:author="Nicholas Harp" w:date="2020-01-16T12:58:00Z">
            <w:rPr>
              <w:ins w:id="295" w:author="Nicholas Harp" w:date="2020-01-16T12:58:00Z"/>
            </w:rPr>
          </w:rPrChange>
        </w:rPr>
        <w:pPrChange w:id="296" w:author="Nicholas Harp" w:date="2020-01-16T12:58:00Z">
          <w:pPr>
            <w:pStyle w:val="BodyText"/>
          </w:pPr>
        </w:pPrChange>
      </w:pPr>
      <w:proofErr w:type="spellStart"/>
      <w:ins w:id="297" w:author="Nicholas Harp" w:date="2020-01-16T12:58:00Z">
        <w:r>
          <w:rPr>
            <w:b/>
            <w:bCs/>
          </w:rPr>
          <w:t>Acknowlegements</w:t>
        </w:r>
        <w:proofErr w:type="spellEnd"/>
        <w:r>
          <w:rPr>
            <w:b/>
            <w:bCs/>
          </w:rPr>
          <w:t xml:space="preserve">: We thank Michael Dodd and Jeffrey Stevens for </w:t>
        </w:r>
      </w:ins>
      <w:ins w:id="298" w:author="Nicholas Harp" w:date="2020-01-16T12:59:00Z">
        <w:r w:rsidR="0015563F">
          <w:rPr>
            <w:b/>
            <w:bCs/>
          </w:rPr>
          <w:t xml:space="preserve">suggestions and comments on earlier version of the manuscript. We thank Rebecca Brock for statistical consultation and guidance. </w:t>
        </w:r>
      </w:ins>
    </w:p>
    <w:p w14:paraId="40436734" w14:textId="06A5DB1E" w:rsidR="003E2C2A" w:rsidRDefault="003E2C2A">
      <w:pPr>
        <w:pStyle w:val="BodyText"/>
        <w:pPrChange w:id="299" w:author="Nicholas Harp" w:date="2020-01-16T12:58:00Z">
          <w:pPr>
            <w:pStyle w:val="BodyText"/>
            <w:ind w:firstLine="0"/>
          </w:pPr>
        </w:pPrChange>
      </w:pPr>
    </w:p>
    <w:p w14:paraId="3B0877A9" w14:textId="77777777" w:rsidR="005B1A05" w:rsidRDefault="005B1A05">
      <w:pPr>
        <w:pStyle w:val="Heading1"/>
      </w:pPr>
    </w:p>
    <w:p w14:paraId="033CCD54" w14:textId="77777777" w:rsidR="005B1A05" w:rsidDel="0015563F" w:rsidRDefault="005B1A05">
      <w:pPr>
        <w:pStyle w:val="Heading1"/>
        <w:rPr>
          <w:del w:id="300" w:author="Nicholas Harp" w:date="2020-01-16T13:00:00Z"/>
        </w:rPr>
      </w:pPr>
    </w:p>
    <w:p w14:paraId="16203282" w14:textId="77777777" w:rsidR="005B1A05" w:rsidDel="0015563F" w:rsidRDefault="005B1A05">
      <w:pPr>
        <w:pStyle w:val="Heading1"/>
        <w:rPr>
          <w:del w:id="301" w:author="Nicholas Harp" w:date="2020-01-16T13:00:00Z"/>
        </w:rPr>
      </w:pPr>
    </w:p>
    <w:p w14:paraId="3327D1A9" w14:textId="77777777" w:rsidR="005B1A05" w:rsidDel="0015563F" w:rsidRDefault="005B1A05">
      <w:pPr>
        <w:pStyle w:val="Heading1"/>
        <w:rPr>
          <w:del w:id="302" w:author="Nicholas Harp" w:date="2020-01-16T13:00:00Z"/>
        </w:rPr>
      </w:pPr>
    </w:p>
    <w:p w14:paraId="20ED4493" w14:textId="77777777" w:rsidR="005B1A05" w:rsidDel="0015563F" w:rsidRDefault="005B1A05">
      <w:pPr>
        <w:pStyle w:val="Heading1"/>
        <w:rPr>
          <w:del w:id="303" w:author="Nicholas Harp" w:date="2020-01-16T13:00:00Z"/>
        </w:rPr>
      </w:pPr>
    </w:p>
    <w:p w14:paraId="27D108CC" w14:textId="45E75903" w:rsidR="005B1A05" w:rsidDel="0015563F" w:rsidRDefault="005B1A05">
      <w:pPr>
        <w:pStyle w:val="Heading1"/>
        <w:rPr>
          <w:del w:id="304" w:author="Nicholas Harp" w:date="2020-01-16T13:00:00Z"/>
        </w:rPr>
      </w:pPr>
    </w:p>
    <w:p w14:paraId="574E98A3" w14:textId="77777777" w:rsidR="005B1A05" w:rsidRPr="005B1A05" w:rsidDel="00492EE5" w:rsidRDefault="005B1A05" w:rsidP="00023423">
      <w:pPr>
        <w:pStyle w:val="BodyText"/>
        <w:rPr>
          <w:del w:id="305" w:author="Nicholas Harp" w:date="2020-01-16T12:55:00Z"/>
        </w:rPr>
      </w:pPr>
    </w:p>
    <w:p w14:paraId="7C951C4C" w14:textId="1EFA7715" w:rsidR="005B1A05" w:rsidDel="00492EE5" w:rsidRDefault="005B1A05">
      <w:pPr>
        <w:pStyle w:val="Heading1"/>
        <w:rPr>
          <w:del w:id="306" w:author="Nicholas Harp" w:date="2020-01-16T12:55:00Z"/>
        </w:rPr>
      </w:pPr>
    </w:p>
    <w:p w14:paraId="09B724BE" w14:textId="77777777" w:rsidR="00704CDD" w:rsidRPr="00704CDD" w:rsidRDefault="00704CDD">
      <w:pPr>
        <w:pStyle w:val="BodyText"/>
        <w:ind w:firstLine="0"/>
        <w:pPrChange w:id="307" w:author="Nicholas Harp" w:date="2020-01-16T12:55:00Z">
          <w:pPr>
            <w:pStyle w:val="BodyText"/>
          </w:pPr>
        </w:pPrChange>
      </w:pPr>
    </w:p>
    <w:p w14:paraId="47E4F458" w14:textId="77777777" w:rsidR="00704CDD" w:rsidRDefault="00704CDD" w:rsidP="00704CDD">
      <w:pPr>
        <w:pStyle w:val="Heading1"/>
      </w:pPr>
      <w:r>
        <w:t>References</w:t>
      </w:r>
    </w:p>
    <w:p w14:paraId="357EAE2F" w14:textId="77777777" w:rsidR="00704CDD" w:rsidRDefault="00704CDD" w:rsidP="00704CDD">
      <w:pPr>
        <w:pStyle w:val="FirstParagraph"/>
      </w:pPr>
      <w:bookmarkStart w:id="308"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7">
        <w:r>
          <w:rPr>
            <w:rStyle w:val="Hyperlink"/>
          </w:rPr>
          <w:t>10.1037/emo0000312</w:t>
        </w:r>
      </w:hyperlink>
    </w:p>
    <w:bookmarkEnd w:id="308"/>
    <w:p w14:paraId="57ED0F39" w14:textId="77777777" w:rsidR="00704CDD" w:rsidRDefault="00704CDD" w:rsidP="00704CDD">
      <w:pPr>
        <w:pStyle w:val="BodyText"/>
      </w:pPr>
      <w:r>
        <w:lastRenderedPageBreak/>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309"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8">
        <w:r>
          <w:rPr>
            <w:rStyle w:val="Hyperlink"/>
          </w:rPr>
          <w:t>10.1177/1529100619832930</w:t>
        </w:r>
      </w:hyperlink>
    </w:p>
    <w:p w14:paraId="5F8AE9A8" w14:textId="77777777" w:rsidR="00704CDD" w:rsidRDefault="00704CDD" w:rsidP="00704CDD">
      <w:pPr>
        <w:pStyle w:val="BodyText"/>
      </w:pPr>
      <w:bookmarkStart w:id="310" w:name="ref-baumeister_self-regulation_1996"/>
      <w:bookmarkEnd w:id="309"/>
      <w:r>
        <w:t xml:space="preserve">Baumeister, R. F., &amp; Heatherton, T. F. (1996). Self-regulation failure: An overview. </w:t>
      </w:r>
      <w:r>
        <w:rPr>
          <w:i/>
        </w:rPr>
        <w:t>Psychological Inquiry</w:t>
      </w:r>
      <w:r>
        <w:t xml:space="preserve">, </w:t>
      </w:r>
      <w:r>
        <w:rPr>
          <w:i/>
        </w:rPr>
        <w:t>7</w:t>
      </w:r>
      <w:r>
        <w:t>(1), 1–15. doi:</w:t>
      </w:r>
      <w:hyperlink r:id="rId19">
        <w:r>
          <w:rPr>
            <w:rStyle w:val="Hyperlink"/>
          </w:rPr>
          <w:t>10.1207/s15327965pli0701_1</w:t>
        </w:r>
      </w:hyperlink>
    </w:p>
    <w:p w14:paraId="6F32B289" w14:textId="77777777" w:rsidR="00704CDD" w:rsidRDefault="00704CDD" w:rsidP="00704CDD">
      <w:pPr>
        <w:pStyle w:val="BodyText"/>
      </w:pPr>
      <w:bookmarkStart w:id="311" w:name="ref-blair_modulation_2007"/>
      <w:bookmarkEnd w:id="310"/>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20">
        <w:r>
          <w:rPr>
            <w:rStyle w:val="Hyperlink"/>
          </w:rPr>
          <w:t>10.1016/j.neuroimage.2006.11.048</w:t>
        </w:r>
      </w:hyperlink>
    </w:p>
    <w:bookmarkEnd w:id="311"/>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21">
        <w:r>
          <w:rPr>
            <w:rStyle w:val="Hyperlink"/>
          </w:rPr>
          <w:t>10.1038/s41598-017-14846-3</w:t>
        </w:r>
      </w:hyperlink>
    </w:p>
    <w:p w14:paraId="7A5CF24E" w14:textId="77777777" w:rsidR="00704CDD" w:rsidRDefault="00704CDD" w:rsidP="00704CDD">
      <w:pPr>
        <w:pStyle w:val="BodyText"/>
      </w:pPr>
      <w:bookmarkStart w:id="312"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22">
        <w:r>
          <w:rPr>
            <w:rStyle w:val="Hyperlink"/>
          </w:rPr>
          <w:t>10.1371/journal.pone.0197278</w:t>
        </w:r>
      </w:hyperlink>
    </w:p>
    <w:p w14:paraId="5AC890DF" w14:textId="77777777" w:rsidR="00704CDD" w:rsidRDefault="00704CDD" w:rsidP="00704CDD">
      <w:pPr>
        <w:pStyle w:val="BodyText"/>
      </w:pPr>
      <w:bookmarkStart w:id="313" w:name="ref-burnham_cognitive_2010"/>
      <w:bookmarkEnd w:id="312"/>
      <w:r>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3">
        <w:r>
          <w:rPr>
            <w:rStyle w:val="Hyperlink"/>
          </w:rPr>
          <w:t>10.1016/j.actpsy.2010.05.003</w:t>
        </w:r>
      </w:hyperlink>
    </w:p>
    <w:p w14:paraId="5B6AA2A3" w14:textId="77777777" w:rsidR="00704CDD" w:rsidRDefault="00704CDD" w:rsidP="00704CDD">
      <w:pPr>
        <w:pStyle w:val="BodyText"/>
      </w:pPr>
      <w:bookmarkStart w:id="314" w:name="ref-calcagni_analyzing_2017"/>
      <w:bookmarkEnd w:id="313"/>
      <w:proofErr w:type="spellStart"/>
      <w:r>
        <w:lastRenderedPageBreak/>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4">
        <w:r>
          <w:rPr>
            <w:rStyle w:val="Hyperlink"/>
          </w:rPr>
          <w:t>10.3758/s13428-016-0839-5</w:t>
        </w:r>
      </w:hyperlink>
    </w:p>
    <w:p w14:paraId="24EE2913" w14:textId="77777777" w:rsidR="00704CDD" w:rsidRDefault="00704CDD" w:rsidP="00704CDD">
      <w:pPr>
        <w:pStyle w:val="BodyText"/>
      </w:pPr>
      <w:bookmarkStart w:id="315" w:name="ref-carroll_facial_1996"/>
      <w:bookmarkEnd w:id="314"/>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5">
        <w:r>
          <w:rPr>
            <w:rStyle w:val="Hyperlink"/>
          </w:rPr>
          <w:t>10.1037//0022-3514.70.2.205</w:t>
        </w:r>
      </w:hyperlink>
    </w:p>
    <w:p w14:paraId="5FAA79EB" w14:textId="77777777" w:rsidR="00704CDD" w:rsidRDefault="00704CDD" w:rsidP="00704CDD">
      <w:pPr>
        <w:pStyle w:val="BodyText"/>
      </w:pPr>
      <w:bookmarkStart w:id="316" w:name="ref-chandler_cognitive_1991"/>
      <w:bookmarkEnd w:id="315"/>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6">
        <w:r>
          <w:rPr>
            <w:rStyle w:val="Hyperlink"/>
          </w:rPr>
          <w:t>10.1207/s1532690xci0804_2</w:t>
        </w:r>
      </w:hyperlink>
    </w:p>
    <w:p w14:paraId="2A14192B" w14:textId="77777777" w:rsidR="00704CDD" w:rsidRDefault="00704CDD" w:rsidP="00704CDD">
      <w:pPr>
        <w:pStyle w:val="BodyText"/>
      </w:pPr>
      <w:bookmarkStart w:id="317" w:name="ref-darwin_expression_1872"/>
      <w:bookmarkEnd w:id="316"/>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318" w:name="ref-duncan_common_2000"/>
      <w:bookmarkEnd w:id="317"/>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7">
        <w:r>
          <w:rPr>
            <w:rStyle w:val="Hyperlink"/>
          </w:rPr>
          <w:t>10.1016/s0166-2236(00)01633-7</w:t>
        </w:r>
      </w:hyperlink>
    </w:p>
    <w:bookmarkEnd w:id="318"/>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8">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319"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9">
        <w:r>
          <w:rPr>
            <w:rStyle w:val="Hyperlink"/>
          </w:rPr>
          <w:t>10.1037/h0030377</w:t>
        </w:r>
      </w:hyperlink>
    </w:p>
    <w:p w14:paraId="07E1F325" w14:textId="77777777" w:rsidR="00704CDD" w:rsidRDefault="00704CDD" w:rsidP="00704CDD">
      <w:pPr>
        <w:pStyle w:val="BodyText"/>
      </w:pPr>
      <w:bookmarkStart w:id="320" w:name="ref-etkin_resolving_2006"/>
      <w:bookmarkEnd w:id="319"/>
      <w:proofErr w:type="spellStart"/>
      <w:r>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30">
        <w:r>
          <w:rPr>
            <w:rStyle w:val="Hyperlink"/>
          </w:rPr>
          <w:t>10.1016/j.neuron.2006.07.029</w:t>
        </w:r>
      </w:hyperlink>
    </w:p>
    <w:p w14:paraId="02397C55" w14:textId="77777777" w:rsidR="00704CDD" w:rsidRDefault="00704CDD" w:rsidP="00704CDD">
      <w:pPr>
        <w:pStyle w:val="BodyText"/>
      </w:pPr>
      <w:bookmarkStart w:id="321" w:name="ref-flexas_affective_2013"/>
      <w:bookmarkEnd w:id="320"/>
      <w:proofErr w:type="spellStart"/>
      <w:r>
        <w:lastRenderedPageBreak/>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31">
        <w:r>
          <w:rPr>
            <w:rStyle w:val="Hyperlink"/>
          </w:rPr>
          <w:t>10.1371/journal.pone.0080154</w:t>
        </w:r>
      </w:hyperlink>
    </w:p>
    <w:bookmarkEnd w:id="321"/>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32">
        <w:r>
          <w:rPr>
            <w:rStyle w:val="Hyperlink"/>
          </w:rPr>
          <w:t>10.3758/BRM.42.1.226</w:t>
        </w:r>
      </w:hyperlink>
    </w:p>
    <w:p w14:paraId="6AFD3F61" w14:textId="77777777" w:rsidR="00704CDD" w:rsidRDefault="00704CDD" w:rsidP="00704CDD">
      <w:pPr>
        <w:pStyle w:val="BodyText"/>
      </w:pPr>
      <w:bookmarkStart w:id="322" w:name="ref-freeman_hand_2011"/>
      <w:r>
        <w:t xml:space="preserve">Freeman, J., Dale, R., &amp; Farmer, T. (2011). Hand in motion reveals mind in motion. </w:t>
      </w:r>
      <w:r>
        <w:rPr>
          <w:i/>
        </w:rPr>
        <w:t>Frontiers in Psychology</w:t>
      </w:r>
      <w:r>
        <w:t xml:space="preserve">, </w:t>
      </w:r>
      <w:r>
        <w:rPr>
          <w:i/>
        </w:rPr>
        <w:t>2</w:t>
      </w:r>
      <w:r>
        <w:t>. doi:</w:t>
      </w:r>
      <w:hyperlink r:id="rId33">
        <w:r>
          <w:rPr>
            <w:rStyle w:val="Hyperlink"/>
          </w:rPr>
          <w:t>10.3389/fpsyg.2011.00059</w:t>
        </w:r>
      </w:hyperlink>
    </w:p>
    <w:p w14:paraId="10756E3E" w14:textId="77777777" w:rsidR="00704CDD" w:rsidRDefault="00704CDD" w:rsidP="00704CDD">
      <w:pPr>
        <w:pStyle w:val="BodyText"/>
      </w:pPr>
      <w:bookmarkStart w:id="323" w:name="ref-frijda_emotions_1986"/>
      <w:bookmarkEnd w:id="322"/>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324" w:name="ref-frith_role_2009"/>
      <w:bookmarkEnd w:id="323"/>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4">
        <w:r>
          <w:rPr>
            <w:rStyle w:val="Hyperlink"/>
          </w:rPr>
          <w:t>10.1098/rstb.2009.0142</w:t>
        </w:r>
      </w:hyperlink>
    </w:p>
    <w:p w14:paraId="6701EBD7" w14:textId="77777777" w:rsidR="00704CDD" w:rsidRDefault="00704CDD" w:rsidP="00704CDD">
      <w:pPr>
        <w:pStyle w:val="BodyText"/>
      </w:pPr>
      <w:bookmarkStart w:id="325" w:name="ref-green_factors_2018"/>
      <w:bookmarkEnd w:id="324"/>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5">
        <w:r>
          <w:rPr>
            <w:rStyle w:val="Hyperlink"/>
          </w:rPr>
          <w:t>10.1080/02699931.2016.1273200</w:t>
        </w:r>
      </w:hyperlink>
    </w:p>
    <w:p w14:paraId="4FC19090" w14:textId="77777777" w:rsidR="00704CDD" w:rsidRDefault="00704CDD" w:rsidP="00704CDD">
      <w:pPr>
        <w:pStyle w:val="BodyText"/>
      </w:pPr>
      <w:bookmarkStart w:id="326" w:name="ref-hehman_advanced_2015"/>
      <w:bookmarkEnd w:id="325"/>
      <w:proofErr w:type="spellStart"/>
      <w:r>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6">
        <w:r>
          <w:rPr>
            <w:rStyle w:val="Hyperlink"/>
          </w:rPr>
          <w:t>10.1177/1368430214538325</w:t>
        </w:r>
      </w:hyperlink>
    </w:p>
    <w:p w14:paraId="4FD3CF02" w14:textId="77777777" w:rsidR="00704CDD" w:rsidRDefault="00704CDD" w:rsidP="00704CDD">
      <w:pPr>
        <w:pStyle w:val="BodyText"/>
      </w:pPr>
      <w:bookmarkStart w:id="327" w:name="ref-izard_innate_1994"/>
      <w:bookmarkEnd w:id="326"/>
      <w:r>
        <w:lastRenderedPageBreak/>
        <w:t xml:space="preserve">Izard, C. E. (1994). Innate and universal facial expressions: Evidence from developmental and cross-cultural research. </w:t>
      </w:r>
      <w:r>
        <w:rPr>
          <w:i/>
        </w:rPr>
        <w:t>Psychological Bulletin</w:t>
      </w:r>
      <w:r>
        <w:t xml:space="preserve">, </w:t>
      </w:r>
      <w:r>
        <w:rPr>
          <w:i/>
        </w:rPr>
        <w:t>115</w:t>
      </w:r>
      <w:r>
        <w:t>(2), 288–299. doi:</w:t>
      </w:r>
      <w:hyperlink r:id="rId37">
        <w:r>
          <w:rPr>
            <w:rStyle w:val="Hyperlink"/>
          </w:rPr>
          <w:t>10.1037/0033-2909.115.2.288</w:t>
        </w:r>
      </w:hyperlink>
    </w:p>
    <w:p w14:paraId="0BB972BF" w14:textId="77777777" w:rsidR="00704CDD" w:rsidRDefault="00704CDD" w:rsidP="00704CDD">
      <w:pPr>
        <w:pStyle w:val="BodyText"/>
      </w:pPr>
      <w:bookmarkStart w:id="328" w:name="ref-jiaping_empathy_2017"/>
      <w:bookmarkEnd w:id="327"/>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8">
        <w:r>
          <w:rPr>
            <w:rStyle w:val="Hyperlink"/>
          </w:rPr>
          <w:t>10.3724/SP.J.1041.2017.00622</w:t>
        </w:r>
      </w:hyperlink>
    </w:p>
    <w:p w14:paraId="6473B5E4" w14:textId="77777777" w:rsidR="00704CDD" w:rsidRDefault="00704CDD" w:rsidP="00704CDD">
      <w:pPr>
        <w:pStyle w:val="BodyText"/>
      </w:pPr>
      <w:bookmarkStart w:id="329" w:name="ref-kim_inverse_2003"/>
      <w:bookmarkEnd w:id="328"/>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9">
        <w:r>
          <w:rPr>
            <w:rStyle w:val="Hyperlink"/>
          </w:rPr>
          <w:t>10.1097/00001756-200312190-00006</w:t>
        </w:r>
      </w:hyperlink>
    </w:p>
    <w:p w14:paraId="4615E7FC" w14:textId="77777777" w:rsidR="00704CDD" w:rsidRDefault="00704CDD" w:rsidP="00704CDD">
      <w:pPr>
        <w:pStyle w:val="BodyText"/>
      </w:pPr>
      <w:bookmarkStart w:id="330" w:name="ref-kim_contextual_2004"/>
      <w:bookmarkEnd w:id="329"/>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40">
        <w:r>
          <w:rPr>
            <w:rStyle w:val="Hyperlink"/>
          </w:rPr>
          <w:t>10.1162/0898929042947865</w:t>
        </w:r>
      </w:hyperlink>
    </w:p>
    <w:p w14:paraId="51718790" w14:textId="77777777" w:rsidR="00704CDD" w:rsidRDefault="00704CDD" w:rsidP="00704CDD">
      <w:pPr>
        <w:pStyle w:val="BodyText"/>
      </w:pPr>
      <w:bookmarkStart w:id="331" w:name="ref-knight_aging_2007"/>
      <w:bookmarkEnd w:id="330"/>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41">
        <w:r>
          <w:rPr>
            <w:rStyle w:val="Hyperlink"/>
          </w:rPr>
          <w:t>10.1037/1528-3542.7.4.705</w:t>
        </w:r>
      </w:hyperlink>
    </w:p>
    <w:p w14:paraId="0B6A7110" w14:textId="77777777" w:rsidR="00704CDD" w:rsidRDefault="00704CDD" w:rsidP="00704CDD">
      <w:pPr>
        <w:pStyle w:val="BodyText"/>
      </w:pPr>
      <w:bookmarkStart w:id="332" w:name="ref-krieglmeyer_being_2010"/>
      <w:bookmarkEnd w:id="331"/>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42">
        <w:r>
          <w:rPr>
            <w:rStyle w:val="Hyperlink"/>
          </w:rPr>
          <w:t>10.1177/0956797610365131</w:t>
        </w:r>
      </w:hyperlink>
    </w:p>
    <w:p w14:paraId="0D802CCF" w14:textId="77777777" w:rsidR="00704CDD" w:rsidRDefault="00704CDD" w:rsidP="00704CDD">
      <w:pPr>
        <w:pStyle w:val="BodyText"/>
      </w:pPr>
      <w:bookmarkStart w:id="333" w:name="ref-kron_feelings_2010"/>
      <w:bookmarkEnd w:id="332"/>
      <w:proofErr w:type="spellStart"/>
      <w:r>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3">
        <w:r>
          <w:rPr>
            <w:rStyle w:val="Hyperlink"/>
          </w:rPr>
          <w:t>10.1037/a0020008</w:t>
        </w:r>
      </w:hyperlink>
    </w:p>
    <w:p w14:paraId="0943CB4F" w14:textId="77777777" w:rsidR="00704CDD" w:rsidRDefault="00704CDD" w:rsidP="00704CDD">
      <w:pPr>
        <w:pStyle w:val="BodyText"/>
      </w:pPr>
      <w:bookmarkStart w:id="334" w:name="ref-kujawa_altered_2016"/>
      <w:bookmarkEnd w:id="333"/>
      <w:proofErr w:type="spellStart"/>
      <w:r>
        <w:lastRenderedPageBreak/>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4">
        <w:r>
          <w:rPr>
            <w:rStyle w:val="Hyperlink"/>
          </w:rPr>
          <w:t>10.1016/j.bpsc.2016.01.006</w:t>
        </w:r>
      </w:hyperlink>
    </w:p>
    <w:bookmarkEnd w:id="334"/>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335"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5">
        <w:r>
          <w:rPr>
            <w:rStyle w:val="Hyperlink"/>
          </w:rPr>
          <w:t>10.3758/BF03196756</w:t>
        </w:r>
      </w:hyperlink>
    </w:p>
    <w:bookmarkEnd w:id="335"/>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6">
        <w:r>
          <w:rPr>
            <w:rStyle w:val="Hyperlink"/>
          </w:rPr>
          <w:t>10.1037/0096-3445.133.3.339</w:t>
        </w:r>
      </w:hyperlink>
    </w:p>
    <w:p w14:paraId="642A7C5F" w14:textId="77777777" w:rsidR="00704CDD" w:rsidRDefault="00704CDD" w:rsidP="00704CDD">
      <w:pPr>
        <w:pStyle w:val="BodyText"/>
      </w:pPr>
      <w:bookmarkStart w:id="336"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7">
        <w:r>
          <w:rPr>
            <w:rStyle w:val="Hyperlink"/>
          </w:rPr>
          <w:t>10.1037/h0044635</w:t>
        </w:r>
      </w:hyperlink>
    </w:p>
    <w:bookmarkEnd w:id="336"/>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337" w:name="ref-mather_aging_2005"/>
      <w:r>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8">
        <w:r>
          <w:rPr>
            <w:rStyle w:val="Hyperlink"/>
          </w:rPr>
          <w:t>10.1016/j.tics.2005.08.005</w:t>
        </w:r>
      </w:hyperlink>
    </w:p>
    <w:bookmarkEnd w:id="337"/>
    <w:p w14:paraId="193D6161" w14:textId="77777777" w:rsidR="00704CDD" w:rsidRDefault="00704CDD" w:rsidP="00704CDD">
      <w:pPr>
        <w:pStyle w:val="BodyText"/>
      </w:pPr>
      <w:proofErr w:type="spellStart"/>
      <w:r>
        <w:lastRenderedPageBreak/>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9">
        <w:r>
          <w:rPr>
            <w:rStyle w:val="Hyperlink"/>
          </w:rPr>
          <w:t>10.1037/emo0000148</w:t>
        </w:r>
      </w:hyperlink>
    </w:p>
    <w:p w14:paraId="62CD742B" w14:textId="77777777" w:rsidR="00704CDD" w:rsidRDefault="00704CDD" w:rsidP="00704CDD">
      <w:pPr>
        <w:pStyle w:val="BodyText"/>
      </w:pPr>
      <w:bookmarkStart w:id="338"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50">
        <w:r>
          <w:rPr>
            <w:rStyle w:val="Hyperlink"/>
          </w:rPr>
          <w:t>10.1037/0022-3514.74.3.774</w:t>
        </w:r>
      </w:hyperlink>
    </w:p>
    <w:p w14:paraId="7EEE93B9" w14:textId="77777777" w:rsidR="00704CDD" w:rsidRDefault="00704CDD" w:rsidP="00704CDD">
      <w:pPr>
        <w:pStyle w:val="BodyText"/>
      </w:pPr>
      <w:bookmarkStart w:id="339" w:name="ref-murphy_twenty_2016"/>
      <w:bookmarkEnd w:id="338"/>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51">
        <w:r>
          <w:rPr>
            <w:rStyle w:val="Hyperlink"/>
          </w:rPr>
          <w:t>10.3758/s13423-015-0982-5</w:t>
        </w:r>
      </w:hyperlink>
    </w:p>
    <w:p w14:paraId="21A614F3" w14:textId="77777777" w:rsidR="00704CDD" w:rsidRDefault="00704CDD" w:rsidP="00704CDD">
      <w:pPr>
        <w:pStyle w:val="BodyText"/>
      </w:pPr>
      <w:bookmarkStart w:id="340" w:name="ref-nagamatsu_increased_2011"/>
      <w:bookmarkEnd w:id="339"/>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52">
        <w:r>
          <w:rPr>
            <w:rStyle w:val="Hyperlink"/>
          </w:rPr>
          <w:t>10.1037/a0022929</w:t>
        </w:r>
      </w:hyperlink>
    </w:p>
    <w:p w14:paraId="7B7E61C0" w14:textId="77777777" w:rsidR="00704CDD" w:rsidRDefault="00704CDD" w:rsidP="00704CDD">
      <w:pPr>
        <w:pStyle w:val="BodyText"/>
      </w:pPr>
      <w:bookmarkStart w:id="341" w:name="ref-nee_interference_2007"/>
      <w:bookmarkEnd w:id="340"/>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3">
        <w:r>
          <w:rPr>
            <w:rStyle w:val="Hyperlink"/>
          </w:rPr>
          <w:t>10.3758/CABN.7.1.1</w:t>
        </w:r>
      </w:hyperlink>
    </w:p>
    <w:p w14:paraId="3A78FAC9" w14:textId="77777777" w:rsidR="00704CDD" w:rsidRDefault="00704CDD" w:rsidP="00704CDD">
      <w:pPr>
        <w:pStyle w:val="BodyText"/>
      </w:pPr>
      <w:bookmarkStart w:id="342" w:name="ref-neta_valence_2011"/>
      <w:bookmarkEnd w:id="341"/>
      <w:r>
        <w:t xml:space="preserve">Neta, M., Davis, F. C., &amp; Whalen, P. J. (2011). Valence resolution of ambiguous facial expressions using an emotional oddball task. </w:t>
      </w:r>
      <w:r>
        <w:rPr>
          <w:i/>
        </w:rPr>
        <w:t>Emotion</w:t>
      </w:r>
      <w:r>
        <w:t xml:space="preserve">, </w:t>
      </w:r>
      <w:r>
        <w:rPr>
          <w:i/>
        </w:rPr>
        <w:t>11</w:t>
      </w:r>
      <w:r>
        <w:t>(6), 1425–1433. doi:</w:t>
      </w:r>
      <w:hyperlink r:id="rId54">
        <w:r>
          <w:rPr>
            <w:rStyle w:val="Hyperlink"/>
          </w:rPr>
          <w:t>10.1037/a0022993</w:t>
        </w:r>
      </w:hyperlink>
    </w:p>
    <w:bookmarkEnd w:id="342"/>
    <w:p w14:paraId="4E39CA8F" w14:textId="77777777" w:rsidR="00704CDD" w:rsidRDefault="00704CDD" w:rsidP="00704CDD">
      <w:pPr>
        <w:pStyle w:val="BodyText"/>
      </w:pPr>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5">
        <w:r>
          <w:rPr>
            <w:rStyle w:val="Hyperlink"/>
          </w:rPr>
          <w:t>10.1162/jocn_a_00363</w:t>
        </w:r>
      </w:hyperlink>
    </w:p>
    <w:p w14:paraId="1A1CAC1D" w14:textId="77777777" w:rsidR="00704CDD" w:rsidRDefault="00704CDD" w:rsidP="00704CDD">
      <w:pPr>
        <w:pStyle w:val="BodyText"/>
      </w:pPr>
      <w:r>
        <w:lastRenderedPageBreak/>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6">
        <w:r>
          <w:rPr>
            <w:rStyle w:val="Hyperlink"/>
          </w:rPr>
          <w:t>10.1037/a0016819</w:t>
        </w:r>
      </w:hyperlink>
    </w:p>
    <w:p w14:paraId="5903980B" w14:textId="77777777" w:rsidR="00704CDD" w:rsidRDefault="00704CDD" w:rsidP="00704CDD">
      <w:pPr>
        <w:pStyle w:val="BodyText"/>
      </w:pPr>
      <w:bookmarkStart w:id="343"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7">
        <w:r>
          <w:rPr>
            <w:rStyle w:val="Hyperlink"/>
          </w:rPr>
          <w:t>10.1016/j.neuroimage.2014.05.053</w:t>
        </w:r>
      </w:hyperlink>
    </w:p>
    <w:p w14:paraId="79ECD115" w14:textId="77777777" w:rsidR="00704CDD" w:rsidRDefault="00704CDD" w:rsidP="00704CDD">
      <w:pPr>
        <w:pStyle w:val="BodyText"/>
      </w:pPr>
      <w:bookmarkStart w:id="344" w:name="ref-neta_dont_2016-1"/>
      <w:bookmarkEnd w:id="343"/>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8">
        <w:r>
          <w:rPr>
            <w:rStyle w:val="Hyperlink"/>
          </w:rPr>
          <w:t>10.1037/emo0000181</w:t>
        </w:r>
      </w:hyperlink>
    </w:p>
    <w:bookmarkEnd w:id="344"/>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9">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60">
        <w:r>
          <w:rPr>
            <w:rStyle w:val="Hyperlink"/>
          </w:rPr>
          <w:t>10.1093/scan/nsy049</w:t>
        </w:r>
      </w:hyperlink>
    </w:p>
    <w:p w14:paraId="0C4676FC" w14:textId="77777777" w:rsidR="00704CDD" w:rsidRDefault="00704CDD" w:rsidP="00704CDD">
      <w:pPr>
        <w:pStyle w:val="BodyText"/>
      </w:pPr>
      <w:bookmarkStart w:id="345"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61">
        <w:r>
          <w:rPr>
            <w:rStyle w:val="Hyperlink"/>
          </w:rPr>
          <w:t>10.1037/0022-3514.78.6.1092</w:t>
        </w:r>
      </w:hyperlink>
    </w:p>
    <w:p w14:paraId="064F6BA8" w14:textId="77777777" w:rsidR="00704CDD" w:rsidRDefault="00704CDD" w:rsidP="00704CDD">
      <w:pPr>
        <w:pStyle w:val="BodyText"/>
      </w:pPr>
      <w:bookmarkStart w:id="346" w:name="ref-said_statistical_2011"/>
      <w:bookmarkEnd w:id="345"/>
      <w:r>
        <w:t xml:space="preserve">Said, C. P., &amp; Todorov, A. (2011). A statistical model of facial attractiveness. </w:t>
      </w:r>
      <w:r>
        <w:rPr>
          <w:i/>
        </w:rPr>
        <w:t>Psychological Science</w:t>
      </w:r>
      <w:r>
        <w:t xml:space="preserve">, </w:t>
      </w:r>
      <w:r>
        <w:rPr>
          <w:i/>
        </w:rPr>
        <w:t>22</w:t>
      </w:r>
      <w:r>
        <w:t>(9), 1183–1190. doi:</w:t>
      </w:r>
      <w:hyperlink r:id="rId62">
        <w:r>
          <w:rPr>
            <w:rStyle w:val="Hyperlink"/>
          </w:rPr>
          <w:t>10.1177/0956797611419169</w:t>
        </w:r>
      </w:hyperlink>
    </w:p>
    <w:p w14:paraId="2FE1B1CC" w14:textId="77777777" w:rsidR="00704CDD" w:rsidRDefault="00704CDD" w:rsidP="00704CDD">
      <w:pPr>
        <w:pStyle w:val="BodyText"/>
      </w:pPr>
      <w:bookmarkStart w:id="347" w:name="ref-scalf_competition_2013"/>
      <w:bookmarkEnd w:id="346"/>
      <w:proofErr w:type="spellStart"/>
      <w:r>
        <w:lastRenderedPageBreak/>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3">
        <w:r>
          <w:rPr>
            <w:rStyle w:val="Hyperlink"/>
          </w:rPr>
          <w:t>10.3389/fpsyg.2013.00243</w:t>
        </w:r>
      </w:hyperlink>
    </w:p>
    <w:p w14:paraId="006EA792" w14:textId="77777777" w:rsidR="00704CDD" w:rsidRDefault="00704CDD" w:rsidP="00704CDD">
      <w:pPr>
        <w:pStyle w:val="BodyText"/>
      </w:pPr>
      <w:bookmarkStart w:id="348" w:name="ref-sheppes_divergent_2008"/>
      <w:bookmarkEnd w:id="347"/>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4">
        <w:r>
          <w:rPr>
            <w:rStyle w:val="Hyperlink"/>
          </w:rPr>
          <w:t>10.1037/a0013711</w:t>
        </w:r>
      </w:hyperlink>
    </w:p>
    <w:p w14:paraId="301F31F4" w14:textId="77777777" w:rsidR="00704CDD" w:rsidRDefault="00704CDD" w:rsidP="00704CDD">
      <w:pPr>
        <w:pStyle w:val="BodyText"/>
      </w:pPr>
      <w:bookmarkStart w:id="349" w:name="ref-sterzer_neural_2002"/>
      <w:bookmarkEnd w:id="348"/>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5">
        <w:r>
          <w:rPr>
            <w:rStyle w:val="Hyperlink"/>
          </w:rPr>
          <w:t>10.1006/nimg.2001.1030</w:t>
        </w:r>
      </w:hyperlink>
    </w:p>
    <w:p w14:paraId="37CC3409" w14:textId="77777777" w:rsidR="00704CDD" w:rsidRDefault="00704CDD" w:rsidP="00704CDD">
      <w:pPr>
        <w:pStyle w:val="BodyText"/>
      </w:pPr>
      <w:bookmarkStart w:id="350" w:name="ref-storbeck_performance_2012"/>
      <w:bookmarkEnd w:id="349"/>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6">
        <w:r>
          <w:rPr>
            <w:rStyle w:val="Hyperlink"/>
          </w:rPr>
          <w:t>10.1037/a0026322</w:t>
        </w:r>
      </w:hyperlink>
    </w:p>
    <w:p w14:paraId="2FF50CCF" w14:textId="77777777" w:rsidR="00704CDD" w:rsidRDefault="00704CDD" w:rsidP="00704CDD">
      <w:pPr>
        <w:pStyle w:val="BodyText"/>
      </w:pPr>
      <w:bookmarkStart w:id="351" w:name="ref-thomas_impact_2017"/>
      <w:bookmarkEnd w:id="350"/>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7">
        <w:r>
          <w:rPr>
            <w:rStyle w:val="Hyperlink"/>
          </w:rPr>
          <w:t>10.1097/NCQ.0000000000000256</w:t>
        </w:r>
      </w:hyperlink>
    </w:p>
    <w:p w14:paraId="66F92096" w14:textId="77777777" w:rsidR="00704CDD" w:rsidRDefault="00704CDD" w:rsidP="00704CDD">
      <w:pPr>
        <w:pStyle w:val="BodyText"/>
      </w:pPr>
      <w:bookmarkStart w:id="352" w:name="ref-thompson-schill_role_1997"/>
      <w:bookmarkEnd w:id="351"/>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8">
        <w:r>
          <w:rPr>
            <w:rStyle w:val="Hyperlink"/>
          </w:rPr>
          <w:t>10.1073/pnas.94.26.14792</w:t>
        </w:r>
      </w:hyperlink>
    </w:p>
    <w:p w14:paraId="7E640DF4" w14:textId="77777777" w:rsidR="00704CDD" w:rsidRDefault="00704CDD" w:rsidP="00704CDD">
      <w:pPr>
        <w:pStyle w:val="BodyText"/>
      </w:pPr>
      <w:bookmarkStart w:id="353" w:name="ref-todorov_evaluating_2008"/>
      <w:bookmarkEnd w:id="352"/>
      <w:r>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9">
        <w:r>
          <w:rPr>
            <w:rStyle w:val="Hyperlink"/>
          </w:rPr>
          <w:t>10.1093/scan/nsn009</w:t>
        </w:r>
      </w:hyperlink>
    </w:p>
    <w:p w14:paraId="5F784652" w14:textId="77777777" w:rsidR="00704CDD" w:rsidRDefault="00704CDD" w:rsidP="00704CDD">
      <w:pPr>
        <w:pStyle w:val="BodyText"/>
      </w:pPr>
      <w:bookmarkStart w:id="354" w:name="ref-tottenham_nimstim_2009-1"/>
      <w:bookmarkEnd w:id="353"/>
      <w:r>
        <w:lastRenderedPageBreak/>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0">
        <w:r>
          <w:rPr>
            <w:rStyle w:val="Hyperlink"/>
          </w:rPr>
          <w:t>10.1016/j.psychres.2008.05.006</w:t>
        </w:r>
      </w:hyperlink>
    </w:p>
    <w:bookmarkEnd w:id="354"/>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71">
        <w:r>
          <w:rPr>
            <w:rStyle w:val="Hyperlink"/>
          </w:rPr>
          <w:t>10.1016/j.psychres.2008.05.006</w:t>
        </w:r>
      </w:hyperlink>
    </w:p>
    <w:p w14:paraId="2B058E9C" w14:textId="77777777" w:rsidR="00704CDD" w:rsidRDefault="00704CDD" w:rsidP="00704CDD">
      <w:pPr>
        <w:pStyle w:val="BodyText"/>
      </w:pPr>
      <w:bookmarkStart w:id="355"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72">
        <w:r>
          <w:rPr>
            <w:rStyle w:val="Hyperlink"/>
          </w:rPr>
          <w:t>10.1027/1618-3169/a000333</w:t>
        </w:r>
      </w:hyperlink>
    </w:p>
    <w:bookmarkEnd w:id="355"/>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3">
        <w:r>
          <w:rPr>
            <w:rStyle w:val="Hyperlink"/>
          </w:rPr>
          <w:t>10.1016/j.neuroimage.2009.01.016</w:t>
        </w:r>
      </w:hyperlink>
    </w:p>
    <w:bookmarkEnd w:id="195"/>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3" w:author="Nicholas Harp" w:date="2020-01-27T09:26:00Z" w:initials="NH">
    <w:p w14:paraId="4699C1C5" w14:textId="5359A724" w:rsidR="00245AD9" w:rsidRDefault="00245AD9">
      <w:pPr>
        <w:pStyle w:val="CommentText"/>
      </w:pPr>
      <w:r>
        <w:rPr>
          <w:rStyle w:val="CommentReference"/>
        </w:rPr>
        <w:annotationRef/>
      </w:r>
      <w:r>
        <w:t>Double check this</w:t>
      </w:r>
    </w:p>
  </w:comment>
  <w:comment w:id="107" w:author="Nicholas Harp" w:date="2020-01-15T13:47:00Z" w:initials="NH">
    <w:p w14:paraId="1FF49588" w14:textId="095C3B67" w:rsidR="00801D0F" w:rsidRDefault="00801D0F">
      <w:pPr>
        <w:pStyle w:val="CommentText"/>
      </w:pPr>
      <w:r>
        <w:rPr>
          <w:rStyle w:val="CommentReference"/>
        </w:rPr>
        <w:annotationRef/>
      </w:r>
      <w:r w:rsidR="004E0983">
        <w:rPr>
          <w:rStyle w:val="CommentReference"/>
        </w:rPr>
        <w:t xml:space="preserve">I haven’t done this… but I really don’t think it makes sense to test random slopes here… </w:t>
      </w:r>
    </w:p>
  </w:comment>
  <w:comment w:id="108" w:author="Nicholas Harp" w:date="2020-01-16T12:14:00Z" w:initials="NH">
    <w:p w14:paraId="2D13ACF0" w14:textId="66DE3A84" w:rsidR="00BA4D51" w:rsidRDefault="00BA4D5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99C1C5" w15:done="0"/>
  <w15:commentEx w15:paraId="1FF49588" w15:done="0"/>
  <w15:commentEx w15:paraId="2D13ACF0" w15:paraIdParent="1FF495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99C1C5" w16cid:durableId="21D92B63"/>
  <w16cid:commentId w16cid:paraId="1FF49588" w16cid:durableId="21C9968B"/>
  <w16cid:commentId w16cid:paraId="2D13ACF0" w16cid:durableId="21CAD21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73FF1" w14:textId="77777777" w:rsidR="002F2372" w:rsidRDefault="002F2372">
      <w:pPr>
        <w:spacing w:after="0"/>
      </w:pPr>
      <w:r>
        <w:separator/>
      </w:r>
    </w:p>
  </w:endnote>
  <w:endnote w:type="continuationSeparator" w:id="0">
    <w:p w14:paraId="14128E07" w14:textId="77777777" w:rsidR="002F2372" w:rsidRDefault="002F2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C4C35D" w14:textId="77777777" w:rsidR="002F2372" w:rsidRDefault="002F2372">
      <w:r>
        <w:separator/>
      </w:r>
    </w:p>
  </w:footnote>
  <w:footnote w:type="continuationSeparator" w:id="0">
    <w:p w14:paraId="7AAED3E2" w14:textId="77777777" w:rsidR="002F2372" w:rsidRDefault="002F2372">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2268A"/>
    <w:rsid w:val="00023423"/>
    <w:rsid w:val="00034C53"/>
    <w:rsid w:val="00040A7D"/>
    <w:rsid w:val="00042A20"/>
    <w:rsid w:val="000563C5"/>
    <w:rsid w:val="000613DA"/>
    <w:rsid w:val="00083DD4"/>
    <w:rsid w:val="00083EDB"/>
    <w:rsid w:val="000A0E84"/>
    <w:rsid w:val="000B34B6"/>
    <w:rsid w:val="000B5F17"/>
    <w:rsid w:val="000C2DC1"/>
    <w:rsid w:val="000C424B"/>
    <w:rsid w:val="000E3146"/>
    <w:rsid w:val="000E41EE"/>
    <w:rsid w:val="000F0E9A"/>
    <w:rsid w:val="000F2069"/>
    <w:rsid w:val="000F22D1"/>
    <w:rsid w:val="000F621C"/>
    <w:rsid w:val="00103855"/>
    <w:rsid w:val="00105570"/>
    <w:rsid w:val="001068F6"/>
    <w:rsid w:val="00110A99"/>
    <w:rsid w:val="00121BEA"/>
    <w:rsid w:val="00125A2F"/>
    <w:rsid w:val="001273AC"/>
    <w:rsid w:val="00127D61"/>
    <w:rsid w:val="001376C8"/>
    <w:rsid w:val="0014056B"/>
    <w:rsid w:val="001430E6"/>
    <w:rsid w:val="001472AC"/>
    <w:rsid w:val="0015548C"/>
    <w:rsid w:val="0015563F"/>
    <w:rsid w:val="00155F99"/>
    <w:rsid w:val="00193F24"/>
    <w:rsid w:val="00195F0F"/>
    <w:rsid w:val="00196E80"/>
    <w:rsid w:val="001A3D7B"/>
    <w:rsid w:val="001A4F88"/>
    <w:rsid w:val="001B3916"/>
    <w:rsid w:val="001B55B7"/>
    <w:rsid w:val="001B57C9"/>
    <w:rsid w:val="001C09FE"/>
    <w:rsid w:val="001C3B4D"/>
    <w:rsid w:val="001D3B70"/>
    <w:rsid w:val="001E7BC6"/>
    <w:rsid w:val="001F0827"/>
    <w:rsid w:val="00203FC9"/>
    <w:rsid w:val="00210509"/>
    <w:rsid w:val="0021341A"/>
    <w:rsid w:val="00214F14"/>
    <w:rsid w:val="00215A03"/>
    <w:rsid w:val="002169AF"/>
    <w:rsid w:val="00222302"/>
    <w:rsid w:val="00227673"/>
    <w:rsid w:val="00236E5E"/>
    <w:rsid w:val="00242DF1"/>
    <w:rsid w:val="00245AD9"/>
    <w:rsid w:val="00253B39"/>
    <w:rsid w:val="00272132"/>
    <w:rsid w:val="00284FBD"/>
    <w:rsid w:val="00285CB2"/>
    <w:rsid w:val="00290069"/>
    <w:rsid w:val="002A175A"/>
    <w:rsid w:val="002A2300"/>
    <w:rsid w:val="002A40ED"/>
    <w:rsid w:val="002A5159"/>
    <w:rsid w:val="002D0958"/>
    <w:rsid w:val="002D1E2F"/>
    <w:rsid w:val="002D6F0B"/>
    <w:rsid w:val="002E1F6A"/>
    <w:rsid w:val="002E471A"/>
    <w:rsid w:val="002F2372"/>
    <w:rsid w:val="003069BB"/>
    <w:rsid w:val="00306A02"/>
    <w:rsid w:val="003119BB"/>
    <w:rsid w:val="00313B09"/>
    <w:rsid w:val="003160F8"/>
    <w:rsid w:val="00324684"/>
    <w:rsid w:val="00330476"/>
    <w:rsid w:val="00334150"/>
    <w:rsid w:val="003342C3"/>
    <w:rsid w:val="0033729B"/>
    <w:rsid w:val="003457CB"/>
    <w:rsid w:val="003477BB"/>
    <w:rsid w:val="00352D2B"/>
    <w:rsid w:val="00352DC8"/>
    <w:rsid w:val="0035400A"/>
    <w:rsid w:val="00360408"/>
    <w:rsid w:val="0037699D"/>
    <w:rsid w:val="003774D8"/>
    <w:rsid w:val="003776C9"/>
    <w:rsid w:val="00380FF5"/>
    <w:rsid w:val="00382CF3"/>
    <w:rsid w:val="00390FA0"/>
    <w:rsid w:val="003976D7"/>
    <w:rsid w:val="003C5C8C"/>
    <w:rsid w:val="003C77D1"/>
    <w:rsid w:val="003E2C2A"/>
    <w:rsid w:val="003E3E9D"/>
    <w:rsid w:val="003E7A83"/>
    <w:rsid w:val="003F7902"/>
    <w:rsid w:val="00411C18"/>
    <w:rsid w:val="00415B25"/>
    <w:rsid w:val="00415B61"/>
    <w:rsid w:val="0041651A"/>
    <w:rsid w:val="00424CDA"/>
    <w:rsid w:val="00426CAB"/>
    <w:rsid w:val="004379CF"/>
    <w:rsid w:val="00440BE5"/>
    <w:rsid w:val="004417F3"/>
    <w:rsid w:val="0045379E"/>
    <w:rsid w:val="004565D0"/>
    <w:rsid w:val="004701F0"/>
    <w:rsid w:val="00475D54"/>
    <w:rsid w:val="00492D0C"/>
    <w:rsid w:val="00492EE5"/>
    <w:rsid w:val="004963AE"/>
    <w:rsid w:val="004C40A6"/>
    <w:rsid w:val="004C565B"/>
    <w:rsid w:val="004C7F41"/>
    <w:rsid w:val="004D1CD5"/>
    <w:rsid w:val="004D2FFE"/>
    <w:rsid w:val="004D6273"/>
    <w:rsid w:val="004E0983"/>
    <w:rsid w:val="004E29B3"/>
    <w:rsid w:val="004E39F9"/>
    <w:rsid w:val="004E7CE2"/>
    <w:rsid w:val="004F4854"/>
    <w:rsid w:val="00504025"/>
    <w:rsid w:val="00504E6A"/>
    <w:rsid w:val="00510A6E"/>
    <w:rsid w:val="00516D3D"/>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5F170A"/>
    <w:rsid w:val="00616457"/>
    <w:rsid w:val="0063711E"/>
    <w:rsid w:val="00640C23"/>
    <w:rsid w:val="00647C1C"/>
    <w:rsid w:val="00660BFF"/>
    <w:rsid w:val="00690B13"/>
    <w:rsid w:val="0069328B"/>
    <w:rsid w:val="006A508D"/>
    <w:rsid w:val="006D7820"/>
    <w:rsid w:val="006E4AE6"/>
    <w:rsid w:val="006E5902"/>
    <w:rsid w:val="00704CDD"/>
    <w:rsid w:val="00707A9F"/>
    <w:rsid w:val="00711652"/>
    <w:rsid w:val="007121A3"/>
    <w:rsid w:val="007173DD"/>
    <w:rsid w:val="00741A67"/>
    <w:rsid w:val="00741ADB"/>
    <w:rsid w:val="00741BF7"/>
    <w:rsid w:val="00747239"/>
    <w:rsid w:val="007477B7"/>
    <w:rsid w:val="00753603"/>
    <w:rsid w:val="00755497"/>
    <w:rsid w:val="0076236C"/>
    <w:rsid w:val="007673AC"/>
    <w:rsid w:val="00783064"/>
    <w:rsid w:val="00783100"/>
    <w:rsid w:val="00784D58"/>
    <w:rsid w:val="00786569"/>
    <w:rsid w:val="007E1D2B"/>
    <w:rsid w:val="007E25FA"/>
    <w:rsid w:val="007E2987"/>
    <w:rsid w:val="007E7428"/>
    <w:rsid w:val="007F3164"/>
    <w:rsid w:val="0080014E"/>
    <w:rsid w:val="00801D0F"/>
    <w:rsid w:val="00803290"/>
    <w:rsid w:val="00803CAF"/>
    <w:rsid w:val="00806FAA"/>
    <w:rsid w:val="00827CFD"/>
    <w:rsid w:val="00830FF6"/>
    <w:rsid w:val="0084733E"/>
    <w:rsid w:val="00873D74"/>
    <w:rsid w:val="00876084"/>
    <w:rsid w:val="00883A9D"/>
    <w:rsid w:val="00890073"/>
    <w:rsid w:val="00895930"/>
    <w:rsid w:val="008A5609"/>
    <w:rsid w:val="008B17A9"/>
    <w:rsid w:val="008D44FD"/>
    <w:rsid w:val="008D6863"/>
    <w:rsid w:val="008E3E2B"/>
    <w:rsid w:val="008F2E77"/>
    <w:rsid w:val="008F33CF"/>
    <w:rsid w:val="00905E57"/>
    <w:rsid w:val="00915B97"/>
    <w:rsid w:val="00946C79"/>
    <w:rsid w:val="00946C93"/>
    <w:rsid w:val="009506D6"/>
    <w:rsid w:val="0095438C"/>
    <w:rsid w:val="009617E9"/>
    <w:rsid w:val="00961CB1"/>
    <w:rsid w:val="009A6AAC"/>
    <w:rsid w:val="009A6C6F"/>
    <w:rsid w:val="009B71EF"/>
    <w:rsid w:val="009C4783"/>
    <w:rsid w:val="009D7947"/>
    <w:rsid w:val="009E773C"/>
    <w:rsid w:val="009F2306"/>
    <w:rsid w:val="00A369CC"/>
    <w:rsid w:val="00A57A3B"/>
    <w:rsid w:val="00A61A14"/>
    <w:rsid w:val="00A6447A"/>
    <w:rsid w:val="00A85AA4"/>
    <w:rsid w:val="00A86C7E"/>
    <w:rsid w:val="00A90D76"/>
    <w:rsid w:val="00A936BB"/>
    <w:rsid w:val="00AA7952"/>
    <w:rsid w:val="00AB1837"/>
    <w:rsid w:val="00AC1068"/>
    <w:rsid w:val="00AC210E"/>
    <w:rsid w:val="00AC366F"/>
    <w:rsid w:val="00AE153F"/>
    <w:rsid w:val="00AE4D59"/>
    <w:rsid w:val="00B139E5"/>
    <w:rsid w:val="00B25EE8"/>
    <w:rsid w:val="00B42EAD"/>
    <w:rsid w:val="00B43D12"/>
    <w:rsid w:val="00B501EF"/>
    <w:rsid w:val="00B50383"/>
    <w:rsid w:val="00B63492"/>
    <w:rsid w:val="00B65AD5"/>
    <w:rsid w:val="00B73252"/>
    <w:rsid w:val="00B73BF9"/>
    <w:rsid w:val="00B86B75"/>
    <w:rsid w:val="00B91786"/>
    <w:rsid w:val="00B952BD"/>
    <w:rsid w:val="00BA4D51"/>
    <w:rsid w:val="00BA7EFC"/>
    <w:rsid w:val="00BB07C2"/>
    <w:rsid w:val="00BC13A6"/>
    <w:rsid w:val="00BC48D5"/>
    <w:rsid w:val="00BD3DC6"/>
    <w:rsid w:val="00C059E6"/>
    <w:rsid w:val="00C1369D"/>
    <w:rsid w:val="00C15927"/>
    <w:rsid w:val="00C27DCC"/>
    <w:rsid w:val="00C32B8F"/>
    <w:rsid w:val="00C36279"/>
    <w:rsid w:val="00C5517C"/>
    <w:rsid w:val="00C55538"/>
    <w:rsid w:val="00C619F8"/>
    <w:rsid w:val="00C67810"/>
    <w:rsid w:val="00C75F60"/>
    <w:rsid w:val="00C76151"/>
    <w:rsid w:val="00C910FB"/>
    <w:rsid w:val="00C91892"/>
    <w:rsid w:val="00C94860"/>
    <w:rsid w:val="00C95E64"/>
    <w:rsid w:val="00C96C8F"/>
    <w:rsid w:val="00CB43C6"/>
    <w:rsid w:val="00CB52D2"/>
    <w:rsid w:val="00CC2579"/>
    <w:rsid w:val="00CD08CA"/>
    <w:rsid w:val="00CE3723"/>
    <w:rsid w:val="00CF0C4C"/>
    <w:rsid w:val="00D20F92"/>
    <w:rsid w:val="00D30C7B"/>
    <w:rsid w:val="00D74781"/>
    <w:rsid w:val="00D902D7"/>
    <w:rsid w:val="00D931CB"/>
    <w:rsid w:val="00DA3F0E"/>
    <w:rsid w:val="00DA4A56"/>
    <w:rsid w:val="00DA73D4"/>
    <w:rsid w:val="00DD40F9"/>
    <w:rsid w:val="00DE0FF0"/>
    <w:rsid w:val="00DE1DEE"/>
    <w:rsid w:val="00DE449F"/>
    <w:rsid w:val="00E00E4F"/>
    <w:rsid w:val="00E01218"/>
    <w:rsid w:val="00E315A3"/>
    <w:rsid w:val="00E528FF"/>
    <w:rsid w:val="00E550C4"/>
    <w:rsid w:val="00E73562"/>
    <w:rsid w:val="00E75F14"/>
    <w:rsid w:val="00E7696F"/>
    <w:rsid w:val="00E8306C"/>
    <w:rsid w:val="00E852F9"/>
    <w:rsid w:val="00E87D7F"/>
    <w:rsid w:val="00EA7C05"/>
    <w:rsid w:val="00EB0885"/>
    <w:rsid w:val="00EB49DC"/>
    <w:rsid w:val="00EC5C2E"/>
    <w:rsid w:val="00EE5B07"/>
    <w:rsid w:val="00EF5531"/>
    <w:rsid w:val="00F17A97"/>
    <w:rsid w:val="00F24015"/>
    <w:rsid w:val="00F24835"/>
    <w:rsid w:val="00F40519"/>
    <w:rsid w:val="00F41AAA"/>
    <w:rsid w:val="00F56DC5"/>
    <w:rsid w:val="00F71DBD"/>
    <w:rsid w:val="00F768F4"/>
    <w:rsid w:val="00F80A18"/>
    <w:rsid w:val="00F83107"/>
    <w:rsid w:val="00F852B2"/>
    <w:rsid w:val="00F9524C"/>
    <w:rsid w:val="00FA5AA4"/>
    <w:rsid w:val="00FA696C"/>
    <w:rsid w:val="00FC446F"/>
    <w:rsid w:val="00FE0C4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210307456">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338272282">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21059930">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690xci0804_2" TargetMode="External"/><Relationship Id="rId21" Type="http://schemas.openxmlformats.org/officeDocument/2006/relationships/hyperlink" Target="https://doi.org/10.1038/s41598-017-14846-3" TargetMode="External"/><Relationship Id="rId42" Type="http://schemas.openxmlformats.org/officeDocument/2006/relationships/hyperlink" Target="https://doi.org/10.1177/0956797610365131" TargetMode="External"/><Relationship Id="rId47" Type="http://schemas.openxmlformats.org/officeDocument/2006/relationships/hyperlink" Target="https://doi.org/10.1037/h0044635" TargetMode="External"/><Relationship Id="rId63" Type="http://schemas.openxmlformats.org/officeDocument/2006/relationships/hyperlink" Target="https://doi.org/10.3389/fpsyg.2013.00243" TargetMode="External"/><Relationship Id="rId68" Type="http://schemas.openxmlformats.org/officeDocument/2006/relationships/hyperlink" Target="https://doi.org/10.1073/pnas.94.26.14792" TargetMode="External"/><Relationship Id="rId2" Type="http://schemas.openxmlformats.org/officeDocument/2006/relationships/styles" Target="styles.xml"/><Relationship Id="rId16" Type="http://schemas.openxmlformats.org/officeDocument/2006/relationships/image" Target="media/image6.tiff"/><Relationship Id="rId29" Type="http://schemas.openxmlformats.org/officeDocument/2006/relationships/hyperlink" Target="https://doi.org/10.1037/h0030377" TargetMode="External"/><Relationship Id="rId11" Type="http://schemas.microsoft.com/office/2016/09/relationships/commentsIds" Target="commentsIds.xml"/><Relationship Id="rId24" Type="http://schemas.openxmlformats.org/officeDocument/2006/relationships/hyperlink" Target="https://doi.org/10.3758/s13428-016-0839-5" TargetMode="External"/><Relationship Id="rId32" Type="http://schemas.openxmlformats.org/officeDocument/2006/relationships/hyperlink" Target="https://doi.org/10.3758/BRM.42.1.226" TargetMode="External"/><Relationship Id="rId37" Type="http://schemas.openxmlformats.org/officeDocument/2006/relationships/hyperlink" Target="https://doi.org/10.1037/0033-2909.115.2.288" TargetMode="External"/><Relationship Id="rId40" Type="http://schemas.openxmlformats.org/officeDocument/2006/relationships/hyperlink" Target="https://doi.org/10.1162/0898929042947865" TargetMode="External"/><Relationship Id="rId45" Type="http://schemas.openxmlformats.org/officeDocument/2006/relationships/hyperlink" Target="https://doi.org/10.3758/BF03196756" TargetMode="External"/><Relationship Id="rId53" Type="http://schemas.openxmlformats.org/officeDocument/2006/relationships/hyperlink" Target="https://doi.org/10.3758/CABN.7.1.1" TargetMode="External"/><Relationship Id="rId58" Type="http://schemas.openxmlformats.org/officeDocument/2006/relationships/hyperlink" Target="https://doi.org/10.1037/emo0000181" TargetMode="External"/><Relationship Id="rId66" Type="http://schemas.openxmlformats.org/officeDocument/2006/relationships/hyperlink" Target="https://doi.org/10.1037/a0026322"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7/0022-3514.78.6.1092" TargetMode="External"/><Relationship Id="rId19" Type="http://schemas.openxmlformats.org/officeDocument/2006/relationships/hyperlink" Target="https://doi.org/10.1207/s15327965pli0701_1" TargetMode="External"/><Relationship Id="rId14" Type="http://schemas.openxmlformats.org/officeDocument/2006/relationships/image" Target="media/image4.tiff"/><Relationship Id="rId22" Type="http://schemas.openxmlformats.org/officeDocument/2006/relationships/hyperlink" Target="https://doi.org/10.1371/journal.pone.0197278" TargetMode="External"/><Relationship Id="rId27" Type="http://schemas.openxmlformats.org/officeDocument/2006/relationships/hyperlink" Target="https://doi.org/10.1016/s0166-2236(00)01633-7" TargetMode="External"/><Relationship Id="rId30" Type="http://schemas.openxmlformats.org/officeDocument/2006/relationships/hyperlink" Target="https://doi.org/10.1016/j.neuron.2006.07.029" TargetMode="External"/><Relationship Id="rId35" Type="http://schemas.openxmlformats.org/officeDocument/2006/relationships/hyperlink" Target="https://doi.org/10.1080/02699931.2016.1273200" TargetMode="External"/><Relationship Id="rId43" Type="http://schemas.openxmlformats.org/officeDocument/2006/relationships/hyperlink" Target="https://doi.org/10.1037/a0020008" TargetMode="External"/><Relationship Id="rId48" Type="http://schemas.openxmlformats.org/officeDocument/2006/relationships/hyperlink" Target="https://doi.org/10.1016/j.tics.2005.08.005" TargetMode="External"/><Relationship Id="rId56" Type="http://schemas.openxmlformats.org/officeDocument/2006/relationships/hyperlink" Target="https://doi.org/10.1037/a0016819" TargetMode="External"/><Relationship Id="rId64" Type="http://schemas.openxmlformats.org/officeDocument/2006/relationships/hyperlink" Target="https://doi.org/10.1037/a0013711" TargetMode="External"/><Relationship Id="rId69" Type="http://schemas.openxmlformats.org/officeDocument/2006/relationships/hyperlink" Target="https://doi.org/10.1093/scan/nsn009" TargetMode="External"/><Relationship Id="rId8" Type="http://schemas.openxmlformats.org/officeDocument/2006/relationships/image" Target="media/image1.png"/><Relationship Id="rId51" Type="http://schemas.openxmlformats.org/officeDocument/2006/relationships/hyperlink" Target="https://doi.org/10.3758/s13423-015-0982-5" TargetMode="External"/><Relationship Id="rId72" Type="http://schemas.openxmlformats.org/officeDocument/2006/relationships/hyperlink" Target="https://doi.org/10.1027/1618-3169/a00033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37/emo0000312" TargetMode="External"/><Relationship Id="rId25" Type="http://schemas.openxmlformats.org/officeDocument/2006/relationships/hyperlink" Target="https://doi.org/10.1037//0022-3514.70.2.205" TargetMode="External"/><Relationship Id="rId33" Type="http://schemas.openxmlformats.org/officeDocument/2006/relationships/hyperlink" Target="https://doi.org/10.3389/fpsyg.2011.00059" TargetMode="External"/><Relationship Id="rId38" Type="http://schemas.openxmlformats.org/officeDocument/2006/relationships/hyperlink" Target="https://doi.org/10.3724/SP.J.1041.2017.00622" TargetMode="External"/><Relationship Id="rId46" Type="http://schemas.openxmlformats.org/officeDocument/2006/relationships/hyperlink" Target="https://doi.org/10.1037/0096-3445.133.3.339" TargetMode="External"/><Relationship Id="rId59" Type="http://schemas.openxmlformats.org/officeDocument/2006/relationships/hyperlink" Target="https://doi.org/10.1177/0956797610373934" TargetMode="External"/><Relationship Id="rId67" Type="http://schemas.openxmlformats.org/officeDocument/2006/relationships/hyperlink" Target="https://doi.org/10.1097/NCQ.0000000000000256" TargetMode="External"/><Relationship Id="rId20" Type="http://schemas.openxmlformats.org/officeDocument/2006/relationships/hyperlink" Target="https://doi.org/10.1016/j.neuroimage.2006.11.048" TargetMode="External"/><Relationship Id="rId41" Type="http://schemas.openxmlformats.org/officeDocument/2006/relationships/hyperlink" Target="https://doi.org/10.1037/1528-3542.7.4.705" TargetMode="External"/><Relationship Id="rId54" Type="http://schemas.openxmlformats.org/officeDocument/2006/relationships/hyperlink" Target="https://doi.org/10.1037/a0022993" TargetMode="External"/><Relationship Id="rId62" Type="http://schemas.openxmlformats.org/officeDocument/2006/relationships/hyperlink" Target="https://doi.org/10.1177/0956797611419169" TargetMode="External"/><Relationship Id="rId70" Type="http://schemas.openxmlformats.org/officeDocument/2006/relationships/hyperlink" Target="https://doi.org/10.1016/j.psychres.2008.05.006"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actpsy.2010.05.003" TargetMode="External"/><Relationship Id="rId28" Type="http://schemas.openxmlformats.org/officeDocument/2006/relationships/hyperlink" Target="https://doi.org/10.1093/cercor/bhm179" TargetMode="External"/><Relationship Id="rId36" Type="http://schemas.openxmlformats.org/officeDocument/2006/relationships/hyperlink" Target="https://doi.org/10.1177/1368430214538325" TargetMode="External"/><Relationship Id="rId49" Type="http://schemas.openxmlformats.org/officeDocument/2006/relationships/hyperlink" Target="https://doi.org/10.1037/emo0000148" TargetMode="External"/><Relationship Id="rId57" Type="http://schemas.openxmlformats.org/officeDocument/2006/relationships/hyperlink" Target="https://doi.org/10.1016/j.neuroimage.2014.05.053" TargetMode="External"/><Relationship Id="rId10" Type="http://schemas.microsoft.com/office/2011/relationships/commentsExtended" Target="commentsExtended.xml"/><Relationship Id="rId31" Type="http://schemas.openxmlformats.org/officeDocument/2006/relationships/hyperlink" Target="https://doi.org/10.1371/journal.pone.0080154" TargetMode="External"/><Relationship Id="rId44" Type="http://schemas.openxmlformats.org/officeDocument/2006/relationships/hyperlink" Target="https://doi.org/10.1016/j.bpsc.2016.01.006" TargetMode="External"/><Relationship Id="rId52" Type="http://schemas.openxmlformats.org/officeDocument/2006/relationships/hyperlink" Target="https://doi.org/10.1037/a0022929" TargetMode="External"/><Relationship Id="rId60" Type="http://schemas.openxmlformats.org/officeDocument/2006/relationships/hyperlink" Target="https://doi.org/10.1093/scan/nsy049" TargetMode="External"/><Relationship Id="rId65" Type="http://schemas.openxmlformats.org/officeDocument/2006/relationships/hyperlink" Target="https://doi.org/10.1006/nimg.2001.1030" TargetMode="External"/><Relationship Id="rId73" Type="http://schemas.openxmlformats.org/officeDocument/2006/relationships/hyperlink" Target="https://doi.org/10.1016/j.neuroimage.2009.01.016"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tiff"/><Relationship Id="rId18" Type="http://schemas.openxmlformats.org/officeDocument/2006/relationships/hyperlink" Target="https://doi.org/10.1177/1529100619832930" TargetMode="External"/><Relationship Id="rId39" Type="http://schemas.openxmlformats.org/officeDocument/2006/relationships/hyperlink" Target="https://doi.org/10.1097/00001756-200312190-00006" TargetMode="External"/><Relationship Id="rId34" Type="http://schemas.openxmlformats.org/officeDocument/2006/relationships/hyperlink" Target="https://doi.org/10.1098/rstb.2009.0142" TargetMode="External"/><Relationship Id="rId50" Type="http://schemas.openxmlformats.org/officeDocument/2006/relationships/hyperlink" Target="https://doi.org/10.1037/0022-3514.74.3.774" TargetMode="External"/><Relationship Id="rId55" Type="http://schemas.openxmlformats.org/officeDocument/2006/relationships/hyperlink" Target="https://doi.org/10.1162/jocn_a_00363" TargetMode="External"/><Relationship Id="rId76" Type="http://schemas.openxmlformats.org/officeDocument/2006/relationships/theme" Target="theme/theme1.xml"/><Relationship Id="rId7" Type="http://schemas.openxmlformats.org/officeDocument/2006/relationships/hyperlink" Target="mailto:nharp@huskers.unl.edu" TargetMode="External"/><Relationship Id="rId71"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7582</Words>
  <Characters>43222</Characters>
  <Application>Microsoft Office Word</Application>
  <DocSecurity>0</DocSecurity>
  <Lines>360</Lines>
  <Paragraphs>1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5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5</cp:revision>
  <dcterms:created xsi:type="dcterms:W3CDTF">2020-01-17T16:48:00Z</dcterms:created>
  <dcterms:modified xsi:type="dcterms:W3CDTF">2020-01-27T15:28:00Z</dcterms:modified>
</cp:coreProperties>
</file>